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EFC38" w14:textId="6AA1E7C9" w:rsidR="004222F7" w:rsidRPr="0018230D" w:rsidRDefault="004222F7" w:rsidP="004222F7">
      <w:pPr>
        <w:jc w:val="both"/>
        <w:rPr>
          <w:rFonts w:ascii="Times New Roman" w:hAnsi="Times New Roman" w:cs="Times New Roman"/>
          <w:sz w:val="24"/>
          <w:szCs w:val="24"/>
        </w:rPr>
      </w:pPr>
      <w:r w:rsidRPr="0018230D">
        <w:rPr>
          <w:rFonts w:ascii="Times New Roman" w:hAnsi="Times New Roman" w:cs="Times New Roman"/>
          <w:b/>
          <w:sz w:val="24"/>
          <w:szCs w:val="24"/>
        </w:rPr>
        <w:t>Supplementary Table 1:</w:t>
      </w:r>
      <w:r w:rsidRPr="0018230D">
        <w:rPr>
          <w:rFonts w:ascii="Times New Roman" w:hAnsi="Times New Roman" w:cs="Times New Roman"/>
          <w:sz w:val="24"/>
          <w:szCs w:val="24"/>
        </w:rPr>
        <w:t xml:space="preserve"> Descriptive characteristics of the sample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81730" w:rsidRPr="0018230D" w14:paraId="290DDEEE" w14:textId="77777777" w:rsidTr="00413F2C">
        <w:trPr>
          <w:trHeight w:val="276"/>
        </w:trPr>
        <w:tc>
          <w:tcPr>
            <w:tcW w:w="4814" w:type="dxa"/>
            <w:tcBorders>
              <w:top w:val="single" w:sz="8" w:space="0" w:color="auto"/>
              <w:bottom w:val="single" w:sz="8" w:space="0" w:color="auto"/>
            </w:tcBorders>
          </w:tcPr>
          <w:p w14:paraId="0AE28465" w14:textId="0A304686" w:rsidR="00381730" w:rsidRPr="0018230D" w:rsidRDefault="00381730" w:rsidP="00413F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/>
                <w:sz w:val="24"/>
                <w:szCs w:val="24"/>
              </w:rPr>
              <w:t>Characteristics</w:t>
            </w:r>
          </w:p>
        </w:tc>
        <w:tc>
          <w:tcPr>
            <w:tcW w:w="4814" w:type="dxa"/>
            <w:tcBorders>
              <w:top w:val="single" w:sz="8" w:space="0" w:color="auto"/>
              <w:bottom w:val="single" w:sz="8" w:space="0" w:color="auto"/>
            </w:tcBorders>
          </w:tcPr>
          <w:p w14:paraId="2EFDC3CD" w14:textId="446FA73A" w:rsidR="00381730" w:rsidRPr="0018230D" w:rsidRDefault="005B2E96" w:rsidP="00413F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/>
                <w:sz w:val="24"/>
                <w:szCs w:val="24"/>
              </w:rPr>
              <w:t>Mean (SD)</w:t>
            </w:r>
          </w:p>
        </w:tc>
      </w:tr>
      <w:tr w:rsidR="00381730" w:rsidRPr="0018230D" w14:paraId="6551E950" w14:textId="77777777" w:rsidTr="00413F2C">
        <w:trPr>
          <w:trHeight w:val="276"/>
        </w:trPr>
        <w:tc>
          <w:tcPr>
            <w:tcW w:w="4814" w:type="dxa"/>
            <w:tcBorders>
              <w:top w:val="single" w:sz="8" w:space="0" w:color="auto"/>
            </w:tcBorders>
          </w:tcPr>
          <w:p w14:paraId="142E2535" w14:textId="08E8FE79" w:rsidR="00381730" w:rsidRPr="0018230D" w:rsidRDefault="00381730" w:rsidP="00DC7F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Sex, n (%)</w:t>
            </w:r>
          </w:p>
        </w:tc>
        <w:tc>
          <w:tcPr>
            <w:tcW w:w="4814" w:type="dxa"/>
            <w:tcBorders>
              <w:top w:val="single" w:sz="8" w:space="0" w:color="auto"/>
            </w:tcBorders>
          </w:tcPr>
          <w:p w14:paraId="49562670" w14:textId="77777777" w:rsidR="00381730" w:rsidRPr="0018230D" w:rsidRDefault="00381730" w:rsidP="00413F2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81730" w:rsidRPr="0018230D" w14:paraId="4C1D79F3" w14:textId="77777777" w:rsidTr="00413F2C">
        <w:trPr>
          <w:trHeight w:val="276"/>
        </w:trPr>
        <w:tc>
          <w:tcPr>
            <w:tcW w:w="4814" w:type="dxa"/>
          </w:tcPr>
          <w:p w14:paraId="12709D79" w14:textId="7CD43D01" w:rsidR="00381730" w:rsidRPr="0018230D" w:rsidRDefault="00381730" w:rsidP="00DC7F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Male</w:t>
            </w:r>
          </w:p>
        </w:tc>
        <w:tc>
          <w:tcPr>
            <w:tcW w:w="4814" w:type="dxa"/>
          </w:tcPr>
          <w:p w14:paraId="0555E4A8" w14:textId="270D7D00" w:rsidR="00381730" w:rsidRPr="0018230D" w:rsidRDefault="00381730" w:rsidP="00413F2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BC1556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5</w:t>
            </w:r>
            <w:r w:rsidR="00D31405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D31405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381730" w:rsidRPr="0018230D" w14:paraId="61553DE7" w14:textId="77777777" w:rsidTr="00413F2C">
        <w:trPr>
          <w:trHeight w:val="276"/>
        </w:trPr>
        <w:tc>
          <w:tcPr>
            <w:tcW w:w="4814" w:type="dxa"/>
          </w:tcPr>
          <w:p w14:paraId="21DC4C9A" w14:textId="10A4DBBA" w:rsidR="00381730" w:rsidRPr="0018230D" w:rsidRDefault="00381730" w:rsidP="00DC7F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Female</w:t>
            </w:r>
          </w:p>
        </w:tc>
        <w:tc>
          <w:tcPr>
            <w:tcW w:w="4814" w:type="dxa"/>
          </w:tcPr>
          <w:p w14:paraId="1B7363F3" w14:textId="3F209210" w:rsidR="00381730" w:rsidRPr="0018230D" w:rsidRDefault="00381730" w:rsidP="00413F2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BC1556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4</w:t>
            </w:r>
            <w:r w:rsidR="0073004F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D31405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381730" w:rsidRPr="0018230D" w14:paraId="2F8CBEE0" w14:textId="77777777" w:rsidTr="00413F2C">
        <w:trPr>
          <w:trHeight w:val="276"/>
        </w:trPr>
        <w:tc>
          <w:tcPr>
            <w:tcW w:w="4814" w:type="dxa"/>
          </w:tcPr>
          <w:p w14:paraId="1E34BE22" w14:textId="575AD804" w:rsidR="00381730" w:rsidRPr="0018230D" w:rsidRDefault="00FE0B57" w:rsidP="00DC7F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Age (years)</w:t>
            </w:r>
          </w:p>
        </w:tc>
        <w:tc>
          <w:tcPr>
            <w:tcW w:w="4814" w:type="dxa"/>
          </w:tcPr>
          <w:p w14:paraId="686ED173" w14:textId="27A18555" w:rsidR="00381730" w:rsidRPr="0018230D" w:rsidRDefault="00146C99" w:rsidP="00413F2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34.</w:t>
            </w:r>
            <w:r w:rsidR="00B837E3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0.</w:t>
            </w:r>
            <w:r w:rsidR="00B837E3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381730" w:rsidRPr="0018230D" w14:paraId="74DE052C" w14:textId="77777777" w:rsidTr="00413F2C">
        <w:trPr>
          <w:trHeight w:val="276"/>
        </w:trPr>
        <w:tc>
          <w:tcPr>
            <w:tcW w:w="4814" w:type="dxa"/>
          </w:tcPr>
          <w:p w14:paraId="458363BA" w14:textId="4896619F" w:rsidR="00381730" w:rsidRPr="0018230D" w:rsidRDefault="00BE1965" w:rsidP="00DC7F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Height</w:t>
            </w:r>
            <w:r w:rsidR="005B2E96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entimetres)</w:t>
            </w:r>
          </w:p>
        </w:tc>
        <w:tc>
          <w:tcPr>
            <w:tcW w:w="4814" w:type="dxa"/>
          </w:tcPr>
          <w:p w14:paraId="5C95B3EE" w14:textId="4C16BCE7" w:rsidR="00381730" w:rsidRPr="0018230D" w:rsidRDefault="005B2E96" w:rsidP="00413F2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169</w:t>
            </w:r>
            <w:r w:rsidR="00413F2C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.4 (9.2)</w:t>
            </w:r>
          </w:p>
        </w:tc>
      </w:tr>
      <w:tr w:rsidR="00381730" w:rsidRPr="0018230D" w14:paraId="2F6943A7" w14:textId="77777777" w:rsidTr="00413F2C">
        <w:trPr>
          <w:trHeight w:val="276"/>
        </w:trPr>
        <w:tc>
          <w:tcPr>
            <w:tcW w:w="4814" w:type="dxa"/>
          </w:tcPr>
          <w:p w14:paraId="04796F2F" w14:textId="0D6E42A7" w:rsidR="00381730" w:rsidRPr="0018230D" w:rsidRDefault="00413F2C" w:rsidP="00DC7F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Weight (kg)</w:t>
            </w:r>
          </w:p>
        </w:tc>
        <w:tc>
          <w:tcPr>
            <w:tcW w:w="4814" w:type="dxa"/>
          </w:tcPr>
          <w:p w14:paraId="41AB1DD7" w14:textId="7F975C2D" w:rsidR="00381730" w:rsidRPr="0018230D" w:rsidRDefault="00413F2C" w:rsidP="00413F2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72.5 (14.0)</w:t>
            </w:r>
          </w:p>
        </w:tc>
      </w:tr>
      <w:tr w:rsidR="0047446E" w14:paraId="295DD3C6" w14:textId="77777777" w:rsidTr="00413F2C">
        <w:trPr>
          <w:trHeight w:val="276"/>
        </w:trPr>
        <w:tc>
          <w:tcPr>
            <w:tcW w:w="4814" w:type="dxa"/>
          </w:tcPr>
          <w:p w14:paraId="59E26C16" w14:textId="4FD5420C" w:rsidR="0047446E" w:rsidRPr="0018230D" w:rsidRDefault="005445F3" w:rsidP="00DC7F6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BMI (kg/m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4814" w:type="dxa"/>
          </w:tcPr>
          <w:p w14:paraId="5E597802" w14:textId="580CA045" w:rsidR="0047446E" w:rsidRPr="0018230D" w:rsidRDefault="00472149" w:rsidP="00413F2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25.1 (</w:t>
            </w:r>
            <w:r w:rsidR="00060A69"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3.7</w:t>
            </w:r>
            <w:r w:rsidRPr="0018230D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</w:tbl>
    <w:p w14:paraId="1020A3AE" w14:textId="77777777" w:rsidR="008B061D" w:rsidRDefault="008B061D" w:rsidP="00DC7F6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8C441C" w14:textId="77777777" w:rsidR="008B061D" w:rsidRDefault="008B061D" w:rsidP="00DC7F6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3A5028" w14:textId="77777777" w:rsidR="00381730" w:rsidRDefault="00381730" w:rsidP="00DC7F62">
      <w:pPr>
        <w:jc w:val="both"/>
        <w:rPr>
          <w:rFonts w:ascii="Times New Roman" w:hAnsi="Times New Roman" w:cs="Times New Roman"/>
          <w:b/>
          <w:sz w:val="24"/>
          <w:szCs w:val="24"/>
        </w:rPr>
        <w:sectPr w:rsidR="00381730" w:rsidSect="0038173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7F6D1C9F" w14:textId="1B0E33CD" w:rsidR="004F5FE1" w:rsidRPr="00594EC5" w:rsidRDefault="00F25141" w:rsidP="00DC7F62">
      <w:pPr>
        <w:jc w:val="both"/>
        <w:rPr>
          <w:rFonts w:ascii="Times New Roman" w:hAnsi="Times New Roman" w:cs="Times New Roman"/>
          <w:sz w:val="24"/>
          <w:szCs w:val="24"/>
        </w:rPr>
      </w:pPr>
      <w:r w:rsidRPr="00594EC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4F5FE1" w:rsidRPr="00594EC5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D95FF6">
        <w:rPr>
          <w:rFonts w:ascii="Times New Roman" w:hAnsi="Times New Roman" w:cs="Times New Roman"/>
          <w:b/>
          <w:sz w:val="24"/>
          <w:szCs w:val="24"/>
        </w:rPr>
        <w:t>2</w:t>
      </w:r>
      <w:r w:rsidR="004F5FE1" w:rsidRPr="00594EC5">
        <w:rPr>
          <w:rFonts w:ascii="Times New Roman" w:hAnsi="Times New Roman" w:cs="Times New Roman"/>
          <w:b/>
          <w:sz w:val="24"/>
          <w:szCs w:val="24"/>
        </w:rPr>
        <w:t>:</w:t>
      </w:r>
      <w:r w:rsidR="004F5FE1" w:rsidRPr="00594EC5">
        <w:rPr>
          <w:rFonts w:ascii="Times New Roman" w:hAnsi="Times New Roman" w:cs="Times New Roman"/>
          <w:sz w:val="24"/>
          <w:szCs w:val="24"/>
        </w:rPr>
        <w:t xml:space="preserve"> </w:t>
      </w:r>
      <w:r w:rsidRPr="00594EC5">
        <w:rPr>
          <w:rFonts w:ascii="Times New Roman" w:hAnsi="Times New Roman" w:cs="Times New Roman"/>
          <w:sz w:val="24"/>
          <w:szCs w:val="24"/>
        </w:rPr>
        <w:t>A</w:t>
      </w:r>
      <w:r w:rsidR="004F5FE1" w:rsidRPr="00594EC5">
        <w:rPr>
          <w:rFonts w:ascii="Times New Roman" w:hAnsi="Times New Roman" w:cs="Times New Roman"/>
          <w:sz w:val="24"/>
          <w:szCs w:val="24"/>
        </w:rPr>
        <w:t>greement between outputs (m</w:t>
      </w:r>
      <w:r w:rsidR="004F5FE1" w:rsidRPr="00594EC5">
        <w:rPr>
          <w:rFonts w:ascii="Times New Roman" w:hAnsi="Times New Roman" w:cs="Times New Roman"/>
          <w:i/>
          <w:sz w:val="24"/>
          <w:szCs w:val="24"/>
        </w:rPr>
        <w:t>g</w:t>
      </w:r>
      <w:r w:rsidR="004F5FE1" w:rsidRPr="00594EC5">
        <w:rPr>
          <w:rFonts w:ascii="Times New Roman" w:hAnsi="Times New Roman" w:cs="Times New Roman"/>
          <w:sz w:val="24"/>
          <w:szCs w:val="24"/>
        </w:rPr>
        <w:t xml:space="preserve">) from </w:t>
      </w:r>
      <w:proofErr w:type="spellStart"/>
      <w:r w:rsidRPr="00594EC5">
        <w:rPr>
          <w:rFonts w:ascii="Times New Roman" w:hAnsi="Times New Roman" w:cs="Times New Roman"/>
          <w:sz w:val="24"/>
          <w:szCs w:val="24"/>
        </w:rPr>
        <w:t>GENEActiv</w:t>
      </w:r>
      <w:proofErr w:type="spellEnd"/>
      <w:r w:rsidRPr="00594EC5">
        <w:rPr>
          <w:rFonts w:ascii="Times New Roman" w:hAnsi="Times New Roman" w:cs="Times New Roman"/>
          <w:sz w:val="24"/>
          <w:szCs w:val="24"/>
        </w:rPr>
        <w:t xml:space="preserve"> (GA) and ActiGraph (AG) </w:t>
      </w:r>
      <w:r w:rsidR="004F5FE1" w:rsidRPr="00594EC5">
        <w:rPr>
          <w:rFonts w:ascii="Times New Roman" w:hAnsi="Times New Roman" w:cs="Times New Roman"/>
          <w:sz w:val="24"/>
          <w:szCs w:val="24"/>
        </w:rPr>
        <w:t>placed on the non-dominant wrist</w:t>
      </w:r>
      <w:r w:rsidR="00DC7F62" w:rsidRPr="00594EC5">
        <w:rPr>
          <w:rFonts w:ascii="Times New Roman" w:hAnsi="Times New Roman" w:cs="Times New Roman"/>
          <w:sz w:val="24"/>
          <w:szCs w:val="24"/>
        </w:rPr>
        <w:t xml:space="preserve">, dominant </w:t>
      </w:r>
      <w:proofErr w:type="gramStart"/>
      <w:r w:rsidR="00DC7F62" w:rsidRPr="00594EC5">
        <w:rPr>
          <w:rFonts w:ascii="Times New Roman" w:hAnsi="Times New Roman" w:cs="Times New Roman"/>
          <w:sz w:val="24"/>
          <w:szCs w:val="24"/>
        </w:rPr>
        <w:t>wrist</w:t>
      </w:r>
      <w:proofErr w:type="gramEnd"/>
      <w:r w:rsidR="00DC7F62" w:rsidRPr="00594EC5">
        <w:rPr>
          <w:rFonts w:ascii="Times New Roman" w:hAnsi="Times New Roman" w:cs="Times New Roman"/>
          <w:sz w:val="24"/>
          <w:szCs w:val="24"/>
        </w:rPr>
        <w:t xml:space="preserve"> and waist</w:t>
      </w:r>
      <w:r w:rsidR="004F5FE1" w:rsidRPr="00594EC5">
        <w:rPr>
          <w:rFonts w:ascii="Times New Roman" w:hAnsi="Times New Roman" w:cs="Times New Roman"/>
          <w:sz w:val="24"/>
          <w:szCs w:val="24"/>
        </w:rPr>
        <w:t xml:space="preserve"> according to activities and MET</w:t>
      </w:r>
      <w:r w:rsidR="001D0F43">
        <w:rPr>
          <w:rFonts w:ascii="Times New Roman" w:hAnsi="Times New Roman" w:cs="Times New Roman"/>
          <w:sz w:val="24"/>
          <w:szCs w:val="24"/>
        </w:rPr>
        <w:t xml:space="preserve"> values</w:t>
      </w:r>
      <w:r w:rsidR="004F5FE1" w:rsidRPr="00594EC5">
        <w:rPr>
          <w:rFonts w:ascii="Times New Roman" w:hAnsi="Times New Roman" w:cs="Times New Roman"/>
          <w:sz w:val="24"/>
          <w:szCs w:val="24"/>
        </w:rPr>
        <w:t xml:space="preserve"> of activities performed.</w:t>
      </w:r>
    </w:p>
    <w:tbl>
      <w:tblPr>
        <w:tblStyle w:val="TableGrid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0"/>
        <w:gridCol w:w="1515"/>
        <w:gridCol w:w="1515"/>
        <w:gridCol w:w="222"/>
        <w:gridCol w:w="1515"/>
        <w:gridCol w:w="1515"/>
        <w:gridCol w:w="222"/>
        <w:gridCol w:w="1515"/>
        <w:gridCol w:w="1515"/>
        <w:gridCol w:w="222"/>
        <w:gridCol w:w="1515"/>
        <w:gridCol w:w="1509"/>
      </w:tblGrid>
      <w:tr w:rsidR="00D93621" w:rsidRPr="009E53EE" w14:paraId="4B5E5411" w14:textId="44CA0DF8" w:rsidTr="00B87A69">
        <w:tc>
          <w:tcPr>
            <w:tcW w:w="614" w:type="pct"/>
            <w:tcBorders>
              <w:top w:val="single" w:sz="8" w:space="0" w:color="auto"/>
              <w:bottom w:val="single" w:sz="4" w:space="0" w:color="auto"/>
            </w:tcBorders>
          </w:tcPr>
          <w:p w14:paraId="126ACB78" w14:textId="77777777" w:rsidR="00093385" w:rsidRPr="00DA27B9" w:rsidRDefault="00093385" w:rsidP="005E00D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45AB1CED" w14:textId="126DF975" w:rsidR="00093385" w:rsidRPr="00DA27B9" w:rsidRDefault="00093385" w:rsidP="005E00D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b/>
                <w:sz w:val="20"/>
                <w:szCs w:val="20"/>
              </w:rPr>
              <w:t>G</w:t>
            </w:r>
            <w:r w:rsidR="00727686" w:rsidRPr="00DA27B9"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Pr="00DA27B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– AG non-dominant</w:t>
            </w:r>
          </w:p>
        </w:tc>
        <w:tc>
          <w:tcPr>
            <w:tcW w:w="76" w:type="pct"/>
            <w:tcBorders>
              <w:top w:val="single" w:sz="8" w:space="0" w:color="auto"/>
              <w:bottom w:val="nil"/>
            </w:tcBorders>
          </w:tcPr>
          <w:p w14:paraId="5081934D" w14:textId="77777777" w:rsidR="00093385" w:rsidRPr="00214C80" w:rsidRDefault="00093385" w:rsidP="005E00D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20D1BEA5" w14:textId="4856995F" w:rsidR="00093385" w:rsidRPr="00223367" w:rsidRDefault="00223367" w:rsidP="005E00D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G dominant </w:t>
            </w:r>
            <w:r w:rsidR="00093385"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>– AG non-dominant</w:t>
            </w:r>
          </w:p>
        </w:tc>
        <w:tc>
          <w:tcPr>
            <w:tcW w:w="76" w:type="pct"/>
            <w:tcBorders>
              <w:top w:val="single" w:sz="8" w:space="0" w:color="auto"/>
              <w:bottom w:val="single" w:sz="8" w:space="0" w:color="auto"/>
            </w:tcBorders>
          </w:tcPr>
          <w:p w14:paraId="298B96A3" w14:textId="77777777" w:rsidR="00093385" w:rsidRPr="00214C80" w:rsidRDefault="00093385" w:rsidP="005E00D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11A39380" w14:textId="024D8F2F" w:rsidR="00093385" w:rsidRPr="00214C80" w:rsidRDefault="00CA1D77" w:rsidP="005E00D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  <w:r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G dominant – AG </w:t>
            </w:r>
            <w:r w:rsidR="00651159">
              <w:rPr>
                <w:rFonts w:ascii="Times New Roman" w:hAnsi="Times New Roman" w:cs="Times New Roman"/>
                <w:b/>
                <w:sz w:val="20"/>
                <w:szCs w:val="20"/>
              </w:rPr>
              <w:t>waist</w:t>
            </w:r>
          </w:p>
        </w:tc>
        <w:tc>
          <w:tcPr>
            <w:tcW w:w="76" w:type="pct"/>
            <w:tcBorders>
              <w:top w:val="single" w:sz="8" w:space="0" w:color="auto"/>
              <w:bottom w:val="nil"/>
            </w:tcBorders>
          </w:tcPr>
          <w:p w14:paraId="5B93B18E" w14:textId="77777777" w:rsidR="00093385" w:rsidRPr="00214C80" w:rsidRDefault="00093385" w:rsidP="005E00D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038" w:type="pct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1686AB7A" w14:textId="5F51FE75" w:rsidR="00093385" w:rsidRPr="00214C80" w:rsidRDefault="00F576CA" w:rsidP="005E00D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  <w:r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G </w:t>
            </w:r>
            <w:r w:rsidR="00C467C6">
              <w:rPr>
                <w:rFonts w:ascii="Times New Roman" w:hAnsi="Times New Roman" w:cs="Times New Roman"/>
                <w:b/>
                <w:sz w:val="20"/>
                <w:szCs w:val="20"/>
              </w:rPr>
              <w:t>non-</w:t>
            </w:r>
            <w:r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ominant – AG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aist</w:t>
            </w:r>
          </w:p>
        </w:tc>
      </w:tr>
      <w:tr w:rsidR="00D93621" w:rsidRPr="009E53EE" w14:paraId="2975D660" w14:textId="76F1A505" w:rsidTr="00B87A69">
        <w:tc>
          <w:tcPr>
            <w:tcW w:w="614" w:type="pct"/>
            <w:tcBorders>
              <w:top w:val="single" w:sz="8" w:space="0" w:color="auto"/>
              <w:bottom w:val="single" w:sz="4" w:space="0" w:color="auto"/>
            </w:tcBorders>
          </w:tcPr>
          <w:p w14:paraId="17EFF5ED" w14:textId="77777777" w:rsidR="00D93621" w:rsidRPr="00DA27B9" w:rsidRDefault="00D93621" w:rsidP="00D9362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b/>
                <w:sz w:val="20"/>
                <w:szCs w:val="20"/>
              </w:rPr>
              <w:t>Protocol</w:t>
            </w: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1BFDA221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an difference (95% LA) </w:t>
            </w: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50365AA1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b/>
                <w:sz w:val="20"/>
                <w:szCs w:val="20"/>
              </w:rPr>
              <w:t>CCC</w:t>
            </w:r>
          </w:p>
          <w:p w14:paraId="6C418AC7" w14:textId="06F29802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b/>
                <w:sz w:val="20"/>
                <w:szCs w:val="20"/>
              </w:rPr>
              <w:t>(95% CI)</w:t>
            </w:r>
          </w:p>
        </w:tc>
        <w:tc>
          <w:tcPr>
            <w:tcW w:w="76" w:type="pct"/>
            <w:tcBorders>
              <w:top w:val="nil"/>
              <w:bottom w:val="single" w:sz="4" w:space="0" w:color="auto"/>
            </w:tcBorders>
          </w:tcPr>
          <w:p w14:paraId="35FD369F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0ADBCCE6" w14:textId="72A8B5EF" w:rsidR="00D93621" w:rsidRPr="00223367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an difference (95% LA) </w:t>
            </w: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555D9C89" w14:textId="77777777" w:rsidR="00D93621" w:rsidRPr="00223367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>CCC</w:t>
            </w:r>
          </w:p>
          <w:p w14:paraId="2D650194" w14:textId="034B236B" w:rsidR="00D93621" w:rsidRPr="00223367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3367">
              <w:rPr>
                <w:rFonts w:ascii="Times New Roman" w:hAnsi="Times New Roman" w:cs="Times New Roman"/>
                <w:b/>
                <w:sz w:val="20"/>
                <w:szCs w:val="20"/>
              </w:rPr>
              <w:t>(95% CI)</w:t>
            </w:r>
          </w:p>
        </w:tc>
        <w:tc>
          <w:tcPr>
            <w:tcW w:w="76" w:type="pct"/>
            <w:tcBorders>
              <w:top w:val="single" w:sz="8" w:space="0" w:color="auto"/>
              <w:bottom w:val="single" w:sz="4" w:space="0" w:color="auto"/>
            </w:tcBorders>
          </w:tcPr>
          <w:p w14:paraId="1DF87084" w14:textId="3DDEF4E0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6387CCEB" w14:textId="1C59C47C" w:rsidR="00D93621" w:rsidRPr="00A37C0D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37C0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an difference (95% LA) </w:t>
            </w: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5E9C2F81" w14:textId="77777777" w:rsidR="00D93621" w:rsidRPr="00A37C0D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37C0D">
              <w:rPr>
                <w:rFonts w:ascii="Times New Roman" w:hAnsi="Times New Roman" w:cs="Times New Roman"/>
                <w:b/>
                <w:sz w:val="20"/>
                <w:szCs w:val="20"/>
              </w:rPr>
              <w:t>CCC</w:t>
            </w:r>
          </w:p>
          <w:p w14:paraId="191E58ED" w14:textId="28D759AE" w:rsidR="00D93621" w:rsidRPr="00A37C0D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37C0D">
              <w:rPr>
                <w:rFonts w:ascii="Times New Roman" w:hAnsi="Times New Roman" w:cs="Times New Roman"/>
                <w:b/>
                <w:sz w:val="20"/>
                <w:szCs w:val="20"/>
              </w:rPr>
              <w:t>(95% CI)</w:t>
            </w:r>
          </w:p>
        </w:tc>
        <w:tc>
          <w:tcPr>
            <w:tcW w:w="76" w:type="pct"/>
            <w:tcBorders>
              <w:top w:val="nil"/>
              <w:bottom w:val="single" w:sz="4" w:space="0" w:color="auto"/>
            </w:tcBorders>
          </w:tcPr>
          <w:p w14:paraId="30785DA1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tcBorders>
              <w:top w:val="single" w:sz="8" w:space="0" w:color="auto"/>
              <w:bottom w:val="single" w:sz="4" w:space="0" w:color="auto"/>
            </w:tcBorders>
          </w:tcPr>
          <w:p w14:paraId="2DAA82E9" w14:textId="49A9F8CC" w:rsidR="00D93621" w:rsidRPr="00C467C6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67C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an difference (95% LA) </w:t>
            </w:r>
          </w:p>
        </w:tc>
        <w:tc>
          <w:tcPr>
            <w:tcW w:w="518" w:type="pct"/>
            <w:tcBorders>
              <w:top w:val="single" w:sz="8" w:space="0" w:color="auto"/>
              <w:bottom w:val="single" w:sz="4" w:space="0" w:color="auto"/>
            </w:tcBorders>
          </w:tcPr>
          <w:p w14:paraId="44C9C571" w14:textId="77777777" w:rsidR="00D93621" w:rsidRPr="00C467C6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67C6">
              <w:rPr>
                <w:rFonts w:ascii="Times New Roman" w:hAnsi="Times New Roman" w:cs="Times New Roman"/>
                <w:b/>
                <w:sz w:val="20"/>
                <w:szCs w:val="20"/>
              </w:rPr>
              <w:t>CCC</w:t>
            </w:r>
          </w:p>
          <w:p w14:paraId="2F54B1D8" w14:textId="0BA8674E" w:rsidR="00D93621" w:rsidRPr="00C467C6" w:rsidRDefault="00D93621" w:rsidP="00D9362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67C6">
              <w:rPr>
                <w:rFonts w:ascii="Times New Roman" w:hAnsi="Times New Roman" w:cs="Times New Roman"/>
                <w:b/>
                <w:sz w:val="20"/>
                <w:szCs w:val="20"/>
              </w:rPr>
              <w:t>(95% CI)</w:t>
            </w:r>
          </w:p>
        </w:tc>
      </w:tr>
      <w:tr w:rsidR="00D93621" w:rsidRPr="009E53EE" w14:paraId="71DA827D" w14:textId="1113DEB6" w:rsidTr="00D93621">
        <w:tc>
          <w:tcPr>
            <w:tcW w:w="61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8ADF1E0" w14:textId="77777777" w:rsidR="00D93621" w:rsidRPr="00DA27B9" w:rsidRDefault="00D93621" w:rsidP="00D93621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ctivities</w:t>
            </w:r>
          </w:p>
        </w:tc>
        <w:tc>
          <w:tcPr>
            <w:tcW w:w="52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ACA9D76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A07A1E4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57F3B19" w14:textId="77777777" w:rsidR="00D93621" w:rsidRPr="00214C80" w:rsidRDefault="00D93621" w:rsidP="00D9362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E6B5AB9" w14:textId="77777777" w:rsidR="00D93621" w:rsidRPr="00214C80" w:rsidRDefault="00D93621" w:rsidP="00D9362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CFBBE71" w14:textId="77777777" w:rsidR="00D93621" w:rsidRPr="00214C80" w:rsidRDefault="00D93621" w:rsidP="00D9362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6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C2BF704" w14:textId="731D7AC5" w:rsidR="00D93621" w:rsidRPr="00214C80" w:rsidRDefault="00D93621" w:rsidP="00D9362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6FF99DB" w14:textId="245DC3C4" w:rsidR="00D93621" w:rsidRPr="00A37C0D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A89603C" w14:textId="77777777" w:rsidR="00D93621" w:rsidRPr="00A37C0D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3FAB78F" w14:textId="77777777" w:rsidR="00D93621" w:rsidRPr="00214C80" w:rsidRDefault="00D93621" w:rsidP="00D9362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8A3237C" w14:textId="77777777" w:rsidR="00D93621" w:rsidRPr="00214C80" w:rsidRDefault="00D93621" w:rsidP="00D9362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253B852" w14:textId="77777777" w:rsidR="00D93621" w:rsidRPr="00214C80" w:rsidRDefault="00D93621" w:rsidP="00D9362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D93621" w:rsidRPr="009E53EE" w14:paraId="366438E6" w14:textId="61257C7B" w:rsidTr="00D93621">
        <w:tc>
          <w:tcPr>
            <w:tcW w:w="614" w:type="pct"/>
          </w:tcPr>
          <w:p w14:paraId="66CCED5E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Lying down</w:t>
            </w:r>
          </w:p>
        </w:tc>
        <w:tc>
          <w:tcPr>
            <w:tcW w:w="520" w:type="pct"/>
          </w:tcPr>
          <w:p w14:paraId="69618237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-0.3 </w:t>
            </w:r>
          </w:p>
          <w:p w14:paraId="45E0BB03" w14:textId="510706EE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9.3; 8.6)</w:t>
            </w:r>
          </w:p>
        </w:tc>
        <w:tc>
          <w:tcPr>
            <w:tcW w:w="520" w:type="pct"/>
          </w:tcPr>
          <w:p w14:paraId="0DA87C6B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28 </w:t>
            </w:r>
          </w:p>
          <w:p w14:paraId="5973467E" w14:textId="09F42DC0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12 - 0.43)</w:t>
            </w:r>
          </w:p>
        </w:tc>
        <w:tc>
          <w:tcPr>
            <w:tcW w:w="76" w:type="pct"/>
          </w:tcPr>
          <w:p w14:paraId="50D180E3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1F7BA21" w14:textId="6B0A3263" w:rsidR="00D93621" w:rsidRPr="004E06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23367" w:rsidRPr="004E061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223367" w:rsidRPr="004E061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00E5386" w14:textId="29D9DF54" w:rsidR="00D93621" w:rsidRPr="004E06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223367" w:rsidRPr="004E061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223367" w:rsidRPr="004E061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; 8.6)</w:t>
            </w:r>
          </w:p>
        </w:tc>
        <w:tc>
          <w:tcPr>
            <w:tcW w:w="520" w:type="pct"/>
          </w:tcPr>
          <w:p w14:paraId="5D93A4EE" w14:textId="0AA81835" w:rsidR="00D93621" w:rsidRPr="004E06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A50407" w:rsidRPr="004E061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3CFAF16" w14:textId="43D3159A" w:rsidR="00D93621" w:rsidRPr="004E06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115F2C" w:rsidRPr="004E0611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4E0611" w:rsidRPr="004E061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4E061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63CBB761" w14:textId="3E8DDFCE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408303CC" w14:textId="12D2496A" w:rsidR="00D93621" w:rsidRPr="00C7442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F7F8B" w:rsidRPr="00C74428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A37C0D" w:rsidRPr="00C7442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F11CE26" w14:textId="16F0B7E3" w:rsidR="00D93621" w:rsidRPr="00C7442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A37C0D" w:rsidRPr="00C74428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A37C0D" w:rsidRPr="00C74428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A37C0D" w:rsidRPr="00C7442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A37C0D" w:rsidRPr="00C7442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18F1E1DA" w14:textId="164EDC97" w:rsidR="00D93621" w:rsidRPr="00C7442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2C5829" w:rsidRPr="00C74428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CAC0700" w14:textId="10125F9A" w:rsidR="00D93621" w:rsidRPr="00C7442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2C5829" w:rsidRPr="00C74428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1F7F8B" w:rsidRPr="00C74428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12243925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6C583262" w14:textId="64BFBDCC" w:rsidR="00D93621" w:rsidRPr="0091654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374F57" w:rsidRPr="0091654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374F57" w:rsidRPr="0091654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A4074B9" w14:textId="132E48AC" w:rsidR="00D93621" w:rsidRPr="0091654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91654F" w:rsidRPr="0091654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  <w:r w:rsidR="0091654F" w:rsidRPr="0091654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91654F" w:rsidRPr="0091654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91654F" w:rsidRPr="0091654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0C96FB78" w14:textId="6B22E638" w:rsidR="00D93621" w:rsidRPr="0091654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467C6" w:rsidRPr="0091654F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625618F" w14:textId="0000D35C" w:rsidR="00D93621" w:rsidRPr="0091654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C467C6" w:rsidRPr="0091654F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374F57" w:rsidRPr="0091654F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Pr="0091654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0E0DD720" w14:textId="7F41157F" w:rsidTr="00D93621">
        <w:tc>
          <w:tcPr>
            <w:tcW w:w="614" w:type="pct"/>
          </w:tcPr>
          <w:p w14:paraId="3DE7A353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Sitting</w:t>
            </w:r>
          </w:p>
        </w:tc>
        <w:tc>
          <w:tcPr>
            <w:tcW w:w="520" w:type="pct"/>
          </w:tcPr>
          <w:p w14:paraId="4F27102A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6.5 </w:t>
            </w:r>
          </w:p>
          <w:p w14:paraId="2C87A7F6" w14:textId="5FDC1D4B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1.7; 15.0)</w:t>
            </w:r>
          </w:p>
        </w:tc>
        <w:tc>
          <w:tcPr>
            <w:tcW w:w="520" w:type="pct"/>
          </w:tcPr>
          <w:p w14:paraId="5C52CCF5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  <w:p w14:paraId="6B43407C" w14:textId="7533A7CC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33 - 0.56)</w:t>
            </w:r>
          </w:p>
        </w:tc>
        <w:tc>
          <w:tcPr>
            <w:tcW w:w="76" w:type="pct"/>
          </w:tcPr>
          <w:p w14:paraId="1B93BA3E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3BC5E0A8" w14:textId="27494A7C" w:rsidR="00D93621" w:rsidRPr="00CC2305" w:rsidRDefault="00DC786B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93621" w:rsidRPr="00CC230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93621" w:rsidRPr="00CC230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9204730" w14:textId="7BD6E4F9" w:rsidR="00D93621" w:rsidRPr="00CC230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CC2305" w:rsidRPr="00CC230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C2305" w:rsidRPr="00CC230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; 15.</w:t>
            </w:r>
            <w:r w:rsidR="00CC2305" w:rsidRPr="00CC230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0B787F7A" w14:textId="632C6F7E" w:rsidR="00D93621" w:rsidRPr="00CC230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4E0611" w:rsidRPr="00CC2305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  <w:p w14:paraId="5C01CBF2" w14:textId="673FC0CF" w:rsidR="00D93621" w:rsidRPr="00CC230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DC786B" w:rsidRPr="00CC230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 xml:space="preserve"> - 0.5</w:t>
            </w:r>
            <w:r w:rsidR="00DC786B" w:rsidRPr="00CC230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CC230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61F06D24" w14:textId="355D6BEA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698FF740" w14:textId="34DC4021" w:rsidR="00D93621" w:rsidRPr="00C74428" w:rsidRDefault="00C74428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93621" w:rsidRPr="00C7442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93621" w:rsidRPr="00C744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A8494B1" w14:textId="700CE033" w:rsidR="00D93621" w:rsidRPr="00C7442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(-1</w:t>
            </w:r>
            <w:r w:rsidR="00C74428" w:rsidRPr="00C74428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74428" w:rsidRPr="00C7442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C74428" w:rsidRPr="00C74428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74428" w:rsidRPr="00C7442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12288E8C" w14:textId="52AFF1C0" w:rsidR="00D93621" w:rsidRPr="00C7442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9D6EF5" w:rsidRPr="00C74428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  <w:p w14:paraId="58D32CA1" w14:textId="467D543F" w:rsidR="00D93621" w:rsidRPr="00C7442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C74428" w:rsidRPr="00C74428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C74428" w:rsidRPr="00C74428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C7442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175C489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13354C8D" w14:textId="27A7DBA8" w:rsidR="00D93621" w:rsidRPr="0070179D" w:rsidRDefault="0070179D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D93621" w:rsidRPr="0070179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93621" w:rsidRPr="0070179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D24387F" w14:textId="69E7499D" w:rsidR="00D93621" w:rsidRPr="0070179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70179D" w:rsidRPr="0070179D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70179D" w:rsidRPr="0070179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; 1</w:t>
            </w:r>
            <w:r w:rsidR="0070179D" w:rsidRPr="0070179D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70179D" w:rsidRPr="0070179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4FEB031A" w14:textId="729F7D94" w:rsidR="00D93621" w:rsidRPr="0070179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451F43" w:rsidRPr="0070179D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  <w:p w14:paraId="7EE29C4C" w14:textId="31F6BD8E" w:rsidR="00D93621" w:rsidRPr="0070179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451F43" w:rsidRPr="0070179D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451F43" w:rsidRPr="0070179D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70179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543560E7" w14:textId="3C0648C8" w:rsidTr="0038393D">
        <w:tc>
          <w:tcPr>
            <w:tcW w:w="614" w:type="pct"/>
          </w:tcPr>
          <w:p w14:paraId="4402A6B0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Standing</w:t>
            </w:r>
          </w:p>
        </w:tc>
        <w:tc>
          <w:tcPr>
            <w:tcW w:w="520" w:type="pct"/>
          </w:tcPr>
          <w:p w14:paraId="339FE188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-3.1 </w:t>
            </w:r>
          </w:p>
          <w:p w14:paraId="17B7AADC" w14:textId="6E1A41CD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18.6; 12.4)</w:t>
            </w:r>
          </w:p>
        </w:tc>
        <w:tc>
          <w:tcPr>
            <w:tcW w:w="520" w:type="pct"/>
          </w:tcPr>
          <w:p w14:paraId="0E80AB6F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44 </w:t>
            </w:r>
          </w:p>
          <w:p w14:paraId="7C228AD7" w14:textId="33BF68CF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26 - 0.62)</w:t>
            </w:r>
          </w:p>
        </w:tc>
        <w:tc>
          <w:tcPr>
            <w:tcW w:w="76" w:type="pct"/>
          </w:tcPr>
          <w:p w14:paraId="351EFD0A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auto"/>
          </w:tcPr>
          <w:p w14:paraId="7F2F7E94" w14:textId="08BB37B9" w:rsidR="00D93621" w:rsidRPr="0038393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44368" w:rsidRPr="0038393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44368" w:rsidRPr="0038393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2AAFE48" w14:textId="0DC940A6" w:rsidR="00D93621" w:rsidRPr="0038393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38393D" w:rsidRPr="0038393D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.6; 1</w:t>
            </w:r>
            <w:r w:rsidR="0038393D" w:rsidRPr="0038393D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38393D" w:rsidRPr="0038393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  <w:shd w:val="clear" w:color="auto" w:fill="auto"/>
          </w:tcPr>
          <w:p w14:paraId="6920D2F0" w14:textId="31CB5249" w:rsidR="00D93621" w:rsidRPr="0038393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812962" w:rsidRPr="0038393D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F37F631" w14:textId="348D6759" w:rsidR="00D93621" w:rsidRPr="0038393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F805B0" w:rsidRPr="003839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805B0" w:rsidRPr="0038393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A314E2" w:rsidRPr="0038393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144368" w:rsidRPr="0038393D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38393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29A6B7D2" w14:textId="6E1B7A83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274F8054" w14:textId="4B9A8B40" w:rsidR="00D93621" w:rsidRPr="008E0CC5" w:rsidRDefault="008E0CC5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93621" w:rsidRPr="008E0CC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93621" w:rsidRPr="008E0C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23EBCC9" w14:textId="1E3F53A8" w:rsidR="00D93621" w:rsidRPr="008E0CC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(-1</w:t>
            </w:r>
            <w:r w:rsidR="008E0CC5" w:rsidRPr="008E0CC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8E0CC5" w:rsidRPr="008E0CC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8E0CC5" w:rsidRPr="008E0CC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8E0CC5" w:rsidRPr="008E0CC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1E13CBDF" w14:textId="5ADCEBA1" w:rsidR="00D93621" w:rsidRPr="008E0CC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A03671" w:rsidRPr="008E0CC5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6E4DCAA" w14:textId="3939DCA2" w:rsidR="00D93621" w:rsidRPr="008E0CC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EE064B" w:rsidRPr="008E0CC5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8E0CC5" w:rsidRPr="008E0CC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8E0C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1C978FC3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4A2E2906" w14:textId="1F3C6932" w:rsidR="00D93621" w:rsidRPr="00913803" w:rsidRDefault="0098725A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93621" w:rsidRPr="0091380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D93621" w:rsidRPr="0091380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FA4DE00" w14:textId="32F799D2" w:rsidR="00D93621" w:rsidRPr="0091380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913803" w:rsidRPr="0091380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913803" w:rsidRPr="0091380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913803" w:rsidRPr="0091380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.4)</w:t>
            </w:r>
          </w:p>
        </w:tc>
        <w:tc>
          <w:tcPr>
            <w:tcW w:w="518" w:type="pct"/>
          </w:tcPr>
          <w:p w14:paraId="3E0B14AB" w14:textId="5130190E" w:rsidR="00D93621" w:rsidRPr="0091380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9A3BC9" w:rsidRPr="00913803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822E79D" w14:textId="7ACF9B25" w:rsidR="00D93621" w:rsidRPr="0091380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8725A" w:rsidRPr="00913803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98725A" w:rsidRPr="0091380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13803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</w:p>
        </w:tc>
      </w:tr>
      <w:tr w:rsidR="00D93621" w:rsidRPr="009E53EE" w14:paraId="77874D21" w14:textId="0E1D64FD" w:rsidTr="00D93621">
        <w:tc>
          <w:tcPr>
            <w:tcW w:w="614" w:type="pct"/>
          </w:tcPr>
          <w:p w14:paraId="1ED34F11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Circuit</w:t>
            </w:r>
          </w:p>
        </w:tc>
        <w:tc>
          <w:tcPr>
            <w:tcW w:w="520" w:type="pct"/>
          </w:tcPr>
          <w:p w14:paraId="5619545A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10.8 </w:t>
            </w:r>
          </w:p>
          <w:p w14:paraId="34FC5A89" w14:textId="47A5859E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0.7; 22.3)</w:t>
            </w:r>
          </w:p>
        </w:tc>
        <w:tc>
          <w:tcPr>
            <w:tcW w:w="520" w:type="pct"/>
          </w:tcPr>
          <w:p w14:paraId="473ABCAF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57 </w:t>
            </w:r>
          </w:p>
          <w:p w14:paraId="502A0825" w14:textId="047CAF94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47 - 0.68)</w:t>
            </w:r>
          </w:p>
        </w:tc>
        <w:tc>
          <w:tcPr>
            <w:tcW w:w="76" w:type="pct"/>
          </w:tcPr>
          <w:p w14:paraId="3A3C2042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1FC5466A" w14:textId="0C4E459D" w:rsidR="00D93621" w:rsidRPr="0001666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16661" w:rsidRPr="0001666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16661" w:rsidRPr="0001666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BA27FCF" w14:textId="43AF6312" w:rsidR="00D93621" w:rsidRPr="0001666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016661" w:rsidRPr="00016661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 xml:space="preserve">.7; </w:t>
            </w:r>
            <w:r w:rsidR="00016661" w:rsidRPr="00016661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16661" w:rsidRPr="0001666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4318BAED" w14:textId="78AAB090" w:rsidR="00D93621" w:rsidRPr="0001666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197021" w:rsidRPr="0001666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E604070" w14:textId="431F5E88" w:rsidR="00D93621" w:rsidRPr="0001666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197021" w:rsidRPr="00016661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016661" w:rsidRPr="0001666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01666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42770A2" w14:textId="44DD06F2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78AD42DD" w14:textId="4A7F96D8" w:rsidR="00D93621" w:rsidRPr="00CD0F1F" w:rsidRDefault="00CD0F1F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D93621" w:rsidRPr="00CD0F1F">
              <w:rPr>
                <w:rFonts w:ascii="Times New Roman" w:hAnsi="Times New Roman" w:cs="Times New Roman"/>
                <w:sz w:val="20"/>
                <w:szCs w:val="20"/>
              </w:rPr>
              <w:t xml:space="preserve">.8 </w:t>
            </w:r>
          </w:p>
          <w:p w14:paraId="5EFFA12B" w14:textId="599580D2" w:rsidR="00D93621" w:rsidRPr="00CD0F1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D0F1F" w:rsidRPr="00CD0F1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 xml:space="preserve">.7; </w:t>
            </w:r>
            <w:r w:rsidR="00CD0F1F" w:rsidRPr="00CD0F1F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D0F1F" w:rsidRPr="00CD0F1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2C7F375D" w14:textId="5A196692" w:rsidR="00D93621" w:rsidRPr="00CD0F1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90BEA" w:rsidRPr="00CD0F1F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E9508C1" w14:textId="68DF9CD9" w:rsidR="00D93621" w:rsidRPr="00CD0F1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590BEA" w:rsidRPr="00CD0F1F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590BEA" w:rsidRPr="00CD0F1F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Pr="00CD0F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21B55BDF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476E2158" w14:textId="1D6814E2" w:rsidR="00D93621" w:rsidRPr="001B0A95" w:rsidRDefault="002B5026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="00D93621" w:rsidRPr="001B0A9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93621" w:rsidRPr="001B0A9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C504B0E" w14:textId="26E091DC" w:rsidR="00D93621" w:rsidRPr="001B0A9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2B5026" w:rsidRPr="001B0A9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1B0A95" w:rsidRPr="001B0A95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B0A95" w:rsidRPr="001B0A9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604D10C8" w14:textId="0C259960" w:rsidR="00D93621" w:rsidRPr="001B0A9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8800A5" w:rsidRPr="001B0A95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8B7E866" w14:textId="5F04C0A1" w:rsidR="00D93621" w:rsidRPr="001B0A9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2B5026" w:rsidRPr="001B0A95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2B5026" w:rsidRPr="001B0A9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1B0A9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2BF1A350" w14:textId="132DB234" w:rsidTr="00D93621">
        <w:tc>
          <w:tcPr>
            <w:tcW w:w="614" w:type="pct"/>
          </w:tcPr>
          <w:p w14:paraId="1CA6D517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Slow walking</w:t>
            </w:r>
          </w:p>
        </w:tc>
        <w:tc>
          <w:tcPr>
            <w:tcW w:w="520" w:type="pct"/>
          </w:tcPr>
          <w:p w14:paraId="54665690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16.8 </w:t>
            </w:r>
          </w:p>
          <w:p w14:paraId="571573D6" w14:textId="111E6CA5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6.1; 39.7)</w:t>
            </w:r>
          </w:p>
        </w:tc>
        <w:tc>
          <w:tcPr>
            <w:tcW w:w="520" w:type="pct"/>
          </w:tcPr>
          <w:p w14:paraId="55D8D6D9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68 </w:t>
            </w:r>
          </w:p>
          <w:p w14:paraId="6D09CC5B" w14:textId="4837A095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59 - 0.78)</w:t>
            </w:r>
          </w:p>
        </w:tc>
        <w:tc>
          <w:tcPr>
            <w:tcW w:w="76" w:type="pct"/>
          </w:tcPr>
          <w:p w14:paraId="4C1B2C17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2AFBF0A3" w14:textId="7AD17BC7" w:rsidR="00D93621" w:rsidRPr="000E6AC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  <w:r w:rsidR="00CB1A35" w:rsidRPr="000E6AC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33BA60F" w14:textId="7E0042D7" w:rsidR="00D93621" w:rsidRPr="000E6AC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CB1A35" w:rsidRPr="000E6AC3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B1A35" w:rsidRPr="000E6AC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>; 3</w:t>
            </w:r>
            <w:r w:rsidR="000E6AC3" w:rsidRPr="000E6AC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>.7)</w:t>
            </w:r>
          </w:p>
        </w:tc>
        <w:tc>
          <w:tcPr>
            <w:tcW w:w="520" w:type="pct"/>
          </w:tcPr>
          <w:p w14:paraId="11751974" w14:textId="77777777" w:rsidR="00D93621" w:rsidRPr="000E6AC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 xml:space="preserve">0.68 </w:t>
            </w:r>
          </w:p>
          <w:p w14:paraId="71770F4E" w14:textId="1B35F5C2" w:rsidR="00D93621" w:rsidRPr="000E6AC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>(0.5</w:t>
            </w:r>
            <w:r w:rsidR="00D52004" w:rsidRPr="000E6AC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 xml:space="preserve"> - 0.7</w:t>
            </w:r>
            <w:r w:rsidR="00D52004" w:rsidRPr="000E6AC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0E6AC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6C70B259" w14:textId="43500FB3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38E50787" w14:textId="71AB6F0C" w:rsidR="00D93621" w:rsidRPr="007E7DA0" w:rsidRDefault="006D088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93621" w:rsidRPr="007E7DA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D93621" w:rsidRPr="007E7D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45B1ED4" w14:textId="304EE0D3" w:rsidR="00D93621" w:rsidRPr="007E7DA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7E7DA0" w:rsidRPr="007E7DA0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7E7DA0" w:rsidRPr="007E7DA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7E7DA0" w:rsidRPr="007E7DA0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7E7DA0" w:rsidRPr="007E7DA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11B67770" w14:textId="55442C14" w:rsidR="00D93621" w:rsidRPr="007E7DA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6D0881" w:rsidRPr="007E7DA0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6D4367E" w14:textId="254A979D" w:rsidR="00D93621" w:rsidRPr="007E7DA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6D0881" w:rsidRPr="007E7DA0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6D0881" w:rsidRPr="007E7DA0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Pr="007E7D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6C598166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7D36BA6E" w14:textId="336BF665" w:rsidR="00D93621" w:rsidRPr="0007691B" w:rsidRDefault="009D1E1B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D93621" w:rsidRPr="0007691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D93621" w:rsidRPr="000769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9FD0829" w14:textId="5E96876C" w:rsidR="00D93621" w:rsidRPr="0007691B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9D1E1B" w:rsidRPr="0007691B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9D1E1B" w:rsidRPr="0007691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07691B" w:rsidRPr="0007691B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7691B" w:rsidRPr="0007691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696B78CF" w14:textId="336173DB" w:rsidR="00D93621" w:rsidRPr="0007691B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A43CD" w:rsidRPr="0007691B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B1A413E" w14:textId="7D280EFC" w:rsidR="00D93621" w:rsidRPr="0007691B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FA43CD" w:rsidRPr="0007691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9 - 0.</w:t>
            </w:r>
            <w:r w:rsidR="00FA43CD" w:rsidRPr="0007691B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Pr="0007691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3B970C85" w14:textId="01AB78C2" w:rsidTr="00D93621">
        <w:tc>
          <w:tcPr>
            <w:tcW w:w="614" w:type="pct"/>
          </w:tcPr>
          <w:p w14:paraId="70130F66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Brisk walking</w:t>
            </w:r>
          </w:p>
        </w:tc>
        <w:tc>
          <w:tcPr>
            <w:tcW w:w="520" w:type="pct"/>
          </w:tcPr>
          <w:p w14:paraId="100D96D7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44.5 </w:t>
            </w:r>
          </w:p>
          <w:p w14:paraId="65CD5278" w14:textId="036ABE0D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10.3; 99.3)</w:t>
            </w:r>
          </w:p>
        </w:tc>
        <w:tc>
          <w:tcPr>
            <w:tcW w:w="520" w:type="pct"/>
          </w:tcPr>
          <w:p w14:paraId="5E973B5C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73 </w:t>
            </w:r>
          </w:p>
          <w:p w14:paraId="10E1A581" w14:textId="563D0034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65 - 0.81)</w:t>
            </w:r>
          </w:p>
        </w:tc>
        <w:tc>
          <w:tcPr>
            <w:tcW w:w="76" w:type="pct"/>
          </w:tcPr>
          <w:p w14:paraId="1C0F2065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72192DA" w14:textId="6CCECCB1" w:rsidR="00D93621" w:rsidRPr="00877C75" w:rsidRDefault="00FE30E2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D93621" w:rsidRPr="00877C75">
              <w:rPr>
                <w:rFonts w:ascii="Times New Roman" w:hAnsi="Times New Roman" w:cs="Times New Roman"/>
                <w:sz w:val="20"/>
                <w:szCs w:val="20"/>
              </w:rPr>
              <w:t xml:space="preserve">.5 </w:t>
            </w:r>
          </w:p>
          <w:p w14:paraId="5CBCAA38" w14:textId="472AA96F" w:rsidR="00D93621" w:rsidRPr="00877C7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FE30E2" w:rsidRPr="00877C75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E30E2" w:rsidRPr="00877C7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FE30E2" w:rsidRPr="00877C75">
              <w:rPr>
                <w:rFonts w:ascii="Times New Roman" w:hAnsi="Times New Roman" w:cs="Times New Roman"/>
                <w:sz w:val="20"/>
                <w:szCs w:val="20"/>
              </w:rPr>
              <w:t>132</w:t>
            </w: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E30E2" w:rsidRPr="00877C7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61AEF479" w14:textId="101B36F3" w:rsidR="00D93621" w:rsidRPr="00877C7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0E6AC3" w:rsidRPr="00877C75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0970228" w14:textId="1EFBB756" w:rsidR="00D93621" w:rsidRPr="00877C7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B6448" w:rsidRPr="00877C7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9B6448" w:rsidRPr="00877C75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 w:rsidRPr="00877C7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CBDC0A7" w14:textId="7181EE11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BB7225A" w14:textId="68BB1216" w:rsidR="00D93621" w:rsidRPr="00CD1210" w:rsidRDefault="00CD1210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  <w:r w:rsidR="00D93621" w:rsidRPr="00CD121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93621" w:rsidRPr="00CD121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6228171" w14:textId="22DCA0C3" w:rsidR="00D93621" w:rsidRPr="00CD121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CD1210" w:rsidRPr="00CD1210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D1210" w:rsidRPr="00CD121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CD1210" w:rsidRPr="00CD1210">
              <w:rPr>
                <w:rFonts w:ascii="Times New Roman" w:hAnsi="Times New Roman" w:cs="Times New Roman"/>
                <w:sz w:val="20"/>
                <w:szCs w:val="20"/>
              </w:rPr>
              <w:t>156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D1210" w:rsidRPr="00CD121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6F1C01E1" w14:textId="5E49C4E1" w:rsidR="00D93621" w:rsidRPr="00CD121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E490D" w:rsidRPr="00CD1210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651D6E6" w14:textId="007D30E3" w:rsidR="00D93621" w:rsidRPr="00CD121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5E490D" w:rsidRPr="00CD121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5E490D" w:rsidRPr="00CD1210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Pr="00CD121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7AB3B58D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05BB02C" w14:textId="57FCAF17" w:rsidR="00D93621" w:rsidRPr="00486C88" w:rsidRDefault="00486C88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93621" w:rsidRPr="00486C88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93621" w:rsidRPr="00486C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AA34F55" w14:textId="46FB8E97" w:rsidR="00D93621" w:rsidRPr="00486C8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486C88" w:rsidRPr="00486C88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486C88" w:rsidRPr="00486C88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486C88" w:rsidRPr="00486C88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486C88" w:rsidRPr="00486C8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6617F80C" w14:textId="3FF87B6B" w:rsidR="00D93621" w:rsidRPr="00486C8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35953" w:rsidRPr="00486C88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A4463F3" w14:textId="7ED391AB" w:rsidR="00D93621" w:rsidRPr="00486C8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C35953" w:rsidRPr="00486C88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C35953" w:rsidRPr="00486C88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486C8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5F83C862" w14:textId="7E5139E1" w:rsidTr="00D93621">
        <w:tc>
          <w:tcPr>
            <w:tcW w:w="614" w:type="pct"/>
          </w:tcPr>
          <w:p w14:paraId="2CC82F2C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Step</w:t>
            </w:r>
          </w:p>
        </w:tc>
        <w:tc>
          <w:tcPr>
            <w:tcW w:w="520" w:type="pct"/>
          </w:tcPr>
          <w:p w14:paraId="34CD27A0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36.0 </w:t>
            </w:r>
          </w:p>
          <w:p w14:paraId="1B1B3949" w14:textId="5C144735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12.3; 84.3)</w:t>
            </w:r>
          </w:p>
        </w:tc>
        <w:tc>
          <w:tcPr>
            <w:tcW w:w="520" w:type="pct"/>
          </w:tcPr>
          <w:p w14:paraId="5C36387D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80 </w:t>
            </w:r>
          </w:p>
          <w:p w14:paraId="7E7166DB" w14:textId="60357265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73 - 0.87)</w:t>
            </w:r>
          </w:p>
        </w:tc>
        <w:tc>
          <w:tcPr>
            <w:tcW w:w="76" w:type="pct"/>
          </w:tcPr>
          <w:p w14:paraId="4D5D1C06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49909D5" w14:textId="4F0C4BCF" w:rsidR="00D93621" w:rsidRPr="00371DE7" w:rsidRDefault="00371DE7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="00D93621" w:rsidRPr="00371DE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D93621" w:rsidRPr="00371DE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F1A9295" w14:textId="13695609" w:rsidR="00D93621" w:rsidRPr="00371DE7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371DE7" w:rsidRPr="00371DE7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371DE7" w:rsidRPr="00371DE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371DE7" w:rsidRPr="00371DE7">
              <w:rPr>
                <w:rFonts w:ascii="Times New Roman" w:hAnsi="Times New Roman" w:cs="Times New Roman"/>
                <w:sz w:val="20"/>
                <w:szCs w:val="20"/>
              </w:rPr>
              <w:t>101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371DE7" w:rsidRPr="00371DE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33A8CA89" w14:textId="172BD84C" w:rsidR="00D93621" w:rsidRPr="00371DE7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877C75" w:rsidRPr="00371DE7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E4FC0C7" w14:textId="07B99A12" w:rsidR="00D93621" w:rsidRPr="00371DE7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877C75" w:rsidRPr="00371DE7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877C75" w:rsidRPr="00371DE7">
              <w:rPr>
                <w:rFonts w:ascii="Times New Roman" w:hAnsi="Times New Roman" w:cs="Times New Roman"/>
                <w:sz w:val="20"/>
                <w:szCs w:val="20"/>
              </w:rPr>
              <w:t>79</w:t>
            </w:r>
            <w:r w:rsidRPr="00371DE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1E0A83DB" w14:textId="6B0A1EE2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6B198C2D" w14:textId="63D17E0E" w:rsidR="00D93621" w:rsidRPr="00071355" w:rsidRDefault="009A239F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="00D93621" w:rsidRPr="000713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D93621" w:rsidRPr="000713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9131812" w14:textId="7C85B75D" w:rsidR="00D93621" w:rsidRPr="0007135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071355" w:rsidRPr="00071355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71355" w:rsidRPr="0007135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071355" w:rsidRPr="00071355">
              <w:rPr>
                <w:rFonts w:ascii="Times New Roman" w:hAnsi="Times New Roman" w:cs="Times New Roman"/>
                <w:sz w:val="20"/>
                <w:szCs w:val="20"/>
              </w:rPr>
              <w:t>131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71355" w:rsidRPr="0007135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56305782" w14:textId="37FA7C34" w:rsidR="00D93621" w:rsidRPr="0007135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9A239F" w:rsidRPr="00071355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7CF84B9" w14:textId="4A7CE9AC" w:rsidR="00D93621" w:rsidRPr="00071355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A239F" w:rsidRPr="0007135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9A239F" w:rsidRPr="00071355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07135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483922E9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0418794" w14:textId="55208D11" w:rsidR="00D93621" w:rsidRPr="00015E84" w:rsidRDefault="00587CE7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D93621" w:rsidRPr="00015E8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D93621" w:rsidRPr="00015E8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92048A8" w14:textId="7EE8CC1E" w:rsidR="00D93621" w:rsidRPr="00015E8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587CE7" w:rsidRPr="00015E8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015E84" w:rsidRPr="00015E8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15E84" w:rsidRPr="00015E8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015E84" w:rsidRPr="00015E84">
              <w:rPr>
                <w:rFonts w:ascii="Times New Roman" w:hAnsi="Times New Roman" w:cs="Times New Roman"/>
                <w:sz w:val="20"/>
                <w:szCs w:val="20"/>
              </w:rPr>
              <w:t>106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15E84" w:rsidRPr="00015E8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34EC1F12" w14:textId="27922F32" w:rsidR="00D93621" w:rsidRPr="00015E8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A4771A" w:rsidRPr="00015E84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D2678DC" w14:textId="33F50644" w:rsidR="00D93621" w:rsidRPr="00015E8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587CE7" w:rsidRPr="00015E84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587CE7" w:rsidRPr="00015E84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 w:rsidRPr="00015E8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4669A210" w14:textId="1C9F4855" w:rsidTr="00FB0F4F">
        <w:tc>
          <w:tcPr>
            <w:tcW w:w="614" w:type="pct"/>
          </w:tcPr>
          <w:p w14:paraId="5DAB35EF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Running</w:t>
            </w:r>
          </w:p>
        </w:tc>
        <w:tc>
          <w:tcPr>
            <w:tcW w:w="520" w:type="pct"/>
          </w:tcPr>
          <w:p w14:paraId="7175AA67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35.1 </w:t>
            </w:r>
          </w:p>
          <w:p w14:paraId="10ED6502" w14:textId="444511D5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108.9; 179.1)</w:t>
            </w:r>
          </w:p>
        </w:tc>
        <w:tc>
          <w:tcPr>
            <w:tcW w:w="520" w:type="pct"/>
          </w:tcPr>
          <w:p w14:paraId="5C9FF606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89 </w:t>
            </w:r>
          </w:p>
          <w:p w14:paraId="7E48B58B" w14:textId="2E18646D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84 - 0.94)</w:t>
            </w:r>
          </w:p>
        </w:tc>
        <w:tc>
          <w:tcPr>
            <w:tcW w:w="76" w:type="pct"/>
          </w:tcPr>
          <w:p w14:paraId="70B6FA18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auto"/>
          </w:tcPr>
          <w:p w14:paraId="7DA166DA" w14:textId="353E4CCB" w:rsidR="00D93621" w:rsidRPr="00FB0F4F" w:rsidRDefault="00FB0F4F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="00D93621" w:rsidRPr="00FB0F4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D93621" w:rsidRPr="00FB0F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E0BA187" w14:textId="451BB36F" w:rsidR="00D93621" w:rsidRPr="00FB0F4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(-1</w:t>
            </w:r>
            <w:r w:rsidR="00FB0F4F" w:rsidRPr="00FB0F4F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B0F4F" w:rsidRPr="00FB0F4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FB0F4F" w:rsidRPr="00FB0F4F">
              <w:rPr>
                <w:rFonts w:ascii="Times New Roman" w:hAnsi="Times New Roman" w:cs="Times New Roman"/>
                <w:sz w:val="20"/>
                <w:szCs w:val="20"/>
              </w:rPr>
              <w:t>240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B0F4F" w:rsidRPr="00FB0F4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  <w:shd w:val="clear" w:color="auto" w:fill="auto"/>
          </w:tcPr>
          <w:p w14:paraId="044140DD" w14:textId="11E5E2EA" w:rsidR="00D93621" w:rsidRPr="00FB0F4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17369E" w:rsidRPr="00FB0F4F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EEDD3EE" w14:textId="53BFF95D" w:rsidR="00D93621" w:rsidRPr="00FB0F4F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17369E" w:rsidRPr="00FB0F4F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17369E" w:rsidRPr="00FB0F4F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  <w:r w:rsidRPr="00FB0F4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676C6347" w14:textId="78632776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1AF7A782" w14:textId="70E48144" w:rsidR="00D93621" w:rsidRPr="00921BC9" w:rsidRDefault="00640844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93621" w:rsidRPr="00921BC9">
              <w:rPr>
                <w:rFonts w:ascii="Times New Roman" w:hAnsi="Times New Roman" w:cs="Times New Roman"/>
                <w:sz w:val="20"/>
                <w:szCs w:val="20"/>
              </w:rPr>
              <w:t>35.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93621"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90ADF1E" w14:textId="16C62C65" w:rsidR="00D93621" w:rsidRPr="00921BC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921BC9" w:rsidRPr="00921BC9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921BC9" w:rsidRPr="00921BC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921BC9" w:rsidRPr="00921BC9">
              <w:rPr>
                <w:rFonts w:ascii="Times New Roman" w:hAnsi="Times New Roman" w:cs="Times New Roman"/>
                <w:sz w:val="20"/>
                <w:szCs w:val="20"/>
              </w:rPr>
              <w:t>496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921BC9" w:rsidRPr="00921BC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5D4E938F" w14:textId="42D97549" w:rsidR="00D93621" w:rsidRPr="00921BC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071355" w:rsidRPr="00921BC9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7BA9D87" w14:textId="0961639B" w:rsidR="00D93621" w:rsidRPr="00921BC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640844" w:rsidRPr="00921BC9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640844" w:rsidRPr="00921BC9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24837C1E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35204E80" w14:textId="71527A84" w:rsidR="00D93621" w:rsidRPr="00C3735C" w:rsidRDefault="00966727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206</w:t>
            </w:r>
            <w:r w:rsidR="00D93621" w:rsidRPr="00C3735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93621" w:rsidRPr="00C3735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B70F575" w14:textId="42C28FCF" w:rsidR="00D93621" w:rsidRPr="00C3735C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966727" w:rsidRPr="00C3735C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3735C" w:rsidRPr="00C3735C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C3735C" w:rsidRPr="00C3735C">
              <w:rPr>
                <w:rFonts w:ascii="Times New Roman" w:hAnsi="Times New Roman" w:cs="Times New Roman"/>
                <w:sz w:val="20"/>
                <w:szCs w:val="20"/>
              </w:rPr>
              <w:t>480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3735C" w:rsidRPr="00C3735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5C0C1C7B" w14:textId="65CEB97F" w:rsidR="00D93621" w:rsidRPr="00C3735C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966727" w:rsidRPr="00C3735C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5A69A88" w14:textId="5DAE948A" w:rsidR="00D93621" w:rsidRPr="00C3735C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66727" w:rsidRPr="00C3735C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966727" w:rsidRPr="00C3735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C3735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38E1CE62" w14:textId="2E8C5FB1" w:rsidTr="0048404A">
        <w:tc>
          <w:tcPr>
            <w:tcW w:w="614" w:type="pct"/>
          </w:tcPr>
          <w:p w14:paraId="5D7B105C" w14:textId="77777777" w:rsidR="00D93621" w:rsidRPr="00DA27B9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   Intermittent running</w:t>
            </w:r>
          </w:p>
        </w:tc>
        <w:tc>
          <w:tcPr>
            <w:tcW w:w="520" w:type="pct"/>
          </w:tcPr>
          <w:p w14:paraId="73ACD6FA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60.4 </w:t>
            </w:r>
          </w:p>
          <w:p w14:paraId="1422F037" w14:textId="65640B44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-122.0; 242.8)</w:t>
            </w:r>
          </w:p>
        </w:tc>
        <w:tc>
          <w:tcPr>
            <w:tcW w:w="520" w:type="pct"/>
          </w:tcPr>
          <w:p w14:paraId="565DB081" w14:textId="77777777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 xml:space="preserve">0.87 </w:t>
            </w:r>
          </w:p>
          <w:p w14:paraId="1B66268E" w14:textId="79EBB5D3" w:rsidR="00D93621" w:rsidRPr="00DA27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27B9">
              <w:rPr>
                <w:rFonts w:ascii="Times New Roman" w:hAnsi="Times New Roman" w:cs="Times New Roman"/>
                <w:sz w:val="20"/>
                <w:szCs w:val="20"/>
              </w:rPr>
              <w:t>(0.79 - 0.94)</w:t>
            </w:r>
          </w:p>
        </w:tc>
        <w:tc>
          <w:tcPr>
            <w:tcW w:w="76" w:type="pct"/>
          </w:tcPr>
          <w:p w14:paraId="72EA08B5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auto"/>
          </w:tcPr>
          <w:p w14:paraId="7091F160" w14:textId="475DC646" w:rsidR="00D93621" w:rsidRPr="0048404A" w:rsidRDefault="00AD2366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="00D93621" w:rsidRPr="0048404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93621"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86E3532" w14:textId="7D8C9B8D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AD2366" w:rsidRPr="0048404A">
              <w:rPr>
                <w:rFonts w:ascii="Times New Roman" w:hAnsi="Times New Roman" w:cs="Times New Roman"/>
                <w:sz w:val="20"/>
                <w:szCs w:val="20"/>
              </w:rPr>
              <w:t>218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AD2366" w:rsidRPr="0048404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48404A" w:rsidRPr="0048404A">
              <w:rPr>
                <w:rFonts w:ascii="Times New Roman" w:hAnsi="Times New Roman" w:cs="Times New Roman"/>
                <w:sz w:val="20"/>
                <w:szCs w:val="20"/>
              </w:rPr>
              <w:t>374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48404A" w:rsidRPr="0048404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  <w:shd w:val="clear" w:color="auto" w:fill="auto"/>
          </w:tcPr>
          <w:p w14:paraId="6B456C4B" w14:textId="680F8A0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F519F" w:rsidRPr="0048404A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247E956" w14:textId="656173EF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AD2366" w:rsidRPr="0048404A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AD2366" w:rsidRPr="0048404A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DEBD39C" w14:textId="67DB473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69A89C3D" w14:textId="29E1FE67" w:rsidR="00D93621" w:rsidRPr="00921BC9" w:rsidRDefault="003A11C6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7</w:t>
            </w:r>
            <w:r w:rsidR="00D93621" w:rsidRPr="00921BC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93621"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97E8B70" w14:textId="4059C554" w:rsidR="00D93621" w:rsidRPr="00921BC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B7143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B7143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B7143D">
              <w:rPr>
                <w:rFonts w:ascii="Times New Roman" w:hAnsi="Times New Roman" w:cs="Times New Roman"/>
                <w:sz w:val="20"/>
                <w:szCs w:val="20"/>
              </w:rPr>
              <w:t>758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B7143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3DCA0598" w14:textId="0297545F" w:rsidR="00D93621" w:rsidRPr="00921BC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3A11C6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CF91739" w14:textId="146ED7F6" w:rsidR="00D93621" w:rsidRPr="00921BC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3A11C6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3A11C6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921BC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6FB89993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7A8B2689" w14:textId="236F0C12" w:rsidR="00D93621" w:rsidRPr="002574C0" w:rsidRDefault="00D131D9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304</w:t>
            </w:r>
            <w:r w:rsidR="00D93621" w:rsidRPr="002574C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D93621" w:rsidRPr="002574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1FED4DC" w14:textId="09DDE475" w:rsidR="00D93621" w:rsidRPr="002574C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D131D9" w:rsidRPr="002574C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2574C0" w:rsidRPr="002574C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 xml:space="preserve">.0; </w:t>
            </w:r>
            <w:r w:rsidR="002574C0" w:rsidRPr="002574C0">
              <w:rPr>
                <w:rFonts w:ascii="Times New Roman" w:hAnsi="Times New Roman" w:cs="Times New Roman"/>
                <w:sz w:val="20"/>
                <w:szCs w:val="20"/>
              </w:rPr>
              <w:t>663</w:t>
            </w: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2574C0" w:rsidRPr="002574C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1B628D82" w14:textId="1F62CCCB" w:rsidR="00D93621" w:rsidRPr="002574C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286C2D" w:rsidRPr="002574C0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A3FE1F1" w14:textId="5DB6E499" w:rsidR="00D93621" w:rsidRPr="002574C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286C2D" w:rsidRPr="002574C0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286C2D" w:rsidRPr="002574C0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2574C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4E037322" w14:textId="34C7C80F" w:rsidTr="00D93621">
        <w:tc>
          <w:tcPr>
            <w:tcW w:w="614" w:type="pct"/>
            <w:shd w:val="clear" w:color="auto" w:fill="D9D9D9" w:themeFill="background1" w:themeFillShade="D9"/>
          </w:tcPr>
          <w:p w14:paraId="49B7534D" w14:textId="77777777" w:rsidR="00D93621" w:rsidRPr="0048404A" w:rsidRDefault="00D93621" w:rsidP="00D93621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Intensities based on MET values</w:t>
            </w:r>
          </w:p>
        </w:tc>
        <w:tc>
          <w:tcPr>
            <w:tcW w:w="520" w:type="pct"/>
            <w:shd w:val="clear" w:color="auto" w:fill="D9D9D9" w:themeFill="background1" w:themeFillShade="D9"/>
          </w:tcPr>
          <w:p w14:paraId="054DF5C7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0" w:type="pct"/>
            <w:shd w:val="clear" w:color="auto" w:fill="D9D9D9" w:themeFill="background1" w:themeFillShade="D9"/>
          </w:tcPr>
          <w:p w14:paraId="1ADA9143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" w:type="pct"/>
            <w:shd w:val="clear" w:color="auto" w:fill="D9D9D9" w:themeFill="background1" w:themeFillShade="D9"/>
          </w:tcPr>
          <w:p w14:paraId="3B29BD1F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D9D9D9" w:themeFill="background1" w:themeFillShade="D9"/>
          </w:tcPr>
          <w:p w14:paraId="50593D63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D9D9D9" w:themeFill="background1" w:themeFillShade="D9"/>
          </w:tcPr>
          <w:p w14:paraId="7D302B3E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6" w:type="pct"/>
            <w:shd w:val="clear" w:color="auto" w:fill="D9D9D9" w:themeFill="background1" w:themeFillShade="D9"/>
          </w:tcPr>
          <w:p w14:paraId="05D8CAA6" w14:textId="54CDFB5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D9D9D9" w:themeFill="background1" w:themeFillShade="D9"/>
          </w:tcPr>
          <w:p w14:paraId="71D78556" w14:textId="727B78DE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D9D9D9" w:themeFill="background1" w:themeFillShade="D9"/>
          </w:tcPr>
          <w:p w14:paraId="3E098F83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6" w:type="pct"/>
            <w:shd w:val="clear" w:color="auto" w:fill="D9D9D9" w:themeFill="background1" w:themeFillShade="D9"/>
          </w:tcPr>
          <w:p w14:paraId="69E28BE6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  <w:shd w:val="clear" w:color="auto" w:fill="D9D9D9" w:themeFill="background1" w:themeFillShade="D9"/>
          </w:tcPr>
          <w:p w14:paraId="26B0FFD2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18" w:type="pct"/>
            <w:shd w:val="clear" w:color="auto" w:fill="D9D9D9" w:themeFill="background1" w:themeFillShade="D9"/>
          </w:tcPr>
          <w:p w14:paraId="6F52C52F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D93621" w:rsidRPr="009E53EE" w14:paraId="50885751" w14:textId="1D50DC55" w:rsidTr="00D93621">
        <w:tc>
          <w:tcPr>
            <w:tcW w:w="614" w:type="pct"/>
          </w:tcPr>
          <w:p w14:paraId="7564B73D" w14:textId="77777777" w:rsidR="00D93621" w:rsidRPr="0048404A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  &lt;1.5 METs</w:t>
            </w:r>
          </w:p>
        </w:tc>
        <w:tc>
          <w:tcPr>
            <w:tcW w:w="520" w:type="pct"/>
          </w:tcPr>
          <w:p w14:paraId="0FFE6551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  <w:p w14:paraId="798697DF" w14:textId="69A85BDE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-13</w:t>
            </w:r>
            <w:r w:rsidR="00D573DC">
              <w:rPr>
                <w:rFonts w:ascii="Times New Roman" w:hAnsi="Times New Roman" w:cs="Times New Roman"/>
                <w:sz w:val="20"/>
                <w:szCs w:val="20"/>
              </w:rPr>
              <w:t>.0;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15</w:t>
            </w:r>
            <w:r w:rsidR="00786738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6B9B4699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0.66 </w:t>
            </w:r>
          </w:p>
          <w:p w14:paraId="3B7D49E3" w14:textId="5F7A22F0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0.58 - 0.75)</w:t>
            </w:r>
          </w:p>
        </w:tc>
        <w:tc>
          <w:tcPr>
            <w:tcW w:w="76" w:type="pct"/>
          </w:tcPr>
          <w:p w14:paraId="0F3CD1A9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56A8C1B7" w14:textId="62126F5E" w:rsidR="00D93621" w:rsidRPr="00ED3F44" w:rsidRDefault="003C0B62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D93621" w:rsidRPr="00ED3F4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539D1101" w14:textId="533B9CBC" w:rsidR="00D93621" w:rsidRPr="00ED3F4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>(-1</w:t>
            </w:r>
            <w:r w:rsidR="00D16158" w:rsidRPr="00ED3F44">
              <w:rPr>
                <w:rFonts w:ascii="Times New Roman" w:hAnsi="Times New Roman" w:cs="Times New Roman"/>
                <w:sz w:val="20"/>
                <w:szCs w:val="20"/>
              </w:rPr>
              <w:t>6.8</w:t>
            </w:r>
            <w:r w:rsidR="00ED3F44" w:rsidRPr="00ED3F44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  <w:r w:rsidR="00ED3F44" w:rsidRPr="00ED3F44">
              <w:rPr>
                <w:rFonts w:ascii="Times New Roman" w:hAnsi="Times New Roman" w:cs="Times New Roman"/>
                <w:sz w:val="20"/>
                <w:szCs w:val="20"/>
              </w:rPr>
              <w:t>7.1</w:t>
            </w: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39C7EAAB" w14:textId="647742F9" w:rsidR="00D93621" w:rsidRPr="00ED3F4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871257" w:rsidRPr="00ED3F44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37C1CCB" w14:textId="37B31C6F" w:rsidR="00D93621" w:rsidRPr="00ED3F4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>(0.5</w:t>
            </w:r>
            <w:r w:rsidR="003C0B62" w:rsidRPr="00ED3F4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3C0B62" w:rsidRPr="00ED3F44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Pr="00ED3F4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4CFE402" w14:textId="262B3AD1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3ACFEA20" w14:textId="6643D3BE" w:rsidR="00D93621" w:rsidRPr="00C46063" w:rsidRDefault="00C50265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-2</w:t>
            </w:r>
            <w:r w:rsidR="00D93621" w:rsidRPr="00C4606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7090E652" w14:textId="5F08DA40" w:rsidR="00D93621" w:rsidRPr="00C4606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1A6E08" w:rsidRPr="00C46063">
              <w:rPr>
                <w:rFonts w:ascii="Times New Roman" w:hAnsi="Times New Roman" w:cs="Times New Roman"/>
                <w:sz w:val="20"/>
                <w:szCs w:val="20"/>
              </w:rPr>
              <w:t>28.4</w:t>
            </w:r>
            <w:r w:rsidR="00C46063" w:rsidRPr="00C4606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A6E08" w:rsidRPr="00C46063">
              <w:rPr>
                <w:rFonts w:ascii="Times New Roman" w:hAnsi="Times New Roman" w:cs="Times New Roman"/>
                <w:sz w:val="20"/>
                <w:szCs w:val="20"/>
              </w:rPr>
              <w:t>24.2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5D54AD9B" w14:textId="60ABDB4A" w:rsidR="00D93621" w:rsidRPr="00C4606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E12EEB" w:rsidRPr="00C46063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CDC6737" w14:textId="74E76B1D" w:rsidR="00D93621" w:rsidRPr="00C4606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C50265" w:rsidRPr="00C46063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C50265" w:rsidRPr="00C46063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3B732703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52ED37DF" w14:textId="72DC97F3" w:rsidR="00D93621" w:rsidRPr="001A5BF2" w:rsidRDefault="005E3753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>-2</w:t>
            </w:r>
            <w:r w:rsidR="00D93621" w:rsidRPr="001A5B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14:paraId="0B8AAF89" w14:textId="471B50F5" w:rsidR="00D93621" w:rsidRPr="001A5BF2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5E3753" w:rsidRPr="001A5BF2">
              <w:rPr>
                <w:rFonts w:ascii="Times New Roman" w:hAnsi="Times New Roman" w:cs="Times New Roman"/>
                <w:sz w:val="20"/>
                <w:szCs w:val="20"/>
              </w:rPr>
              <w:t>26.7</w:t>
            </w:r>
            <w:r w:rsidR="001A5BF2" w:rsidRPr="001A5BF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A5BF2" w:rsidRPr="001A5BF2">
              <w:rPr>
                <w:rFonts w:ascii="Times New Roman" w:hAnsi="Times New Roman" w:cs="Times New Roman"/>
                <w:sz w:val="20"/>
                <w:szCs w:val="20"/>
              </w:rPr>
              <w:t>21.5</w:t>
            </w: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75F9F15A" w14:textId="7F2E6E6C" w:rsidR="00D93621" w:rsidRPr="001A5BF2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776880" w:rsidRPr="001A5BF2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2217515" w14:textId="6E80B50E" w:rsidR="00D93621" w:rsidRPr="001A5BF2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5E3753" w:rsidRPr="001A5BF2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5E3753" w:rsidRPr="001A5BF2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Pr="001A5BF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42363C9C" w14:textId="545B844A" w:rsidTr="00D93621">
        <w:tc>
          <w:tcPr>
            <w:tcW w:w="614" w:type="pct"/>
          </w:tcPr>
          <w:p w14:paraId="198A8DB4" w14:textId="77777777" w:rsidR="00D93621" w:rsidRPr="0048404A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  1.5 - 2.9 METs</w:t>
            </w:r>
          </w:p>
        </w:tc>
        <w:tc>
          <w:tcPr>
            <w:tcW w:w="520" w:type="pct"/>
          </w:tcPr>
          <w:p w14:paraId="114BB30E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11.5 </w:t>
            </w:r>
          </w:p>
          <w:p w14:paraId="2C62024D" w14:textId="3A029CF2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-4.6; 27.5)</w:t>
            </w:r>
          </w:p>
        </w:tc>
        <w:tc>
          <w:tcPr>
            <w:tcW w:w="520" w:type="pct"/>
          </w:tcPr>
          <w:p w14:paraId="23DEB849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0.83 </w:t>
            </w:r>
          </w:p>
          <w:p w14:paraId="46FF10D9" w14:textId="3EF04DA0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0.79 - 0.88)</w:t>
            </w:r>
          </w:p>
        </w:tc>
        <w:tc>
          <w:tcPr>
            <w:tcW w:w="76" w:type="pct"/>
          </w:tcPr>
          <w:p w14:paraId="22BE058A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5A7D401" w14:textId="69A0D9A0" w:rsidR="00D93621" w:rsidRPr="006E141A" w:rsidRDefault="006E141A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93621" w:rsidRPr="006E141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93621" w:rsidRPr="006E14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661B18C" w14:textId="7F0A3721" w:rsidR="00D93621" w:rsidRPr="006E141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6E141A" w:rsidRPr="006E141A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6E141A" w:rsidRPr="006E141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6E141A" w:rsidRPr="006E141A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6E141A" w:rsidRPr="006E141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02AB9192" w14:textId="3A9085F1" w:rsidR="00D93621" w:rsidRPr="006E141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786738" w:rsidRPr="006E141A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BAA6D5A" w14:textId="4F325D9B" w:rsidR="00D93621" w:rsidRPr="006E141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2278B2" w:rsidRPr="006E141A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 xml:space="preserve"> - 0.8</w:t>
            </w:r>
            <w:r w:rsidR="002278B2" w:rsidRPr="006E141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6E14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236178A8" w14:textId="453DB736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77B29F25" w14:textId="00B84739" w:rsidR="00D93621" w:rsidRPr="00C46063" w:rsidRDefault="00C46063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D93621" w:rsidRPr="00C4606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D93621" w:rsidRPr="00C4606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A6B3BF0" w14:textId="1D3D41EF" w:rsidR="00D93621" w:rsidRPr="00C4606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C46063" w:rsidRPr="00C4606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46063" w:rsidRPr="00C4606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C46063" w:rsidRPr="00C46063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C46063" w:rsidRPr="00C4606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172F1793" w14:textId="07A8E6FF" w:rsidR="00D93621" w:rsidRPr="00C4606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326FDC" w:rsidRPr="00C46063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042C6DD" w14:textId="23AE624D" w:rsidR="00D93621" w:rsidRPr="00C46063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326FDC" w:rsidRPr="00C46063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326FDC" w:rsidRPr="00C46063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  <w:r w:rsidRPr="00C4606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C0E287B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5B927C68" w14:textId="45F2F440" w:rsidR="00D93621" w:rsidRPr="009845A4" w:rsidRDefault="009845A4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D93621" w:rsidRPr="009845A4">
              <w:rPr>
                <w:rFonts w:ascii="Times New Roman" w:hAnsi="Times New Roman" w:cs="Times New Roman"/>
                <w:sz w:val="20"/>
                <w:szCs w:val="20"/>
              </w:rPr>
              <w:t xml:space="preserve">.5 </w:t>
            </w:r>
          </w:p>
          <w:p w14:paraId="122F792D" w14:textId="2901BBCE" w:rsidR="00D93621" w:rsidRPr="009845A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9845A4" w:rsidRPr="009845A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9845A4" w:rsidRPr="009845A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9845A4" w:rsidRPr="009845A4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9845A4" w:rsidRPr="009845A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44CD3E73" w14:textId="5A00D80E" w:rsidR="00D93621" w:rsidRPr="009845A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1350E9" w:rsidRPr="009845A4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5EEF1C2" w14:textId="4BEB7A0A" w:rsidR="00D93621" w:rsidRPr="009845A4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1350E9" w:rsidRPr="009845A4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1350E9" w:rsidRPr="009845A4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  <w:r w:rsidRPr="009845A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0ACD14DE" w14:textId="14E1BE7F" w:rsidTr="00D93621">
        <w:tc>
          <w:tcPr>
            <w:tcW w:w="614" w:type="pct"/>
          </w:tcPr>
          <w:p w14:paraId="35BFF61A" w14:textId="77777777" w:rsidR="00D93621" w:rsidRPr="0048404A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  3.0 - 5.9 METs</w:t>
            </w:r>
          </w:p>
        </w:tc>
        <w:tc>
          <w:tcPr>
            <w:tcW w:w="520" w:type="pct"/>
          </w:tcPr>
          <w:p w14:paraId="761A4307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34.5 </w:t>
            </w:r>
          </w:p>
          <w:p w14:paraId="6578F3C5" w14:textId="4EDDAB1E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-17.2; 86.1)</w:t>
            </w:r>
          </w:p>
        </w:tc>
        <w:tc>
          <w:tcPr>
            <w:tcW w:w="520" w:type="pct"/>
          </w:tcPr>
          <w:p w14:paraId="5874ABFC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0.90 </w:t>
            </w:r>
          </w:p>
          <w:p w14:paraId="6C2CB949" w14:textId="32509519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0.87 - 0.92)</w:t>
            </w:r>
          </w:p>
        </w:tc>
        <w:tc>
          <w:tcPr>
            <w:tcW w:w="76" w:type="pct"/>
          </w:tcPr>
          <w:p w14:paraId="77DA251B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168166D4" w14:textId="4DB5FE8D" w:rsidR="00D93621" w:rsidRPr="00371AB9" w:rsidRDefault="0026605A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D93621" w:rsidRPr="00371A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D93621" w:rsidRPr="00371A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50647DB" w14:textId="3961FCB2" w:rsidR="00D93621" w:rsidRPr="00371A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DF4A70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F4A7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DF4A70">
              <w:rPr>
                <w:rFonts w:ascii="Times New Roman" w:hAnsi="Times New Roman" w:cs="Times New Roman"/>
                <w:sz w:val="20"/>
                <w:szCs w:val="20"/>
              </w:rPr>
              <w:t>114</w:t>
            </w: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F4A7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395EDBCC" w14:textId="12870615" w:rsidR="00D93621" w:rsidRPr="00371A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A91949" w:rsidRPr="00371AB9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50D96E" w14:textId="2FBB5531" w:rsidR="00D93621" w:rsidRPr="00371AB9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(0.8</w:t>
            </w:r>
            <w:r w:rsidR="009C3D07" w:rsidRPr="00371AB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 xml:space="preserve"> - 0.9</w:t>
            </w:r>
            <w:r w:rsidR="009C3D07" w:rsidRPr="00371AB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1A7543E5" w14:textId="1D454410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49C7D531" w14:textId="2A238164" w:rsidR="00D93621" w:rsidRPr="00F402BD" w:rsidRDefault="00F402BD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  <w:r w:rsidR="00D93621" w:rsidRPr="00F402B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93621" w:rsidRPr="00F402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E6DEEE9" w14:textId="24C23E6B" w:rsidR="00D93621" w:rsidRPr="00F402B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F402BD" w:rsidRPr="00F402BD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402BD" w:rsidRPr="00F402B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F402BD" w:rsidRPr="00F402BD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402BD" w:rsidRPr="00F402B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04229AE2" w14:textId="540ADB29" w:rsidR="00D93621" w:rsidRPr="00F402B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E47612" w:rsidRPr="00F402BD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A57CEC2" w14:textId="0A0B30AA" w:rsidR="00D93621" w:rsidRPr="00F402BD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E47612" w:rsidRPr="00F402BD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E47612" w:rsidRPr="00F402BD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  <w:r w:rsidRPr="00F402B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DD6D7CF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0D285E79" w14:textId="36A6DC62" w:rsidR="00D93621" w:rsidRPr="00D96D11" w:rsidRDefault="0016569E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="00D93621"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.5 </w:t>
            </w:r>
          </w:p>
          <w:p w14:paraId="7C286869" w14:textId="61769451" w:rsidR="00D93621" w:rsidRPr="00D96D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D26E3D" w:rsidRPr="00D96D11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26E3D" w:rsidRPr="00D96D1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D26E3D" w:rsidRPr="00D96D11">
              <w:rPr>
                <w:rFonts w:ascii="Times New Roman" w:hAnsi="Times New Roman" w:cs="Times New Roman"/>
                <w:sz w:val="20"/>
                <w:szCs w:val="20"/>
              </w:rPr>
              <w:t>159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26E3D" w:rsidRPr="00D96D1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18" w:type="pct"/>
          </w:tcPr>
          <w:p w14:paraId="72C44BB8" w14:textId="49D3917D" w:rsidR="00D93621" w:rsidRPr="00D96D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16569E" w:rsidRPr="00D96D11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355DAF0" w14:textId="44F3CAEE" w:rsidR="00D93621" w:rsidRPr="00D96D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16569E" w:rsidRPr="00D96D1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16569E" w:rsidRPr="00D96D11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93621" w:rsidRPr="009E53EE" w14:paraId="127A7CEC" w14:textId="21459047" w:rsidTr="00D93621">
        <w:tc>
          <w:tcPr>
            <w:tcW w:w="614" w:type="pct"/>
          </w:tcPr>
          <w:p w14:paraId="78A63920" w14:textId="77777777" w:rsidR="00D93621" w:rsidRPr="0048404A" w:rsidRDefault="00D93621" w:rsidP="00D936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   ≥6 METs</w:t>
            </w:r>
          </w:p>
        </w:tc>
        <w:tc>
          <w:tcPr>
            <w:tcW w:w="520" w:type="pct"/>
          </w:tcPr>
          <w:p w14:paraId="03B765F4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45.5 </w:t>
            </w:r>
          </w:p>
          <w:p w14:paraId="57C74AC7" w14:textId="0C85CA8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-101.0; 192.0)</w:t>
            </w:r>
          </w:p>
        </w:tc>
        <w:tc>
          <w:tcPr>
            <w:tcW w:w="520" w:type="pct"/>
          </w:tcPr>
          <w:p w14:paraId="2AA8D382" w14:textId="77777777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 xml:space="preserve">0.94 </w:t>
            </w:r>
          </w:p>
          <w:p w14:paraId="138C8FEF" w14:textId="2C2A761E" w:rsidR="00D93621" w:rsidRPr="0048404A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8404A">
              <w:rPr>
                <w:rFonts w:ascii="Times New Roman" w:hAnsi="Times New Roman" w:cs="Times New Roman"/>
                <w:sz w:val="20"/>
                <w:szCs w:val="20"/>
              </w:rPr>
              <w:t>(0.92 - 0.96)</w:t>
            </w:r>
          </w:p>
        </w:tc>
        <w:tc>
          <w:tcPr>
            <w:tcW w:w="76" w:type="pct"/>
          </w:tcPr>
          <w:p w14:paraId="23D46329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40AE1396" w14:textId="77777777" w:rsidR="0026605A" w:rsidRPr="00371AB9" w:rsidRDefault="0026605A" w:rsidP="002660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 xml:space="preserve">44.1 </w:t>
            </w:r>
          </w:p>
          <w:p w14:paraId="6B64C257" w14:textId="71323DCD" w:rsidR="00D93621" w:rsidRPr="00214C80" w:rsidRDefault="0026605A" w:rsidP="0026605A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71AB9">
              <w:rPr>
                <w:rFonts w:ascii="Times New Roman" w:hAnsi="Times New Roman" w:cs="Times New Roman"/>
                <w:sz w:val="20"/>
                <w:szCs w:val="20"/>
              </w:rPr>
              <w:t>(-180.4; 268.7)</w:t>
            </w:r>
          </w:p>
        </w:tc>
        <w:tc>
          <w:tcPr>
            <w:tcW w:w="520" w:type="pct"/>
          </w:tcPr>
          <w:p w14:paraId="2335B3E1" w14:textId="199CAAE6" w:rsidR="00D93621" w:rsidRPr="001A6E08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E08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DF4A70" w:rsidRPr="001A6E08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  <w:r w:rsidRPr="001A6E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9ECF7E3" w14:textId="59E8DA35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1A6E08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971D16" w:rsidRPr="001A6E08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  <w:r w:rsidRPr="001A6E08">
              <w:rPr>
                <w:rFonts w:ascii="Times New Roman" w:hAnsi="Times New Roman" w:cs="Times New Roman"/>
                <w:sz w:val="20"/>
                <w:szCs w:val="20"/>
              </w:rPr>
              <w:t xml:space="preserve"> - 0.9</w:t>
            </w:r>
            <w:r w:rsidR="00971D16" w:rsidRPr="001A6E0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1A6E0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02BCAC82" w14:textId="536BCEE5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15879568" w14:textId="55FFFD5D" w:rsidR="00D93621" w:rsidRPr="00800572" w:rsidRDefault="00800572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234</w:t>
            </w:r>
            <w:r w:rsidR="00D93621" w:rsidRPr="008005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D93621" w:rsidRPr="008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C5F1AAC" w14:textId="0BCB40AD" w:rsidR="00D93621" w:rsidRPr="00800572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(-1</w:t>
            </w:r>
            <w:r w:rsidR="00800572" w:rsidRPr="00800572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800572" w:rsidRPr="0080057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800572" w:rsidRPr="00800572">
              <w:rPr>
                <w:rFonts w:ascii="Times New Roman" w:hAnsi="Times New Roman" w:cs="Times New Roman"/>
                <w:sz w:val="20"/>
                <w:szCs w:val="20"/>
              </w:rPr>
              <w:t>610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800572" w:rsidRPr="0080057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20" w:type="pct"/>
          </w:tcPr>
          <w:p w14:paraId="5365EF1D" w14:textId="73B6D03A" w:rsidR="00D93621" w:rsidRPr="00800572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2615A8" w:rsidRPr="00800572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095B699" w14:textId="1080233B" w:rsidR="00D93621" w:rsidRPr="00800572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2615A8" w:rsidRPr="00800572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2615A8" w:rsidRPr="00800572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Pr="008005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" w:type="pct"/>
          </w:tcPr>
          <w:p w14:paraId="5D76448F" w14:textId="77777777" w:rsidR="00D93621" w:rsidRPr="00214C80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20" w:type="pct"/>
          </w:tcPr>
          <w:p w14:paraId="7952DC97" w14:textId="2AB5519A" w:rsidR="00D93621" w:rsidRPr="00D96D11" w:rsidRDefault="00F7369E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192</w:t>
            </w:r>
            <w:r w:rsidR="00D93621" w:rsidRPr="00D96D1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93621"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F3ECFF0" w14:textId="3AE18179" w:rsidR="00D93621" w:rsidRPr="00D96D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(-</w:t>
            </w:r>
            <w:r w:rsidR="00D96D11" w:rsidRPr="00D96D11">
              <w:rPr>
                <w:rFonts w:ascii="Times New Roman" w:hAnsi="Times New Roman" w:cs="Times New Roman"/>
                <w:sz w:val="20"/>
                <w:szCs w:val="20"/>
              </w:rPr>
              <w:t>148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96D11" w:rsidRPr="00D96D1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D96D11" w:rsidRPr="00D96D11">
              <w:rPr>
                <w:rFonts w:ascii="Times New Roman" w:hAnsi="Times New Roman" w:cs="Times New Roman"/>
                <w:sz w:val="20"/>
                <w:szCs w:val="20"/>
              </w:rPr>
              <w:t>534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.0)</w:t>
            </w:r>
          </w:p>
        </w:tc>
        <w:tc>
          <w:tcPr>
            <w:tcW w:w="518" w:type="pct"/>
          </w:tcPr>
          <w:p w14:paraId="53C8C58A" w14:textId="41D786C8" w:rsidR="00D93621" w:rsidRPr="00D96D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7369E" w:rsidRPr="00D96D11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4BCC578" w14:textId="70D42EA7" w:rsidR="00D93621" w:rsidRPr="00D96D11" w:rsidRDefault="00D93621" w:rsidP="00D936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F7369E" w:rsidRPr="00D96D1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 xml:space="preserve"> - 0.</w:t>
            </w:r>
            <w:r w:rsidR="00F7369E" w:rsidRPr="00D96D11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 w:rsidRPr="00D96D1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00172CF3" w14:textId="69E0D19C" w:rsidR="004F5FE1" w:rsidRPr="006B7644" w:rsidRDefault="004F5FE1" w:rsidP="004F5F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7644">
        <w:rPr>
          <w:rFonts w:ascii="Times New Roman" w:hAnsi="Times New Roman" w:cs="Times New Roman"/>
          <w:sz w:val="24"/>
          <w:szCs w:val="24"/>
        </w:rPr>
        <w:t>LA: limits of agreement; CCC: Lin’s Concordance Correlation Coefficient</w:t>
      </w:r>
    </w:p>
    <w:p w14:paraId="3DF4A25E" w14:textId="77777777" w:rsidR="000F7AE3" w:rsidRPr="009E53EE" w:rsidRDefault="000F7AE3" w:rsidP="004F5FE1">
      <w:pPr>
        <w:rPr>
          <w:rFonts w:ascii="Times New Roman" w:hAnsi="Times New Roman" w:cs="Times New Roman"/>
          <w:sz w:val="24"/>
          <w:szCs w:val="24"/>
          <w:highlight w:val="yellow"/>
        </w:rPr>
        <w:sectPr w:rsidR="000F7AE3" w:rsidRPr="009E53EE" w:rsidSect="000F7AE3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14:paraId="14241722" w14:textId="4DF4B41E" w:rsidR="004F5FE1" w:rsidRDefault="004F5FE1" w:rsidP="004F5FE1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FAECECC" w14:textId="33ABBA2E" w:rsidR="00A95010" w:rsidRPr="00132C78" w:rsidRDefault="00A95010" w:rsidP="004F5FE1">
      <w:pPr>
        <w:rPr>
          <w:rFonts w:ascii="Times New Roman" w:hAnsi="Times New Roman" w:cs="Times New Roman"/>
          <w:sz w:val="24"/>
          <w:szCs w:val="24"/>
        </w:rPr>
      </w:pPr>
      <w:r w:rsidRPr="00132C78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  <w:r w:rsidR="00D95FF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32C7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132C78">
        <w:rPr>
          <w:rFonts w:ascii="Times New Roman" w:hAnsi="Times New Roman" w:cs="Times New Roman"/>
          <w:sz w:val="24"/>
          <w:szCs w:val="24"/>
        </w:rPr>
        <w:t xml:space="preserve"> </w:t>
      </w:r>
      <w:r w:rsidR="007B53FB" w:rsidRPr="00132C78">
        <w:rPr>
          <w:rFonts w:ascii="Times New Roman" w:hAnsi="Times New Roman" w:cs="Times New Roman"/>
          <w:sz w:val="24"/>
          <w:szCs w:val="24"/>
        </w:rPr>
        <w:t>Mean bias and p</w:t>
      </w:r>
      <w:r w:rsidR="00424881" w:rsidRPr="00132C78">
        <w:rPr>
          <w:rFonts w:ascii="Times New Roman" w:hAnsi="Times New Roman" w:cs="Times New Roman"/>
          <w:sz w:val="24"/>
          <w:szCs w:val="24"/>
        </w:rPr>
        <w:t>redictive equations for mean bias and 95% limits of agreement</w:t>
      </w:r>
      <w:r w:rsidR="007B53FB" w:rsidRPr="00132C78">
        <w:rPr>
          <w:rFonts w:ascii="Times New Roman" w:hAnsi="Times New Roman" w:cs="Times New Roman"/>
          <w:sz w:val="24"/>
          <w:szCs w:val="24"/>
        </w:rPr>
        <w:t xml:space="preserve"> </w:t>
      </w:r>
      <w:r w:rsidR="006C5EA3">
        <w:rPr>
          <w:rFonts w:ascii="Times New Roman" w:hAnsi="Times New Roman" w:cs="Times New Roman"/>
          <w:sz w:val="24"/>
          <w:szCs w:val="24"/>
        </w:rPr>
        <w:t>corrected for acceleration levels.</w:t>
      </w:r>
      <w:r w:rsidR="007B53FB" w:rsidRPr="00132C78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2409"/>
        <w:gridCol w:w="1456"/>
        <w:gridCol w:w="2290"/>
        <w:gridCol w:w="2290"/>
        <w:gridCol w:w="2291"/>
      </w:tblGrid>
      <w:tr w:rsidR="00903042" w:rsidRPr="00132C78" w14:paraId="2FADF51E" w14:textId="77777777" w:rsidTr="0037712E">
        <w:tc>
          <w:tcPr>
            <w:tcW w:w="4390" w:type="dxa"/>
            <w:tcBorders>
              <w:top w:val="single" w:sz="12" w:space="0" w:color="auto"/>
              <w:bottom w:val="single" w:sz="12" w:space="0" w:color="auto"/>
            </w:tcBorders>
          </w:tcPr>
          <w:p w14:paraId="21423116" w14:textId="321BEFE1" w:rsidR="00714C7D" w:rsidRPr="00132C78" w:rsidRDefault="00714C7D" w:rsidP="00FF3F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arison</w:t>
            </w:r>
          </w:p>
        </w:tc>
        <w:tc>
          <w:tcPr>
            <w:tcW w:w="2409" w:type="dxa"/>
            <w:tcBorders>
              <w:top w:val="single" w:sz="12" w:space="0" w:color="auto"/>
              <w:bottom w:val="single" w:sz="12" w:space="0" w:color="auto"/>
            </w:tcBorders>
          </w:tcPr>
          <w:p w14:paraId="677A02E9" w14:textId="77777777" w:rsidR="00714C7D" w:rsidRPr="00132C78" w:rsidRDefault="009A4D3D" w:rsidP="009030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ean </w:t>
            </w:r>
            <w:proofErr w:type="gramStart"/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proofErr w:type="gramEnd"/>
          </w:p>
          <w:p w14:paraId="2FA9499F" w14:textId="77777777" w:rsidR="007B53FB" w:rsidRPr="00132C78" w:rsidRDefault="007B53FB" w:rsidP="009030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665314"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5% Limits of Agreement</w:t>
            </w: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3F759333" w14:textId="45506280" w:rsidR="00F03700" w:rsidRPr="00132C78" w:rsidRDefault="00F03700" w:rsidP="009030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132C7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1456" w:type="dxa"/>
            <w:tcBorders>
              <w:top w:val="single" w:sz="12" w:space="0" w:color="auto"/>
              <w:bottom w:val="single" w:sz="12" w:space="0" w:color="auto"/>
            </w:tcBorders>
          </w:tcPr>
          <w:p w14:paraId="1E630375" w14:textId="0E30D9D1" w:rsidR="00714C7D" w:rsidRPr="00132C78" w:rsidRDefault="009A4D3D" w:rsidP="009030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relation between difference and mean</w:t>
            </w:r>
            <w:r w:rsidR="00D27650"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cceleration</w:t>
            </w:r>
          </w:p>
        </w:tc>
        <w:tc>
          <w:tcPr>
            <w:tcW w:w="2290" w:type="dxa"/>
            <w:tcBorders>
              <w:top w:val="single" w:sz="12" w:space="0" w:color="auto"/>
              <w:bottom w:val="single" w:sz="12" w:space="0" w:color="auto"/>
            </w:tcBorders>
          </w:tcPr>
          <w:p w14:paraId="604BDC6E" w14:textId="77777777" w:rsidR="00714C7D" w:rsidRPr="00132C78" w:rsidRDefault="009D3B23" w:rsidP="00FF3F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ation for c</w:t>
            </w:r>
            <w:r w:rsidR="009A4D3D"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rected m</w:t>
            </w:r>
            <w:r w:rsidR="00714C7D"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an </w:t>
            </w:r>
            <w:proofErr w:type="gramStart"/>
            <w:r w:rsidR="00714C7D"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proofErr w:type="gramEnd"/>
          </w:p>
          <w:p w14:paraId="0361D683" w14:textId="11DD1698" w:rsidR="006D5C34" w:rsidRPr="00132C78" w:rsidRDefault="006D5C34" w:rsidP="00FF3F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132C7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0" w:type="dxa"/>
            <w:tcBorders>
              <w:top w:val="single" w:sz="12" w:space="0" w:color="auto"/>
              <w:bottom w:val="single" w:sz="12" w:space="0" w:color="auto"/>
            </w:tcBorders>
          </w:tcPr>
          <w:p w14:paraId="6A26DFD0" w14:textId="77777777" w:rsidR="00714C7D" w:rsidRPr="00132C78" w:rsidRDefault="009D3B23" w:rsidP="00FF3F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ation for corrected l</w:t>
            </w:r>
            <w:r w:rsidR="00714C7D"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wer </w:t>
            </w:r>
            <w:proofErr w:type="gramStart"/>
            <w:r w:rsidR="00714C7D"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mit</w:t>
            </w:r>
            <w:proofErr w:type="gramEnd"/>
          </w:p>
          <w:p w14:paraId="5B6F17EF" w14:textId="70651908" w:rsidR="006D5C34" w:rsidRPr="00132C78" w:rsidRDefault="006D5C34" w:rsidP="00FF3F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132C7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1" w:type="dxa"/>
            <w:tcBorders>
              <w:top w:val="single" w:sz="12" w:space="0" w:color="auto"/>
              <w:bottom w:val="single" w:sz="12" w:space="0" w:color="auto"/>
            </w:tcBorders>
          </w:tcPr>
          <w:p w14:paraId="1545047A" w14:textId="77777777" w:rsidR="00714C7D" w:rsidRPr="00132C78" w:rsidRDefault="00714C7D" w:rsidP="00FF3F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pper limit</w:t>
            </w:r>
          </w:p>
          <w:p w14:paraId="4FF61C71" w14:textId="13C96AB4" w:rsidR="006D5C34" w:rsidRPr="00132C78" w:rsidRDefault="006D5C34" w:rsidP="00FF3F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132C7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g</w:t>
            </w:r>
          </w:p>
        </w:tc>
      </w:tr>
      <w:tr w:rsidR="00903042" w:rsidRPr="00132C78" w14:paraId="7169E4CD" w14:textId="77777777" w:rsidTr="0037712E">
        <w:tc>
          <w:tcPr>
            <w:tcW w:w="4390" w:type="dxa"/>
            <w:tcBorders>
              <w:top w:val="single" w:sz="12" w:space="0" w:color="auto"/>
            </w:tcBorders>
          </w:tcPr>
          <w:p w14:paraId="3FA1401D" w14:textId="229E187B" w:rsidR="00714C7D" w:rsidRPr="00132C78" w:rsidRDefault="00714C7D" w:rsidP="004F5F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GA (non-dominant) – AG (non-dominant)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1B40C1F1" w14:textId="59B9741B" w:rsidR="00714C7D" w:rsidRPr="00132C78" w:rsidRDefault="009A4D3D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21.3</w:t>
            </w:r>
            <w:r w:rsidR="00F03700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(-60.9</w:t>
            </w:r>
            <w:r w:rsidR="00054247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F03700" w:rsidRPr="00132C78">
              <w:rPr>
                <w:rFonts w:ascii="Times New Roman" w:hAnsi="Times New Roman" w:cs="Times New Roman"/>
                <w:sz w:val="24"/>
                <w:szCs w:val="24"/>
              </w:rPr>
              <w:t>103.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F03700" w:rsidRPr="00132C7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56" w:type="dxa"/>
            <w:tcBorders>
              <w:top w:val="single" w:sz="12" w:space="0" w:color="auto"/>
            </w:tcBorders>
          </w:tcPr>
          <w:p w14:paraId="467E82C3" w14:textId="3AA82213" w:rsidR="00714C7D" w:rsidRPr="00132C78" w:rsidRDefault="009A4D3D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2290" w:type="dxa"/>
            <w:tcBorders>
              <w:top w:val="single" w:sz="12" w:space="0" w:color="auto"/>
            </w:tcBorders>
          </w:tcPr>
          <w:p w14:paraId="28256590" w14:textId="0ADC74EE" w:rsidR="00714C7D" w:rsidRPr="00132C78" w:rsidRDefault="00714C7D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8.46 + 0.07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0" w:type="dxa"/>
            <w:tcBorders>
              <w:top w:val="single" w:sz="12" w:space="0" w:color="auto"/>
            </w:tcBorders>
          </w:tcPr>
          <w:p w14:paraId="3DB614A9" w14:textId="224DE9D2" w:rsidR="00714C7D" w:rsidRPr="00132C78" w:rsidRDefault="0074450E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-10.4</w:t>
            </w:r>
            <w:r w:rsidR="00873556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+ (-0.06</w:t>
            </w:r>
            <w:r w:rsidR="00667D40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667D40"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  <w:r w:rsidR="00667D40" w:rsidRPr="00132C7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91" w:type="dxa"/>
            <w:tcBorders>
              <w:top w:val="single" w:sz="12" w:space="0" w:color="auto"/>
            </w:tcBorders>
          </w:tcPr>
          <w:p w14:paraId="0D437EF3" w14:textId="416D624A" w:rsidR="00714C7D" w:rsidRPr="00132C78" w:rsidRDefault="008A2A70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27.4 +</w:t>
            </w:r>
            <w:r w:rsidR="0074450E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0.21 m</w:t>
            </w:r>
            <w:r w:rsidR="0074450E"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</w:tr>
      <w:tr w:rsidR="00903042" w:rsidRPr="00132C78" w14:paraId="636B335E" w14:textId="77777777" w:rsidTr="0037712E">
        <w:tc>
          <w:tcPr>
            <w:tcW w:w="4390" w:type="dxa"/>
          </w:tcPr>
          <w:p w14:paraId="067B72FA" w14:textId="1704DBB6" w:rsidR="00714C7D" w:rsidRPr="00132C78" w:rsidRDefault="00714C7D" w:rsidP="004F5F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AG (dominant) – AG (non-dominant)</w:t>
            </w:r>
          </w:p>
        </w:tc>
        <w:tc>
          <w:tcPr>
            <w:tcW w:w="2409" w:type="dxa"/>
          </w:tcPr>
          <w:p w14:paraId="13916A09" w14:textId="08667A0B" w:rsidR="00714C7D" w:rsidRPr="00132C78" w:rsidRDefault="009F6250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15.2 (-108.6</w:t>
            </w:r>
            <w:r w:rsidR="00054247" w:rsidRPr="00132C7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903042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56" w:type="dxa"/>
          </w:tcPr>
          <w:p w14:paraId="12CD34C6" w14:textId="5F300CD1" w:rsidR="00714C7D" w:rsidRPr="00132C78" w:rsidRDefault="009F6250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2290" w:type="dxa"/>
          </w:tcPr>
          <w:p w14:paraId="48F6A6E1" w14:textId="0940B786" w:rsidR="00714C7D" w:rsidRPr="00132C78" w:rsidRDefault="00714C7D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1.41 + 0.08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0" w:type="dxa"/>
          </w:tcPr>
          <w:p w14:paraId="396CD936" w14:textId="15FB8F83" w:rsidR="00714C7D" w:rsidRPr="00132C78" w:rsidRDefault="00E16666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116258" w:rsidRPr="00132C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16258" w:rsidRPr="00132C7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+ (-0.</w:t>
            </w:r>
            <w:r w:rsidR="00116258" w:rsidRPr="00132C7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91" w:type="dxa"/>
          </w:tcPr>
          <w:p w14:paraId="1FD5AD6F" w14:textId="5DC7DD9A" w:rsidR="00714C7D" w:rsidRPr="00132C78" w:rsidRDefault="004D713D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74450E" w:rsidRPr="00132C78">
              <w:rPr>
                <w:rFonts w:ascii="Times New Roman" w:hAnsi="Times New Roman" w:cs="Times New Roman"/>
                <w:sz w:val="24"/>
                <w:szCs w:val="24"/>
              </w:rPr>
              <w:t>.4 + 0.</w:t>
            </w:r>
            <w:r w:rsidR="00116258" w:rsidRPr="00132C78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="0074450E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74450E"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</w:tr>
      <w:tr w:rsidR="00903042" w:rsidRPr="00132C78" w14:paraId="3AA8C615" w14:textId="77777777" w:rsidTr="0037712E">
        <w:tc>
          <w:tcPr>
            <w:tcW w:w="4390" w:type="dxa"/>
          </w:tcPr>
          <w:p w14:paraId="229E9842" w14:textId="448CABC3" w:rsidR="00714C7D" w:rsidRPr="00132C78" w:rsidRDefault="00714C7D" w:rsidP="004F5F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AG (dominant) – AG (waist)</w:t>
            </w:r>
          </w:p>
        </w:tc>
        <w:tc>
          <w:tcPr>
            <w:tcW w:w="2409" w:type="dxa"/>
          </w:tcPr>
          <w:p w14:paraId="26570E67" w14:textId="69C2EEAB" w:rsidR="00714C7D" w:rsidRPr="00132C78" w:rsidRDefault="0028158F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65.0 (-200.8</w:t>
            </w:r>
            <w:r w:rsidR="00054247"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330.8)</w:t>
            </w:r>
          </w:p>
        </w:tc>
        <w:tc>
          <w:tcPr>
            <w:tcW w:w="1456" w:type="dxa"/>
          </w:tcPr>
          <w:p w14:paraId="504BB382" w14:textId="31FF3DF2" w:rsidR="00714C7D" w:rsidRPr="00132C78" w:rsidRDefault="0028158F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290" w:type="dxa"/>
          </w:tcPr>
          <w:p w14:paraId="3943E029" w14:textId="5162A473" w:rsidR="00714C7D" w:rsidRPr="00132C78" w:rsidRDefault="00714C7D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-27.63 + 0.60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0" w:type="dxa"/>
          </w:tcPr>
          <w:p w14:paraId="7BFB69F8" w14:textId="0553EE5A" w:rsidR="00714C7D" w:rsidRPr="00132C78" w:rsidRDefault="00E16666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21DC0" w:rsidRPr="00132C78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21DC0" w:rsidRPr="00132C7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+ 0.</w:t>
            </w:r>
            <w:r w:rsidR="00821DC0" w:rsidRPr="00132C7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1" w:type="dxa"/>
          </w:tcPr>
          <w:p w14:paraId="771D5091" w14:textId="2777A01A" w:rsidR="00714C7D" w:rsidRPr="00132C78" w:rsidRDefault="0074450E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76DB2" w:rsidRPr="00132C7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.4 + 0.</w:t>
            </w:r>
            <w:r w:rsidR="00300CCA" w:rsidRPr="00132C78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</w:tr>
      <w:tr w:rsidR="00903042" w:rsidRPr="00132C78" w14:paraId="7027F471" w14:textId="77777777" w:rsidTr="0037712E">
        <w:tc>
          <w:tcPr>
            <w:tcW w:w="4390" w:type="dxa"/>
          </w:tcPr>
          <w:p w14:paraId="77C3F3C2" w14:textId="2D208C59" w:rsidR="00714C7D" w:rsidRPr="00132C78" w:rsidRDefault="00714C7D" w:rsidP="004F5F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AG (non-dominant) – AG (waist)</w:t>
            </w:r>
          </w:p>
        </w:tc>
        <w:tc>
          <w:tcPr>
            <w:tcW w:w="2409" w:type="dxa"/>
          </w:tcPr>
          <w:p w14:paraId="2D3B4B8B" w14:textId="5018FD86" w:rsidR="00714C7D" w:rsidRPr="00132C78" w:rsidRDefault="00BC1F7E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50.5 (-184.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54247" w:rsidRPr="00132C7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28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56" w:type="dxa"/>
          </w:tcPr>
          <w:p w14:paraId="5D077E66" w14:textId="790FFF2E" w:rsidR="00714C7D" w:rsidRPr="00132C78" w:rsidRDefault="00BC1F7E" w:rsidP="009030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  <w:r w:rsidR="001834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90" w:type="dxa"/>
          </w:tcPr>
          <w:p w14:paraId="336B5B67" w14:textId="6CBE5674" w:rsidR="00714C7D" w:rsidRPr="00132C78" w:rsidRDefault="00714C7D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-27.45 + 0.52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0" w:type="dxa"/>
          </w:tcPr>
          <w:p w14:paraId="389E570F" w14:textId="326C71BB" w:rsidR="00714C7D" w:rsidRPr="00132C78" w:rsidRDefault="00E16666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736FD" w:rsidRPr="00132C78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736FD" w:rsidRPr="00132C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+ 0.</w:t>
            </w:r>
            <w:r w:rsidR="001736FD" w:rsidRPr="00132C7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2291" w:type="dxa"/>
          </w:tcPr>
          <w:p w14:paraId="2D7EAFB8" w14:textId="5231806B" w:rsidR="00714C7D" w:rsidRPr="00132C78" w:rsidRDefault="0074450E" w:rsidP="003771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40819" w:rsidRPr="00132C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736FD" w:rsidRPr="00132C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+ 0.</w:t>
            </w:r>
            <w:r w:rsidR="001736FD" w:rsidRPr="00132C78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 w:rsidRPr="00132C78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132C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</w:t>
            </w:r>
          </w:p>
        </w:tc>
      </w:tr>
    </w:tbl>
    <w:p w14:paraId="133934CC" w14:textId="79BF58AD" w:rsidR="007B53FB" w:rsidRPr="00132C78" w:rsidRDefault="00132C78" w:rsidP="004F5FE1">
      <w:pPr>
        <w:rPr>
          <w:rFonts w:ascii="Times New Roman" w:hAnsi="Times New Roman" w:cs="Times New Roman"/>
          <w:sz w:val="24"/>
          <w:szCs w:val="24"/>
        </w:rPr>
        <w:sectPr w:rsidR="007B53FB" w:rsidRPr="00132C78" w:rsidSect="007B53FB">
          <w:pgSz w:w="16838" w:h="11906" w:orient="landscape"/>
          <w:pgMar w:top="851" w:right="851" w:bottom="851" w:left="851" w:header="709" w:footer="709" w:gutter="0"/>
          <w:cols w:space="708"/>
          <w:docGrid w:linePitch="360"/>
        </w:sectPr>
      </w:pPr>
      <w:r w:rsidRPr="00132C78">
        <w:rPr>
          <w:rFonts w:ascii="Times New Roman" w:hAnsi="Times New Roman" w:cs="Times New Roman"/>
          <w:sz w:val="24"/>
          <w:szCs w:val="24"/>
        </w:rPr>
        <w:t xml:space="preserve">GA: </w:t>
      </w:r>
      <w:proofErr w:type="spellStart"/>
      <w:r w:rsidRPr="00132C78">
        <w:rPr>
          <w:rFonts w:ascii="Times New Roman" w:hAnsi="Times New Roman" w:cs="Times New Roman"/>
          <w:sz w:val="24"/>
          <w:szCs w:val="24"/>
        </w:rPr>
        <w:t>GENEActiv</w:t>
      </w:r>
      <w:proofErr w:type="spellEnd"/>
      <w:r w:rsidRPr="00132C78">
        <w:rPr>
          <w:rFonts w:ascii="Times New Roman" w:hAnsi="Times New Roman" w:cs="Times New Roman"/>
          <w:sz w:val="24"/>
          <w:szCs w:val="24"/>
        </w:rPr>
        <w:t>; AG: ActiGraph</w:t>
      </w:r>
    </w:p>
    <w:p w14:paraId="0123C0CB" w14:textId="77777777" w:rsidR="00424881" w:rsidRPr="009E53EE" w:rsidRDefault="00424881" w:rsidP="004F5FE1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58ED5E4" w14:textId="12DF34E2" w:rsidR="004F5FE1" w:rsidRPr="009E53EE" w:rsidRDefault="00896171" w:rsidP="00896171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6314D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826CED" wp14:editId="0161ADBC">
            <wp:extent cx="5670129" cy="7560000"/>
            <wp:effectExtent l="0" t="0" r="698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129" cy="75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BD4F4" w14:textId="3493A0ED" w:rsidR="00B32EBE" w:rsidRPr="00F37998" w:rsidRDefault="004F5FE1" w:rsidP="004F5FE1">
      <w:pPr>
        <w:rPr>
          <w:rFonts w:ascii="Times New Roman" w:hAnsi="Times New Roman" w:cs="Times New Roman"/>
          <w:sz w:val="24"/>
          <w:szCs w:val="24"/>
        </w:rPr>
        <w:sectPr w:rsidR="00B32EBE" w:rsidRPr="00F37998" w:rsidSect="009A7BAC">
          <w:pgSz w:w="11906" w:h="16838"/>
          <w:pgMar w:top="851" w:right="851" w:bottom="851" w:left="851" w:header="709" w:footer="709" w:gutter="0"/>
          <w:cols w:space="708"/>
          <w:docGrid w:linePitch="360"/>
        </w:sectPr>
      </w:pPr>
      <w:r w:rsidRPr="00F37998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C734BF" w:rsidRPr="00F3799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F37998">
        <w:rPr>
          <w:rFonts w:ascii="Times New Roman" w:hAnsi="Times New Roman" w:cs="Times New Roman"/>
          <w:sz w:val="24"/>
          <w:szCs w:val="24"/>
        </w:rPr>
        <w:t xml:space="preserve">: </w:t>
      </w:r>
      <w:r w:rsidR="009977A4">
        <w:rPr>
          <w:rFonts w:ascii="Times New Roman" w:hAnsi="Times New Roman" w:cs="Times New Roman"/>
          <w:sz w:val="24"/>
          <w:szCs w:val="24"/>
        </w:rPr>
        <w:t>B</w:t>
      </w:r>
      <w:r w:rsidR="007B10AF" w:rsidRPr="007B10AF">
        <w:rPr>
          <w:rFonts w:ascii="Times New Roman" w:hAnsi="Times New Roman" w:cs="Times New Roman"/>
          <w:sz w:val="24"/>
          <w:szCs w:val="24"/>
        </w:rPr>
        <w:t>ox and whisker plot</w:t>
      </w:r>
      <w:r w:rsidR="007B10AF">
        <w:rPr>
          <w:rFonts w:ascii="Times New Roman" w:hAnsi="Times New Roman" w:cs="Times New Roman"/>
          <w:sz w:val="24"/>
          <w:szCs w:val="24"/>
        </w:rPr>
        <w:t xml:space="preserve"> of the d</w:t>
      </w:r>
      <w:r w:rsidRPr="00F37998">
        <w:rPr>
          <w:rFonts w:ascii="Times New Roman" w:hAnsi="Times New Roman" w:cs="Times New Roman"/>
          <w:sz w:val="24"/>
          <w:szCs w:val="24"/>
        </w:rPr>
        <w:t>istribution of the relative mean difference</w:t>
      </w:r>
      <w:r w:rsidR="00C734BF" w:rsidRPr="00F37998">
        <w:rPr>
          <w:rFonts w:ascii="Times New Roman" w:hAnsi="Times New Roman" w:cs="Times New Roman"/>
          <w:sz w:val="24"/>
          <w:szCs w:val="24"/>
        </w:rPr>
        <w:t>s</w:t>
      </w:r>
      <w:r w:rsidR="00304178" w:rsidRPr="00F37998">
        <w:rPr>
          <w:rFonts w:ascii="Times New Roman" w:hAnsi="Times New Roman" w:cs="Times New Roman"/>
          <w:sz w:val="24"/>
          <w:szCs w:val="24"/>
        </w:rPr>
        <w:t xml:space="preserve"> between acceleration outputs (m</w:t>
      </w:r>
      <w:r w:rsidR="00304178" w:rsidRPr="00F37998">
        <w:rPr>
          <w:rFonts w:ascii="Times New Roman" w:hAnsi="Times New Roman" w:cs="Times New Roman"/>
          <w:i/>
          <w:sz w:val="24"/>
          <w:szCs w:val="24"/>
        </w:rPr>
        <w:t>g</w:t>
      </w:r>
      <w:r w:rsidR="00304178" w:rsidRPr="00F37998">
        <w:rPr>
          <w:rFonts w:ascii="Times New Roman" w:hAnsi="Times New Roman" w:cs="Times New Roman"/>
          <w:sz w:val="24"/>
          <w:szCs w:val="24"/>
        </w:rPr>
        <w:t xml:space="preserve">) </w:t>
      </w:r>
      <w:r w:rsidR="00170D74" w:rsidRPr="00F37998">
        <w:rPr>
          <w:rFonts w:ascii="Times New Roman" w:hAnsi="Times New Roman" w:cs="Times New Roman"/>
          <w:sz w:val="24"/>
          <w:szCs w:val="24"/>
        </w:rPr>
        <w:t xml:space="preserve">during each activity performed. </w:t>
      </w:r>
      <w:r w:rsidR="00304178" w:rsidRPr="00F37998">
        <w:rPr>
          <w:rFonts w:ascii="Times New Roman" w:hAnsi="Times New Roman" w:cs="Times New Roman"/>
          <w:sz w:val="24"/>
          <w:szCs w:val="24"/>
        </w:rPr>
        <w:t xml:space="preserve"> </w:t>
      </w:r>
      <w:r w:rsidR="00F73506" w:rsidRPr="00F379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BCCBD4" w14:textId="1C16BAED" w:rsidR="00840E8B" w:rsidRPr="00234549" w:rsidRDefault="00943601" w:rsidP="00234549">
      <w:pPr>
        <w:jc w:val="center"/>
        <w:rPr>
          <w:rFonts w:ascii="Times New Roman" w:hAnsi="Times New Roman" w:cs="Times New Roman"/>
          <w:sz w:val="24"/>
          <w:szCs w:val="24"/>
        </w:rPr>
      </w:pPr>
      <w:r w:rsidRPr="0023454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0DDB2F" wp14:editId="4DA288FA">
            <wp:extent cx="5436000" cy="3952641"/>
            <wp:effectExtent l="0" t="0" r="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000" cy="3952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03D85" w14:textId="42C7FD1F" w:rsidR="0065303C" w:rsidRDefault="00083366" w:rsidP="00234549">
      <w:pPr>
        <w:jc w:val="both"/>
        <w:rPr>
          <w:rFonts w:ascii="Times New Roman" w:hAnsi="Times New Roman" w:cs="Times New Roman"/>
          <w:sz w:val="24"/>
          <w:szCs w:val="24"/>
        </w:rPr>
      </w:pPr>
      <w:r w:rsidRPr="00234549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65303C" w:rsidRPr="00234549">
        <w:rPr>
          <w:rFonts w:ascii="Times New Roman" w:hAnsi="Times New Roman" w:cs="Times New Roman"/>
          <w:b/>
          <w:sz w:val="24"/>
          <w:szCs w:val="24"/>
        </w:rPr>
        <w:t>Figure</w:t>
      </w:r>
      <w:r w:rsidR="008146C6" w:rsidRPr="002345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34549">
        <w:rPr>
          <w:rFonts w:ascii="Times New Roman" w:hAnsi="Times New Roman" w:cs="Times New Roman"/>
          <w:b/>
          <w:sz w:val="24"/>
          <w:szCs w:val="24"/>
        </w:rPr>
        <w:t>2</w:t>
      </w:r>
      <w:r w:rsidR="0065303C" w:rsidRPr="00234549">
        <w:rPr>
          <w:rFonts w:ascii="Times New Roman" w:hAnsi="Times New Roman" w:cs="Times New Roman"/>
          <w:b/>
          <w:sz w:val="24"/>
          <w:szCs w:val="24"/>
        </w:rPr>
        <w:t>:</w:t>
      </w:r>
      <w:r w:rsidR="0065303C" w:rsidRPr="00234549">
        <w:rPr>
          <w:rFonts w:ascii="Times New Roman" w:hAnsi="Times New Roman" w:cs="Times New Roman"/>
          <w:sz w:val="24"/>
          <w:szCs w:val="24"/>
        </w:rPr>
        <w:t xml:space="preserve"> </w:t>
      </w:r>
      <w:r w:rsidR="00794526" w:rsidRPr="00234549">
        <w:rPr>
          <w:rFonts w:ascii="Times New Roman" w:hAnsi="Times New Roman" w:cs="Times New Roman"/>
          <w:sz w:val="24"/>
          <w:szCs w:val="24"/>
        </w:rPr>
        <w:t xml:space="preserve">ROC area for definition of sedentary </w:t>
      </w:r>
      <w:r w:rsidR="00AF1D6A" w:rsidRPr="00234549">
        <w:rPr>
          <w:rFonts w:ascii="Times New Roman" w:hAnsi="Times New Roman" w:cs="Times New Roman"/>
          <w:sz w:val="24"/>
          <w:szCs w:val="24"/>
        </w:rPr>
        <w:t>time</w:t>
      </w:r>
      <w:r w:rsidR="00794526" w:rsidRPr="00234549">
        <w:rPr>
          <w:rFonts w:ascii="Times New Roman" w:hAnsi="Times New Roman" w:cs="Times New Roman"/>
          <w:sz w:val="24"/>
          <w:szCs w:val="24"/>
        </w:rPr>
        <w:t xml:space="preserve"> </w:t>
      </w:r>
      <w:r w:rsidRPr="00234549">
        <w:rPr>
          <w:rFonts w:ascii="Times New Roman" w:hAnsi="Times New Roman" w:cs="Times New Roman"/>
          <w:sz w:val="24"/>
          <w:szCs w:val="24"/>
        </w:rPr>
        <w:t>using similar approach used by Hildebrand et al 201</w:t>
      </w:r>
      <w:r w:rsidR="006B6FC5">
        <w:rPr>
          <w:rFonts w:ascii="Times New Roman" w:hAnsi="Times New Roman" w:cs="Times New Roman"/>
          <w:sz w:val="24"/>
          <w:szCs w:val="24"/>
        </w:rPr>
        <w:t>6</w:t>
      </w:r>
      <w:r w:rsidRPr="00234549">
        <w:rPr>
          <w:rFonts w:ascii="Times New Roman" w:hAnsi="Times New Roman" w:cs="Times New Roman"/>
          <w:sz w:val="24"/>
          <w:szCs w:val="24"/>
        </w:rPr>
        <w:t>.</w:t>
      </w:r>
      <w:r w:rsidR="00794526" w:rsidRPr="00234549">
        <w:rPr>
          <w:rFonts w:ascii="Times New Roman" w:hAnsi="Times New Roman" w:cs="Times New Roman"/>
          <w:sz w:val="24"/>
          <w:szCs w:val="24"/>
        </w:rPr>
        <w:t xml:space="preserve"> Sedentary </w:t>
      </w:r>
      <w:r w:rsidR="00234549" w:rsidRPr="00234549">
        <w:rPr>
          <w:rFonts w:ascii="Times New Roman" w:hAnsi="Times New Roman" w:cs="Times New Roman"/>
          <w:sz w:val="24"/>
          <w:szCs w:val="24"/>
        </w:rPr>
        <w:t>behaviours</w:t>
      </w:r>
      <w:r w:rsidR="00794526" w:rsidRPr="00234549">
        <w:rPr>
          <w:rFonts w:ascii="Times New Roman" w:hAnsi="Times New Roman" w:cs="Times New Roman"/>
          <w:sz w:val="24"/>
          <w:szCs w:val="24"/>
        </w:rPr>
        <w:t xml:space="preserve"> (lying and sitting) were compared with non-sedentary activities (standing, slow walking brisk walking, running).</w:t>
      </w:r>
      <w:r w:rsidR="00511CC9" w:rsidRPr="002345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793B63" w14:textId="71E7F811" w:rsidR="00414446" w:rsidRDefault="00414446" w:rsidP="0023454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C37170" w14:textId="1BB806CA" w:rsidR="00414446" w:rsidRPr="00703655" w:rsidRDefault="00414446" w:rsidP="006A792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03655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7F479D">
        <w:rPr>
          <w:rFonts w:ascii="Times New Roman" w:hAnsi="Times New Roman" w:cs="Times New Roman"/>
          <w:b/>
          <w:sz w:val="24"/>
          <w:szCs w:val="24"/>
        </w:rPr>
        <w:t>4</w:t>
      </w:r>
      <w:r w:rsidRPr="00703655">
        <w:rPr>
          <w:rFonts w:ascii="Times New Roman" w:hAnsi="Times New Roman" w:cs="Times New Roman"/>
          <w:b/>
          <w:sz w:val="24"/>
          <w:szCs w:val="24"/>
        </w:rPr>
        <w:t>:</w:t>
      </w:r>
      <w:r w:rsidRPr="00703655">
        <w:rPr>
          <w:rFonts w:ascii="Times New Roman" w:hAnsi="Times New Roman" w:cs="Times New Roman"/>
          <w:sz w:val="24"/>
          <w:szCs w:val="24"/>
        </w:rPr>
        <w:t xml:space="preserve"> Alternative thresholds for sedentary time based on similar approach used by </w:t>
      </w:r>
      <w:proofErr w:type="spellStart"/>
      <w:r w:rsidRPr="00703655">
        <w:rPr>
          <w:rFonts w:ascii="Times New Roman" w:hAnsi="Times New Roman" w:cs="Times New Roman"/>
          <w:sz w:val="24"/>
          <w:szCs w:val="24"/>
        </w:rPr>
        <w:t>Hilderbrand</w:t>
      </w:r>
      <w:proofErr w:type="spellEnd"/>
      <w:r w:rsidR="006B6FC5" w:rsidRPr="00703655">
        <w:rPr>
          <w:rFonts w:ascii="Times New Roman" w:hAnsi="Times New Roman" w:cs="Times New Roman"/>
          <w:sz w:val="24"/>
          <w:szCs w:val="24"/>
        </w:rPr>
        <w:t xml:space="preserve"> et al 2016 </w:t>
      </w:r>
      <w:r w:rsidR="006B6FC5" w:rsidRPr="00703655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6B6FC5" w:rsidRPr="00703655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7"/>
        <w:gridCol w:w="2163"/>
        <w:gridCol w:w="1558"/>
        <w:gridCol w:w="1538"/>
        <w:gridCol w:w="820"/>
      </w:tblGrid>
      <w:tr w:rsidR="00414446" w:rsidRPr="00703655" w14:paraId="31D9582C" w14:textId="77777777" w:rsidTr="00F846DD">
        <w:tc>
          <w:tcPr>
            <w:tcW w:w="163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8E3C94E" w14:textId="77777777" w:rsidR="00414446" w:rsidRPr="00703655" w:rsidRDefault="00414446" w:rsidP="00F846D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9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5AE734E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b/>
                <w:sz w:val="24"/>
                <w:szCs w:val="24"/>
              </w:rPr>
              <w:t>Threshold in m</w:t>
            </w:r>
            <w:r w:rsidRPr="0070365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g</w:t>
            </w:r>
          </w:p>
        </w:tc>
        <w:tc>
          <w:tcPr>
            <w:tcW w:w="86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08A3321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b/>
                <w:sz w:val="24"/>
                <w:szCs w:val="24"/>
              </w:rPr>
              <w:t>Sensitivity</w:t>
            </w:r>
          </w:p>
        </w:tc>
        <w:tc>
          <w:tcPr>
            <w:tcW w:w="852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0D850E1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b/>
                <w:sz w:val="24"/>
                <w:szCs w:val="24"/>
              </w:rPr>
              <w:t>Specificity</w:t>
            </w:r>
          </w:p>
        </w:tc>
        <w:tc>
          <w:tcPr>
            <w:tcW w:w="45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5A3A40D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b/>
                <w:sz w:val="24"/>
                <w:szCs w:val="24"/>
              </w:rPr>
              <w:t>AUC</w:t>
            </w:r>
          </w:p>
        </w:tc>
      </w:tr>
      <w:tr w:rsidR="00414446" w:rsidRPr="00703655" w14:paraId="3D8AB536" w14:textId="77777777" w:rsidTr="00F846DD">
        <w:tc>
          <w:tcPr>
            <w:tcW w:w="1633" w:type="pct"/>
            <w:tcBorders>
              <w:top w:val="single" w:sz="8" w:space="0" w:color="auto"/>
            </w:tcBorders>
            <w:shd w:val="clear" w:color="auto" w:fill="auto"/>
          </w:tcPr>
          <w:p w14:paraId="7A185477" w14:textId="77777777" w:rsidR="00414446" w:rsidRPr="00703655" w:rsidRDefault="00414446" w:rsidP="00F846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GE non-Dominant</w:t>
            </w:r>
          </w:p>
        </w:tc>
        <w:tc>
          <w:tcPr>
            <w:tcW w:w="1198" w:type="pct"/>
            <w:tcBorders>
              <w:top w:val="single" w:sz="8" w:space="0" w:color="auto"/>
            </w:tcBorders>
            <w:shd w:val="clear" w:color="auto" w:fill="auto"/>
          </w:tcPr>
          <w:p w14:paraId="126D5A2F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863" w:type="pct"/>
            <w:tcBorders>
              <w:top w:val="single" w:sz="8" w:space="0" w:color="auto"/>
            </w:tcBorders>
            <w:shd w:val="clear" w:color="auto" w:fill="auto"/>
          </w:tcPr>
          <w:p w14:paraId="082987C8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852" w:type="pct"/>
            <w:tcBorders>
              <w:top w:val="single" w:sz="8" w:space="0" w:color="auto"/>
            </w:tcBorders>
            <w:shd w:val="clear" w:color="auto" w:fill="auto"/>
          </w:tcPr>
          <w:p w14:paraId="3C4ABACE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454" w:type="pct"/>
            <w:tcBorders>
              <w:top w:val="single" w:sz="8" w:space="0" w:color="auto"/>
            </w:tcBorders>
            <w:shd w:val="clear" w:color="auto" w:fill="auto"/>
          </w:tcPr>
          <w:p w14:paraId="19ED3EB0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</w:p>
        </w:tc>
      </w:tr>
      <w:tr w:rsidR="00414446" w:rsidRPr="00703655" w14:paraId="56269CE6" w14:textId="77777777" w:rsidTr="00F846DD">
        <w:tc>
          <w:tcPr>
            <w:tcW w:w="1633" w:type="pct"/>
            <w:shd w:val="clear" w:color="auto" w:fill="auto"/>
          </w:tcPr>
          <w:p w14:paraId="0D56B934" w14:textId="77777777" w:rsidR="00414446" w:rsidRPr="00703655" w:rsidRDefault="00414446" w:rsidP="00F846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AG Non-dominant</w:t>
            </w:r>
          </w:p>
        </w:tc>
        <w:tc>
          <w:tcPr>
            <w:tcW w:w="1198" w:type="pct"/>
            <w:shd w:val="clear" w:color="auto" w:fill="auto"/>
          </w:tcPr>
          <w:p w14:paraId="530BB889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63" w:type="pct"/>
            <w:shd w:val="clear" w:color="auto" w:fill="auto"/>
          </w:tcPr>
          <w:p w14:paraId="03B345E7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852" w:type="pct"/>
            <w:shd w:val="clear" w:color="auto" w:fill="auto"/>
          </w:tcPr>
          <w:p w14:paraId="0F8D5223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454" w:type="pct"/>
            <w:shd w:val="clear" w:color="auto" w:fill="auto"/>
          </w:tcPr>
          <w:p w14:paraId="3B94CA6D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0.90</w:t>
            </w:r>
          </w:p>
        </w:tc>
      </w:tr>
      <w:tr w:rsidR="00414446" w:rsidRPr="00703655" w14:paraId="4A5913D1" w14:textId="77777777" w:rsidTr="00F846DD">
        <w:tc>
          <w:tcPr>
            <w:tcW w:w="1633" w:type="pct"/>
            <w:shd w:val="clear" w:color="auto" w:fill="auto"/>
          </w:tcPr>
          <w:p w14:paraId="225E1393" w14:textId="77777777" w:rsidR="00414446" w:rsidRPr="00703655" w:rsidRDefault="00414446" w:rsidP="00F846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AG Dominant</w:t>
            </w:r>
          </w:p>
        </w:tc>
        <w:tc>
          <w:tcPr>
            <w:tcW w:w="1198" w:type="pct"/>
            <w:shd w:val="clear" w:color="auto" w:fill="auto"/>
          </w:tcPr>
          <w:p w14:paraId="0E21B716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863" w:type="pct"/>
            <w:shd w:val="clear" w:color="auto" w:fill="auto"/>
          </w:tcPr>
          <w:p w14:paraId="3E7981D0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852" w:type="pct"/>
            <w:shd w:val="clear" w:color="auto" w:fill="auto"/>
          </w:tcPr>
          <w:p w14:paraId="5675D297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454" w:type="pct"/>
            <w:shd w:val="clear" w:color="auto" w:fill="auto"/>
          </w:tcPr>
          <w:p w14:paraId="011CD662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</w:tr>
      <w:tr w:rsidR="00414446" w:rsidRPr="00703655" w14:paraId="55935F51" w14:textId="77777777" w:rsidTr="00F846DD">
        <w:tc>
          <w:tcPr>
            <w:tcW w:w="1633" w:type="pct"/>
            <w:shd w:val="clear" w:color="auto" w:fill="auto"/>
          </w:tcPr>
          <w:p w14:paraId="565A04D4" w14:textId="77777777" w:rsidR="00414446" w:rsidRPr="00703655" w:rsidRDefault="00414446" w:rsidP="00F846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AG waist</w:t>
            </w:r>
          </w:p>
        </w:tc>
        <w:tc>
          <w:tcPr>
            <w:tcW w:w="1198" w:type="pct"/>
            <w:shd w:val="clear" w:color="auto" w:fill="auto"/>
          </w:tcPr>
          <w:p w14:paraId="56781E64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63" w:type="pct"/>
            <w:shd w:val="clear" w:color="auto" w:fill="auto"/>
          </w:tcPr>
          <w:p w14:paraId="5932D950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852" w:type="pct"/>
            <w:shd w:val="clear" w:color="auto" w:fill="auto"/>
          </w:tcPr>
          <w:p w14:paraId="0EC7BCFD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454" w:type="pct"/>
            <w:shd w:val="clear" w:color="auto" w:fill="auto"/>
          </w:tcPr>
          <w:p w14:paraId="1FA9F11B" w14:textId="77777777" w:rsidR="00414446" w:rsidRPr="00703655" w:rsidRDefault="00414446" w:rsidP="00F846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3655"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</w:p>
        </w:tc>
      </w:tr>
    </w:tbl>
    <w:p w14:paraId="11BC7D59" w14:textId="3AE4CB1A" w:rsidR="00414446" w:rsidRPr="00703655" w:rsidRDefault="006A7924" w:rsidP="006A79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03655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03655">
        <w:rPr>
          <w:rFonts w:ascii="Times New Roman" w:hAnsi="Times New Roman" w:cs="Times New Roman"/>
          <w:sz w:val="24"/>
          <w:szCs w:val="24"/>
        </w:rPr>
        <w:t xml:space="preserve"> Sedentary</w:t>
      </w:r>
      <w:r w:rsidR="006B6FC5" w:rsidRPr="00703655">
        <w:rPr>
          <w:rFonts w:ascii="Times New Roman" w:hAnsi="Times New Roman" w:cs="Times New Roman"/>
          <w:sz w:val="24"/>
          <w:szCs w:val="24"/>
        </w:rPr>
        <w:t xml:space="preserve"> behaviou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6FC5" w:rsidRPr="00703655">
        <w:rPr>
          <w:rFonts w:ascii="Times New Roman" w:hAnsi="Times New Roman" w:cs="Times New Roman"/>
          <w:sz w:val="24"/>
          <w:szCs w:val="24"/>
        </w:rPr>
        <w:t>(lying and sitting)</w:t>
      </w:r>
      <w:proofErr w:type="gramEnd"/>
      <w:r w:rsidR="006B6FC5" w:rsidRPr="00703655">
        <w:rPr>
          <w:rFonts w:ascii="Times New Roman" w:hAnsi="Times New Roman" w:cs="Times New Roman"/>
          <w:sz w:val="24"/>
          <w:szCs w:val="24"/>
        </w:rPr>
        <w:t xml:space="preserve"> were compared with non-sedentary activities (standing, slow walking brisk walking, running).</w:t>
      </w:r>
    </w:p>
    <w:p w14:paraId="6B24905F" w14:textId="77777777" w:rsidR="00414446" w:rsidRPr="00234549" w:rsidRDefault="00414446" w:rsidP="0023454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03A0EF" w14:textId="68944B39" w:rsidR="002A0401" w:rsidRPr="009E53EE" w:rsidRDefault="00961ED6" w:rsidP="002A0401">
      <w:p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9E53E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464199D0" w14:textId="68191265" w:rsidR="007B285A" w:rsidRPr="009E53EE" w:rsidRDefault="007B285A">
      <w:pPr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BDF48FC" w14:textId="77777777" w:rsidR="0097545F" w:rsidRPr="009E53EE" w:rsidRDefault="0097545F">
      <w:pPr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08C2D99" w14:textId="3CE61F45" w:rsidR="00CB7C70" w:rsidRPr="009E53EE" w:rsidRDefault="00CB7C70" w:rsidP="00CB7C70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34A6E49" w14:textId="3975C6A7" w:rsidR="006B014E" w:rsidRPr="009E53EE" w:rsidRDefault="006B014E" w:rsidP="00CB7C70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652D03A" w14:textId="620B3FEC" w:rsidR="006B014E" w:rsidRPr="009E53EE" w:rsidRDefault="006B014E" w:rsidP="00CB7C70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191E48B" w14:textId="77777777" w:rsidR="006B014E" w:rsidRPr="009E53EE" w:rsidRDefault="006B014E" w:rsidP="006B014E">
      <w:pPr>
        <w:rPr>
          <w:rFonts w:ascii="Times New Roman" w:hAnsi="Times New Roman" w:cs="Times New Roman"/>
          <w:b/>
          <w:sz w:val="24"/>
          <w:szCs w:val="24"/>
          <w:highlight w:val="yellow"/>
        </w:rPr>
        <w:sectPr w:rsidR="006B014E" w:rsidRPr="009E53EE" w:rsidSect="00234549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57135FD2" w14:textId="78616B1A" w:rsidR="006B014E" w:rsidRPr="00AB3BA4" w:rsidRDefault="000D2292" w:rsidP="006B014E">
      <w:pPr>
        <w:rPr>
          <w:rFonts w:ascii="Times New Roman" w:hAnsi="Times New Roman" w:cs="Times New Roman"/>
          <w:sz w:val="24"/>
          <w:szCs w:val="24"/>
        </w:rPr>
      </w:pPr>
      <w:r w:rsidRPr="00AB3BA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6B014E" w:rsidRPr="00AB3BA4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7F479D">
        <w:rPr>
          <w:rFonts w:ascii="Times New Roman" w:hAnsi="Times New Roman" w:cs="Times New Roman"/>
          <w:b/>
          <w:sz w:val="24"/>
          <w:szCs w:val="24"/>
        </w:rPr>
        <w:t>5</w:t>
      </w:r>
      <w:r w:rsidR="006B014E" w:rsidRPr="00AB3BA4">
        <w:rPr>
          <w:rFonts w:ascii="Times New Roman" w:hAnsi="Times New Roman" w:cs="Times New Roman"/>
          <w:b/>
          <w:sz w:val="24"/>
          <w:szCs w:val="24"/>
        </w:rPr>
        <w:t>:</w:t>
      </w:r>
      <w:r w:rsidR="006B014E" w:rsidRPr="00AB3BA4">
        <w:rPr>
          <w:rFonts w:ascii="Times New Roman" w:hAnsi="Times New Roman" w:cs="Times New Roman"/>
          <w:sz w:val="24"/>
          <w:szCs w:val="24"/>
        </w:rPr>
        <w:t xml:space="preserve"> Regression equations developed for the prediction of MET values</w:t>
      </w:r>
      <w:r w:rsidR="00397138" w:rsidRPr="00AB3BA4">
        <w:rPr>
          <w:rFonts w:ascii="Times New Roman" w:hAnsi="Times New Roman" w:cs="Times New Roman"/>
          <w:sz w:val="24"/>
          <w:szCs w:val="24"/>
        </w:rPr>
        <w:t xml:space="preserve"> based on </w:t>
      </w:r>
      <w:r w:rsidR="00507664" w:rsidRPr="00AB3BA4">
        <w:rPr>
          <w:rFonts w:ascii="Times New Roman" w:hAnsi="Times New Roman" w:cs="Times New Roman"/>
          <w:sz w:val="24"/>
          <w:szCs w:val="24"/>
        </w:rPr>
        <w:t xml:space="preserve">acceleration outputs from </w:t>
      </w:r>
      <w:proofErr w:type="spellStart"/>
      <w:r w:rsidR="00DF5461" w:rsidRPr="00AB3BA4">
        <w:rPr>
          <w:rFonts w:ascii="Times New Roman" w:hAnsi="Times New Roman" w:cs="Times New Roman"/>
          <w:sz w:val="24"/>
          <w:szCs w:val="24"/>
        </w:rPr>
        <w:t>GENEActiv</w:t>
      </w:r>
      <w:proofErr w:type="spellEnd"/>
      <w:r w:rsidR="00DF5461" w:rsidRPr="00AB3BA4">
        <w:rPr>
          <w:rFonts w:ascii="Times New Roman" w:hAnsi="Times New Roman" w:cs="Times New Roman"/>
          <w:sz w:val="24"/>
          <w:szCs w:val="24"/>
        </w:rPr>
        <w:t xml:space="preserve"> (GA) and ActiGraph (AG)</w:t>
      </w:r>
      <w:r w:rsidR="006B014E" w:rsidRPr="00AB3BA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1"/>
        <w:gridCol w:w="3159"/>
        <w:gridCol w:w="3159"/>
        <w:gridCol w:w="3159"/>
        <w:gridCol w:w="3159"/>
      </w:tblGrid>
      <w:tr w:rsidR="006B014E" w:rsidRPr="00AB3BA4" w14:paraId="0BC4972C" w14:textId="77777777" w:rsidTr="00D82076"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14:paraId="1D4FED09" w14:textId="77777777" w:rsidR="006B014E" w:rsidRPr="00AB3BA4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14:paraId="1E4526DF" w14:textId="77777777" w:rsidR="006B014E" w:rsidRPr="00AB3BA4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3BA4">
              <w:rPr>
                <w:rFonts w:ascii="Times New Roman" w:hAnsi="Times New Roman" w:cs="Times New Roman"/>
                <w:sz w:val="24"/>
                <w:szCs w:val="24"/>
              </w:rPr>
              <w:t>GA non-dominan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14:paraId="5DF1001E" w14:textId="77777777" w:rsidR="006B014E" w:rsidRPr="00AB3BA4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3BA4">
              <w:rPr>
                <w:rFonts w:ascii="Times New Roman" w:hAnsi="Times New Roman" w:cs="Times New Roman"/>
                <w:sz w:val="24"/>
                <w:szCs w:val="24"/>
              </w:rPr>
              <w:t>AG non-dominan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14:paraId="019E6734" w14:textId="77777777" w:rsidR="006B014E" w:rsidRPr="00AB3BA4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3BA4">
              <w:rPr>
                <w:rFonts w:ascii="Times New Roman" w:hAnsi="Times New Roman" w:cs="Times New Roman"/>
                <w:sz w:val="24"/>
                <w:szCs w:val="24"/>
              </w:rPr>
              <w:t>AG dominan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14:paraId="34E9E360" w14:textId="77777777" w:rsidR="006B014E" w:rsidRPr="00AB3BA4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3BA4">
              <w:rPr>
                <w:rFonts w:ascii="Times New Roman" w:hAnsi="Times New Roman" w:cs="Times New Roman"/>
                <w:sz w:val="24"/>
                <w:szCs w:val="24"/>
              </w:rPr>
              <w:t>AG waist</w:t>
            </w:r>
          </w:p>
        </w:tc>
      </w:tr>
      <w:tr w:rsidR="006B014E" w:rsidRPr="00AB3BA4" w14:paraId="48B29D5A" w14:textId="77777777" w:rsidTr="00D82076">
        <w:tc>
          <w:tcPr>
            <w:tcW w:w="0" w:type="auto"/>
            <w:tcBorders>
              <w:top w:val="single" w:sz="8" w:space="0" w:color="auto"/>
            </w:tcBorders>
          </w:tcPr>
          <w:p w14:paraId="0FE821EE" w14:textId="77777777" w:rsidR="006B014E" w:rsidRPr="008B5B17" w:rsidRDefault="006B014E" w:rsidP="005E00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quation 1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576A665D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27E5D724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377B37AD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0D13B926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014E" w:rsidRPr="00AB3BA4" w14:paraId="0E9FC981" w14:textId="77777777" w:rsidTr="00D82076">
        <w:tc>
          <w:tcPr>
            <w:tcW w:w="0" w:type="auto"/>
          </w:tcPr>
          <w:p w14:paraId="074B6888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α (95%CI)</w:t>
            </w:r>
          </w:p>
        </w:tc>
        <w:tc>
          <w:tcPr>
            <w:tcW w:w="0" w:type="auto"/>
            <w:shd w:val="clear" w:color="auto" w:fill="auto"/>
          </w:tcPr>
          <w:p w14:paraId="72F5CCEB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812 (1.689 to 1.936)</w:t>
            </w:r>
          </w:p>
        </w:tc>
        <w:tc>
          <w:tcPr>
            <w:tcW w:w="0" w:type="auto"/>
            <w:shd w:val="clear" w:color="auto" w:fill="auto"/>
          </w:tcPr>
          <w:p w14:paraId="5AC35752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938 (1.815 to 2.060)</w:t>
            </w:r>
          </w:p>
        </w:tc>
        <w:tc>
          <w:tcPr>
            <w:tcW w:w="0" w:type="auto"/>
            <w:shd w:val="clear" w:color="auto" w:fill="auto"/>
          </w:tcPr>
          <w:p w14:paraId="12F9B9B0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883 (1.766 to 2.001)</w:t>
            </w:r>
          </w:p>
        </w:tc>
        <w:tc>
          <w:tcPr>
            <w:tcW w:w="0" w:type="auto"/>
          </w:tcPr>
          <w:p w14:paraId="115540B3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514 (1.418 to 1.610)</w:t>
            </w:r>
          </w:p>
        </w:tc>
      </w:tr>
      <w:tr w:rsidR="006B014E" w:rsidRPr="00AB3BA4" w14:paraId="12F94106" w14:textId="77777777" w:rsidTr="00D82076">
        <w:tc>
          <w:tcPr>
            <w:tcW w:w="0" w:type="auto"/>
          </w:tcPr>
          <w:p w14:paraId="23020F5D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β (95%CI)</w:t>
            </w:r>
          </w:p>
        </w:tc>
        <w:tc>
          <w:tcPr>
            <w:tcW w:w="0" w:type="auto"/>
            <w:shd w:val="clear" w:color="auto" w:fill="auto"/>
          </w:tcPr>
          <w:p w14:paraId="211430CA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11 (0.010 to 0.012)</w:t>
            </w:r>
          </w:p>
        </w:tc>
        <w:tc>
          <w:tcPr>
            <w:tcW w:w="0" w:type="auto"/>
            <w:shd w:val="clear" w:color="auto" w:fill="auto"/>
          </w:tcPr>
          <w:p w14:paraId="1EA06C3C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12 (0.011 to 0.013)</w:t>
            </w:r>
          </w:p>
        </w:tc>
        <w:tc>
          <w:tcPr>
            <w:tcW w:w="0" w:type="auto"/>
            <w:shd w:val="clear" w:color="auto" w:fill="auto"/>
          </w:tcPr>
          <w:p w14:paraId="0B64EBC7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11 (0.010 to 0.012)</w:t>
            </w:r>
          </w:p>
        </w:tc>
        <w:tc>
          <w:tcPr>
            <w:tcW w:w="0" w:type="auto"/>
          </w:tcPr>
          <w:p w14:paraId="39B5EAB0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20 (0.019 to 0.021)</w:t>
            </w:r>
          </w:p>
        </w:tc>
      </w:tr>
      <w:tr w:rsidR="006B014E" w:rsidRPr="00AB3BA4" w14:paraId="541D296F" w14:textId="77777777" w:rsidTr="00D82076">
        <w:tc>
          <w:tcPr>
            <w:tcW w:w="0" w:type="auto"/>
            <w:tcBorders>
              <w:bottom w:val="nil"/>
            </w:tcBorders>
          </w:tcPr>
          <w:p w14:paraId="7F4049E9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MET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60605B77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812 + 0.011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6BA1CCC1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938 + 0.012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3938F0DD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883 + 0.011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bottom w:val="nil"/>
            </w:tcBorders>
          </w:tcPr>
          <w:p w14:paraId="587D25BA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514 + 0.020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</w:tr>
      <w:tr w:rsidR="006B014E" w:rsidRPr="00AB3BA4" w14:paraId="0B5B6694" w14:textId="77777777" w:rsidTr="00D82076"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7DCB717F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Adjusted R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00CDFDBE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76.1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798C0503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73.7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0BA93DA1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76ADF9F7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84.2</w:t>
            </w:r>
          </w:p>
        </w:tc>
      </w:tr>
      <w:tr w:rsidR="006B014E" w:rsidRPr="00AB3BA4" w14:paraId="281FA78F" w14:textId="77777777" w:rsidTr="00D82076">
        <w:tc>
          <w:tcPr>
            <w:tcW w:w="0" w:type="auto"/>
            <w:tcBorders>
              <w:top w:val="single" w:sz="8" w:space="0" w:color="auto"/>
            </w:tcBorders>
          </w:tcPr>
          <w:p w14:paraId="4C7AFA55" w14:textId="77777777" w:rsidR="006B014E" w:rsidRPr="008B5B17" w:rsidRDefault="006B014E" w:rsidP="005E00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quation 2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24E25C0F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1AF26260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5FB4B5D2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32B014ED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014E" w:rsidRPr="00AB3BA4" w14:paraId="3EB3408E" w14:textId="77777777" w:rsidTr="00D82076">
        <w:tc>
          <w:tcPr>
            <w:tcW w:w="0" w:type="auto"/>
          </w:tcPr>
          <w:p w14:paraId="616BDC28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α (95%CI)</w:t>
            </w:r>
          </w:p>
        </w:tc>
        <w:tc>
          <w:tcPr>
            <w:tcW w:w="0" w:type="auto"/>
          </w:tcPr>
          <w:p w14:paraId="01E9E81D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898 (1.767 to 2.030)</w:t>
            </w:r>
          </w:p>
        </w:tc>
        <w:tc>
          <w:tcPr>
            <w:tcW w:w="0" w:type="auto"/>
          </w:tcPr>
          <w:p w14:paraId="057A6480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2.032 (1.900 to 2.163)</w:t>
            </w:r>
          </w:p>
        </w:tc>
        <w:tc>
          <w:tcPr>
            <w:tcW w:w="0" w:type="auto"/>
          </w:tcPr>
          <w:p w14:paraId="436E2C50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2.012 (1.885 to 2.139)</w:t>
            </w:r>
          </w:p>
        </w:tc>
        <w:tc>
          <w:tcPr>
            <w:tcW w:w="0" w:type="auto"/>
          </w:tcPr>
          <w:p w14:paraId="74A6D12A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533 (1.428 to 1.638)</w:t>
            </w:r>
          </w:p>
        </w:tc>
      </w:tr>
      <w:tr w:rsidR="006B014E" w:rsidRPr="00AB3BA4" w14:paraId="02471F82" w14:textId="77777777" w:rsidTr="00D82076">
        <w:tc>
          <w:tcPr>
            <w:tcW w:w="0" w:type="auto"/>
          </w:tcPr>
          <w:p w14:paraId="7DC04AA5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β (95%CI)</w:t>
            </w:r>
          </w:p>
        </w:tc>
        <w:tc>
          <w:tcPr>
            <w:tcW w:w="0" w:type="auto"/>
          </w:tcPr>
          <w:p w14:paraId="54FC8B95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11 (0.010 to 0.012)</w:t>
            </w:r>
          </w:p>
        </w:tc>
        <w:tc>
          <w:tcPr>
            <w:tcW w:w="0" w:type="auto"/>
          </w:tcPr>
          <w:p w14:paraId="7783C5D7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11 (0.010 to 0.012)</w:t>
            </w:r>
          </w:p>
        </w:tc>
        <w:tc>
          <w:tcPr>
            <w:tcW w:w="0" w:type="auto"/>
          </w:tcPr>
          <w:p w14:paraId="1549CCD5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10 (0.009 to 0.011)</w:t>
            </w:r>
          </w:p>
        </w:tc>
        <w:tc>
          <w:tcPr>
            <w:tcW w:w="0" w:type="auto"/>
          </w:tcPr>
          <w:p w14:paraId="4B43C771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20 (0.019 to 0.021)</w:t>
            </w:r>
          </w:p>
        </w:tc>
      </w:tr>
      <w:tr w:rsidR="006B014E" w:rsidRPr="00AB3BA4" w14:paraId="27C7CFA6" w14:textId="77777777" w:rsidTr="00D82076">
        <w:tc>
          <w:tcPr>
            <w:tcW w:w="0" w:type="auto"/>
            <w:tcBorders>
              <w:bottom w:val="nil"/>
            </w:tcBorders>
          </w:tcPr>
          <w:p w14:paraId="7D906F73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MET</w:t>
            </w:r>
          </w:p>
        </w:tc>
        <w:tc>
          <w:tcPr>
            <w:tcW w:w="0" w:type="auto"/>
            <w:tcBorders>
              <w:bottom w:val="nil"/>
            </w:tcBorders>
          </w:tcPr>
          <w:p w14:paraId="29109BF2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898+ 0.011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bottom w:val="nil"/>
            </w:tcBorders>
          </w:tcPr>
          <w:p w14:paraId="7D3B658E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2.032 + 0.011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bottom w:val="nil"/>
            </w:tcBorders>
          </w:tcPr>
          <w:p w14:paraId="6AB40633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2.012 + 0.010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  <w:tc>
          <w:tcPr>
            <w:tcW w:w="0" w:type="auto"/>
            <w:tcBorders>
              <w:bottom w:val="nil"/>
            </w:tcBorders>
          </w:tcPr>
          <w:p w14:paraId="175EB80F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533 + 0.020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</w:p>
        </w:tc>
      </w:tr>
      <w:tr w:rsidR="006B014E" w:rsidRPr="00AB3BA4" w14:paraId="7672B31E" w14:textId="77777777" w:rsidTr="00D82076"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3775CF9F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Adjusted R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3DAAE911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80.4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60BC1700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78.3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2ACB556F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77.9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</w:tcPr>
          <w:p w14:paraId="55995585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86.4</w:t>
            </w:r>
          </w:p>
        </w:tc>
      </w:tr>
      <w:tr w:rsidR="006B014E" w:rsidRPr="00AB3BA4" w14:paraId="20A6B911" w14:textId="77777777" w:rsidTr="00D82076">
        <w:tc>
          <w:tcPr>
            <w:tcW w:w="0" w:type="auto"/>
            <w:tcBorders>
              <w:top w:val="single" w:sz="8" w:space="0" w:color="auto"/>
            </w:tcBorders>
          </w:tcPr>
          <w:p w14:paraId="294E8401" w14:textId="77777777" w:rsidR="006B014E" w:rsidRPr="008B5B17" w:rsidRDefault="006B014E" w:rsidP="005E00D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quation 3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442AE8D0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3D325438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4ED5CE52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7B5901CB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014E" w:rsidRPr="00AB3BA4" w14:paraId="332183E6" w14:textId="77777777" w:rsidTr="00D82076">
        <w:tc>
          <w:tcPr>
            <w:tcW w:w="0" w:type="auto"/>
          </w:tcPr>
          <w:p w14:paraId="37167F71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α (95%CI)</w:t>
            </w:r>
          </w:p>
        </w:tc>
        <w:tc>
          <w:tcPr>
            <w:tcW w:w="0" w:type="auto"/>
          </w:tcPr>
          <w:p w14:paraId="7523E9B7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260 (1.152 to 1.368)</w:t>
            </w:r>
          </w:p>
        </w:tc>
        <w:tc>
          <w:tcPr>
            <w:tcW w:w="0" w:type="auto"/>
          </w:tcPr>
          <w:p w14:paraId="7DC9FF3F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363 (1.256 to 1.471)</w:t>
            </w:r>
          </w:p>
        </w:tc>
        <w:tc>
          <w:tcPr>
            <w:tcW w:w="0" w:type="auto"/>
          </w:tcPr>
          <w:p w14:paraId="49521823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351 (1.242 to 1.461)</w:t>
            </w:r>
          </w:p>
        </w:tc>
        <w:tc>
          <w:tcPr>
            <w:tcW w:w="0" w:type="auto"/>
          </w:tcPr>
          <w:p w14:paraId="6D74C11E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117 (1.010 to 1.224)</w:t>
            </w:r>
          </w:p>
        </w:tc>
      </w:tr>
      <w:tr w:rsidR="006B014E" w:rsidRPr="00AB3BA4" w14:paraId="7F43F4E4" w14:textId="77777777" w:rsidTr="00D82076">
        <w:tc>
          <w:tcPr>
            <w:tcW w:w="0" w:type="auto"/>
          </w:tcPr>
          <w:p w14:paraId="27CDECE4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β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(95%CI)</w:t>
            </w:r>
          </w:p>
        </w:tc>
        <w:tc>
          <w:tcPr>
            <w:tcW w:w="0" w:type="auto"/>
          </w:tcPr>
          <w:p w14:paraId="2205B49B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20 (0.019 to 0.021)</w:t>
            </w:r>
          </w:p>
        </w:tc>
        <w:tc>
          <w:tcPr>
            <w:tcW w:w="0" w:type="auto"/>
          </w:tcPr>
          <w:p w14:paraId="4FEE669D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22 (0.021 to 0.023)</w:t>
            </w:r>
          </w:p>
        </w:tc>
        <w:tc>
          <w:tcPr>
            <w:tcW w:w="0" w:type="auto"/>
          </w:tcPr>
          <w:p w14:paraId="07E379BE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20 (0.019 to 0.021)</w:t>
            </w:r>
          </w:p>
        </w:tc>
        <w:tc>
          <w:tcPr>
            <w:tcW w:w="0" w:type="auto"/>
          </w:tcPr>
          <w:p w14:paraId="3CC2264C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0.031 (0.029 to 0.032)</w:t>
            </w:r>
          </w:p>
        </w:tc>
      </w:tr>
      <w:tr w:rsidR="006B014E" w:rsidRPr="00AB3BA4" w14:paraId="4C0BCFA1" w14:textId="77777777" w:rsidTr="00D82076">
        <w:tc>
          <w:tcPr>
            <w:tcW w:w="0" w:type="auto"/>
          </w:tcPr>
          <w:p w14:paraId="6D16D360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β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(95%CI) x10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0" w:type="auto"/>
          </w:tcPr>
          <w:p w14:paraId="1FB7F028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-1.1 (-1.2 to -1.0)</w:t>
            </w:r>
          </w:p>
        </w:tc>
        <w:tc>
          <w:tcPr>
            <w:tcW w:w="0" w:type="auto"/>
          </w:tcPr>
          <w:p w14:paraId="6E84DFC2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-1.4 (-1.5 to -1.3)</w:t>
            </w:r>
          </w:p>
        </w:tc>
        <w:tc>
          <w:tcPr>
            <w:tcW w:w="0" w:type="auto"/>
          </w:tcPr>
          <w:p w14:paraId="7A88FC46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-1.2 (-1.3 to -1.1)</w:t>
            </w:r>
          </w:p>
        </w:tc>
        <w:tc>
          <w:tcPr>
            <w:tcW w:w="0" w:type="auto"/>
          </w:tcPr>
          <w:p w14:paraId="744311B9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-2.6 (-2.9 to -2.2)</w:t>
            </w:r>
          </w:p>
        </w:tc>
      </w:tr>
      <w:tr w:rsidR="006B014E" w:rsidRPr="00AB3BA4" w14:paraId="4B1F4CAC" w14:textId="77777777" w:rsidTr="00D82076">
        <w:tc>
          <w:tcPr>
            <w:tcW w:w="0" w:type="auto"/>
          </w:tcPr>
          <w:p w14:paraId="7C294334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MET</w:t>
            </w:r>
          </w:p>
        </w:tc>
        <w:tc>
          <w:tcPr>
            <w:tcW w:w="0" w:type="auto"/>
          </w:tcPr>
          <w:p w14:paraId="56041B6C" w14:textId="7602FD7D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260 + 0.020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g 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+ (-1.1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  <w:r w:rsidR="000D2292" w:rsidRPr="008B5B17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x 10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5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69CF00C" w14:textId="19DF48AA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363 + 0.022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g 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+ (-1.4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0D2292" w:rsidRPr="008B5B1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0D2292"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  <w:r w:rsidR="000D2292" w:rsidRPr="008B5B17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x 10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5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DB1F930" w14:textId="0510B9D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351 + 0.020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g 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+ (-1.2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0D2292" w:rsidRPr="008B5B1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0D2292"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  <w:r w:rsidR="000D2292" w:rsidRPr="008B5B17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x 10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5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2FB197F5" w14:textId="00239943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1.117 + 0.031 m</w:t>
            </w:r>
            <w:r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g 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+ (-2.6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0D2292" w:rsidRPr="008B5B17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0D2292" w:rsidRPr="008B5B17">
              <w:rPr>
                <w:rFonts w:ascii="Times New Roman" w:hAnsi="Times New Roman" w:cs="Times New Roman"/>
                <w:i/>
                <w:sz w:val="20"/>
                <w:szCs w:val="20"/>
              </w:rPr>
              <w:t>g</w:t>
            </w:r>
            <w:r w:rsidR="000D2292" w:rsidRPr="008B5B17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x 10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5</w:t>
            </w: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6B014E" w:rsidRPr="00AB3BA4" w14:paraId="2F03DBA0" w14:textId="77777777" w:rsidTr="00D82076">
        <w:tc>
          <w:tcPr>
            <w:tcW w:w="0" w:type="auto"/>
          </w:tcPr>
          <w:p w14:paraId="0ACD44F2" w14:textId="77777777" w:rsidR="006B014E" w:rsidRPr="008B5B17" w:rsidRDefault="006B014E" w:rsidP="005E00D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 xml:space="preserve">   Adjusted R</w:t>
            </w:r>
            <w:r w:rsidRPr="008B5B1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7FDA9EF3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89.8</w:t>
            </w:r>
          </w:p>
        </w:tc>
        <w:tc>
          <w:tcPr>
            <w:tcW w:w="0" w:type="auto"/>
          </w:tcPr>
          <w:p w14:paraId="0110C279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88.8</w:t>
            </w:r>
          </w:p>
        </w:tc>
        <w:tc>
          <w:tcPr>
            <w:tcW w:w="0" w:type="auto"/>
          </w:tcPr>
          <w:p w14:paraId="7B014889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87.6</w:t>
            </w:r>
          </w:p>
        </w:tc>
        <w:tc>
          <w:tcPr>
            <w:tcW w:w="0" w:type="auto"/>
          </w:tcPr>
          <w:p w14:paraId="7B48B2E4" w14:textId="77777777" w:rsidR="006B014E" w:rsidRPr="008B5B17" w:rsidRDefault="006B014E" w:rsidP="005E00D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17">
              <w:rPr>
                <w:rFonts w:ascii="Times New Roman" w:hAnsi="Times New Roman" w:cs="Times New Roman"/>
                <w:sz w:val="20"/>
                <w:szCs w:val="20"/>
              </w:rPr>
              <w:t>89.5</w:t>
            </w:r>
          </w:p>
        </w:tc>
      </w:tr>
    </w:tbl>
    <w:p w14:paraId="420D5A46" w14:textId="521E7066" w:rsidR="006B014E" w:rsidRPr="00D82076" w:rsidRDefault="006B014E" w:rsidP="006B014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82076">
        <w:rPr>
          <w:rFonts w:ascii="Times New Roman" w:hAnsi="Times New Roman" w:cs="Times New Roman"/>
          <w:sz w:val="20"/>
          <w:szCs w:val="20"/>
        </w:rPr>
        <w:t>Equation 1: only outputs from 8 activities were included (</w:t>
      </w:r>
      <w:r w:rsidR="00255065" w:rsidRPr="00D82076">
        <w:rPr>
          <w:rFonts w:ascii="Times New Roman" w:hAnsi="Times New Roman" w:cs="Times New Roman"/>
          <w:sz w:val="20"/>
          <w:szCs w:val="20"/>
        </w:rPr>
        <w:t>similar activities</w:t>
      </w:r>
      <w:r w:rsidRPr="00D82076">
        <w:rPr>
          <w:rFonts w:ascii="Times New Roman" w:hAnsi="Times New Roman" w:cs="Times New Roman"/>
          <w:sz w:val="20"/>
          <w:szCs w:val="20"/>
        </w:rPr>
        <w:t xml:space="preserve"> used by Hildebrand</w:t>
      </w:r>
      <w:r w:rsidR="00255065" w:rsidRPr="00D82076">
        <w:rPr>
          <w:rFonts w:ascii="Times New Roman" w:hAnsi="Times New Roman" w:cs="Times New Roman"/>
          <w:sz w:val="20"/>
          <w:szCs w:val="20"/>
        </w:rPr>
        <w:t xml:space="preserve"> et al</w:t>
      </w:r>
      <w:proofErr w:type="gramStart"/>
      <w:r w:rsidRPr="00D82076">
        <w:rPr>
          <w:rFonts w:ascii="Times New Roman" w:hAnsi="Times New Roman" w:cs="Times New Roman"/>
          <w:sz w:val="20"/>
          <w:szCs w:val="20"/>
        </w:rPr>
        <w:t>);</w:t>
      </w:r>
      <w:proofErr w:type="gramEnd"/>
      <w:r w:rsidRPr="00D8207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54CFE68" w14:textId="77777777" w:rsidR="006B014E" w:rsidRPr="00D82076" w:rsidRDefault="006B014E" w:rsidP="006B014E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82076">
        <w:rPr>
          <w:rFonts w:ascii="Times New Roman" w:hAnsi="Times New Roman" w:cs="Times New Roman"/>
          <w:sz w:val="20"/>
          <w:szCs w:val="20"/>
        </w:rPr>
        <w:t>Equation 2: 9 activities were included (Hildebrand + intermittent running)</w:t>
      </w:r>
    </w:p>
    <w:p w14:paraId="45C8A07E" w14:textId="11E729DA" w:rsidR="006B014E" w:rsidRPr="00D82076" w:rsidRDefault="006B014E" w:rsidP="006B014E">
      <w:pPr>
        <w:rPr>
          <w:rFonts w:ascii="Times New Roman" w:hAnsi="Times New Roman" w:cs="Times New Roman"/>
          <w:sz w:val="20"/>
          <w:szCs w:val="20"/>
        </w:rPr>
      </w:pPr>
      <w:r w:rsidRPr="00D82076">
        <w:rPr>
          <w:rFonts w:ascii="Times New Roman" w:hAnsi="Times New Roman" w:cs="Times New Roman"/>
          <w:sz w:val="20"/>
          <w:szCs w:val="20"/>
        </w:rPr>
        <w:t>Equation 3: Equation 2 and inclusion of a quadratic term for acceleration</w:t>
      </w:r>
      <w:r w:rsidR="009A68BA" w:rsidRPr="00D82076">
        <w:rPr>
          <w:rFonts w:ascii="Times New Roman" w:hAnsi="Times New Roman" w:cs="Times New Roman"/>
          <w:sz w:val="20"/>
          <w:szCs w:val="20"/>
        </w:rPr>
        <w:t xml:space="preserve">. </w:t>
      </w:r>
      <w:r w:rsidR="00AB3BA4" w:rsidRPr="00D82076">
        <w:rPr>
          <w:rFonts w:ascii="Times New Roman" w:hAnsi="Times New Roman" w:cs="Times New Roman"/>
          <w:sz w:val="20"/>
          <w:szCs w:val="20"/>
        </w:rPr>
        <w:t>Figures presented in the main document were based on this equation.</w:t>
      </w:r>
    </w:p>
    <w:p w14:paraId="78765099" w14:textId="77777777" w:rsidR="006B014E" w:rsidRPr="009E53EE" w:rsidRDefault="006B014E" w:rsidP="004451C1">
      <w:pPr>
        <w:spacing w:after="0"/>
        <w:rPr>
          <w:rFonts w:ascii="Times New Roman" w:hAnsi="Times New Roman" w:cs="Times New Roman"/>
          <w:sz w:val="24"/>
          <w:szCs w:val="24"/>
          <w:highlight w:val="yellow"/>
        </w:rPr>
        <w:sectPr w:rsidR="006B014E" w:rsidRPr="009E53EE" w:rsidSect="006B014E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14:paraId="67D8C40C" w14:textId="37FC6377" w:rsidR="006B014E" w:rsidRPr="00DD5733" w:rsidRDefault="006B014E" w:rsidP="008E4DD6">
      <w:pPr>
        <w:jc w:val="both"/>
        <w:rPr>
          <w:rFonts w:ascii="Times New Roman" w:hAnsi="Times New Roman" w:cs="Times New Roman"/>
          <w:sz w:val="24"/>
          <w:szCs w:val="24"/>
        </w:rPr>
      </w:pPr>
      <w:r w:rsidRPr="00DD573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7F479D">
        <w:rPr>
          <w:rFonts w:ascii="Times New Roman" w:hAnsi="Times New Roman" w:cs="Times New Roman"/>
          <w:b/>
          <w:sz w:val="24"/>
          <w:szCs w:val="24"/>
        </w:rPr>
        <w:t>6</w:t>
      </w:r>
      <w:r w:rsidRPr="00DD5733">
        <w:rPr>
          <w:rFonts w:ascii="Times New Roman" w:hAnsi="Times New Roman" w:cs="Times New Roman"/>
          <w:b/>
          <w:sz w:val="24"/>
          <w:szCs w:val="24"/>
        </w:rPr>
        <w:t>:</w:t>
      </w:r>
      <w:r w:rsidRPr="00DD5733">
        <w:rPr>
          <w:rFonts w:ascii="Times New Roman" w:hAnsi="Times New Roman" w:cs="Times New Roman"/>
          <w:sz w:val="24"/>
          <w:szCs w:val="24"/>
        </w:rPr>
        <w:t xml:space="preserve"> Average confusion matrix indicating the ability of thresholds to accurately classify </w:t>
      </w:r>
      <w:r w:rsidR="00C970E2">
        <w:rPr>
          <w:rFonts w:ascii="Times New Roman" w:hAnsi="Times New Roman" w:cs="Times New Roman"/>
          <w:sz w:val="24"/>
          <w:szCs w:val="24"/>
        </w:rPr>
        <w:t>inte</w:t>
      </w:r>
      <w:r w:rsidR="008665AD">
        <w:rPr>
          <w:rFonts w:ascii="Times New Roman" w:hAnsi="Times New Roman" w:cs="Times New Roman"/>
          <w:sz w:val="24"/>
          <w:szCs w:val="24"/>
        </w:rPr>
        <w:t xml:space="preserve">nsities </w:t>
      </w:r>
      <w:r w:rsidRPr="00DD5733">
        <w:rPr>
          <w:rFonts w:ascii="Times New Roman" w:hAnsi="Times New Roman" w:cs="Times New Roman"/>
          <w:sz w:val="24"/>
          <w:szCs w:val="24"/>
        </w:rPr>
        <w:t xml:space="preserve">(% accurately classified). Columns indicate actual </w:t>
      </w:r>
      <w:r w:rsidR="008665AD">
        <w:rPr>
          <w:rFonts w:ascii="Times New Roman" w:hAnsi="Times New Roman" w:cs="Times New Roman"/>
          <w:sz w:val="24"/>
          <w:szCs w:val="24"/>
        </w:rPr>
        <w:t>intensity</w:t>
      </w:r>
      <w:r w:rsidRPr="00DD5733">
        <w:rPr>
          <w:rFonts w:ascii="Times New Roman" w:hAnsi="Times New Roman" w:cs="Times New Roman"/>
          <w:sz w:val="24"/>
          <w:szCs w:val="24"/>
        </w:rPr>
        <w:t xml:space="preserve">, while rows indicate predicted </w:t>
      </w:r>
      <w:r w:rsidR="008665AD">
        <w:rPr>
          <w:rFonts w:ascii="Times New Roman" w:hAnsi="Times New Roman" w:cs="Times New Roman"/>
          <w:sz w:val="24"/>
          <w:szCs w:val="24"/>
        </w:rPr>
        <w:t>intensity</w:t>
      </w:r>
      <w:r w:rsidRPr="00DD5733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1"/>
        <w:gridCol w:w="1469"/>
        <w:gridCol w:w="1322"/>
        <w:gridCol w:w="1469"/>
        <w:gridCol w:w="1469"/>
        <w:gridCol w:w="1538"/>
      </w:tblGrid>
      <w:tr w:rsidR="006B014E" w:rsidRPr="00DD5733" w14:paraId="76BDFF9F" w14:textId="77777777" w:rsidTr="005E00D4">
        <w:tc>
          <w:tcPr>
            <w:tcW w:w="1230" w:type="pct"/>
            <w:tcBorders>
              <w:top w:val="single" w:sz="8" w:space="0" w:color="auto"/>
              <w:bottom w:val="single" w:sz="8" w:space="0" w:color="auto"/>
            </w:tcBorders>
          </w:tcPr>
          <w:p w14:paraId="01E5DE2C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tcBorders>
              <w:top w:val="single" w:sz="8" w:space="0" w:color="auto"/>
              <w:bottom w:val="single" w:sz="8" w:space="0" w:color="auto"/>
            </w:tcBorders>
          </w:tcPr>
          <w:p w14:paraId="6A89015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Sedentary </w:t>
            </w:r>
            <w:r w:rsidRPr="00DD573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  <w:p w14:paraId="25057220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686" w:type="pct"/>
            <w:tcBorders>
              <w:top w:val="single" w:sz="8" w:space="0" w:color="auto"/>
              <w:bottom w:val="single" w:sz="8" w:space="0" w:color="auto"/>
            </w:tcBorders>
          </w:tcPr>
          <w:p w14:paraId="5CF8085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Light </w:t>
            </w:r>
            <w:r w:rsidRPr="00DD573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  <w:p w14:paraId="32650630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762" w:type="pct"/>
            <w:tcBorders>
              <w:top w:val="single" w:sz="8" w:space="0" w:color="auto"/>
              <w:bottom w:val="single" w:sz="8" w:space="0" w:color="auto"/>
            </w:tcBorders>
          </w:tcPr>
          <w:p w14:paraId="68AB40B1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Moderate</w:t>
            </w:r>
          </w:p>
          <w:p w14:paraId="0CDDBDAA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762" w:type="pct"/>
            <w:tcBorders>
              <w:top w:val="single" w:sz="8" w:space="0" w:color="auto"/>
              <w:bottom w:val="single" w:sz="8" w:space="0" w:color="auto"/>
            </w:tcBorders>
          </w:tcPr>
          <w:p w14:paraId="31C1E3C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Vigorous</w:t>
            </w:r>
          </w:p>
          <w:p w14:paraId="764CD60F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798" w:type="pct"/>
            <w:tcBorders>
              <w:top w:val="single" w:sz="8" w:space="0" w:color="auto"/>
              <w:bottom w:val="single" w:sz="8" w:space="0" w:color="auto"/>
            </w:tcBorders>
          </w:tcPr>
          <w:p w14:paraId="7CBCEC31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Kappa (SE)</w:t>
            </w:r>
          </w:p>
        </w:tc>
      </w:tr>
      <w:tr w:rsidR="006B014E" w:rsidRPr="00DD5733" w14:paraId="72A83FD5" w14:textId="77777777" w:rsidTr="005E00D4">
        <w:tc>
          <w:tcPr>
            <w:tcW w:w="1230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72045F49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GA non-dominant</w:t>
            </w:r>
          </w:p>
        </w:tc>
        <w:tc>
          <w:tcPr>
            <w:tcW w:w="762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2CC85C59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6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1D8B7A4E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0ADFD01D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473FB0D7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71700CC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.63 (0.02)</w:t>
            </w:r>
          </w:p>
        </w:tc>
      </w:tr>
      <w:tr w:rsidR="006B014E" w:rsidRPr="00DD5733" w14:paraId="525B595D" w14:textId="77777777" w:rsidTr="005E00D4">
        <w:tc>
          <w:tcPr>
            <w:tcW w:w="1230" w:type="pct"/>
          </w:tcPr>
          <w:p w14:paraId="3BA5B81A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Sedentary</w:t>
            </w:r>
          </w:p>
        </w:tc>
        <w:tc>
          <w:tcPr>
            <w:tcW w:w="762" w:type="pct"/>
          </w:tcPr>
          <w:p w14:paraId="5F94A2A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51 (58.8)</w:t>
            </w:r>
          </w:p>
        </w:tc>
        <w:tc>
          <w:tcPr>
            <w:tcW w:w="686" w:type="pct"/>
          </w:tcPr>
          <w:p w14:paraId="6431898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04 (40.5)</w:t>
            </w:r>
          </w:p>
        </w:tc>
        <w:tc>
          <w:tcPr>
            <w:tcW w:w="762" w:type="pct"/>
          </w:tcPr>
          <w:p w14:paraId="5B761992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 (0.8)</w:t>
            </w:r>
          </w:p>
        </w:tc>
        <w:tc>
          <w:tcPr>
            <w:tcW w:w="762" w:type="pct"/>
          </w:tcPr>
          <w:p w14:paraId="5CBFD6D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46A21062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55C505F4" w14:textId="77777777" w:rsidTr="005E00D4">
        <w:tc>
          <w:tcPr>
            <w:tcW w:w="1230" w:type="pct"/>
          </w:tcPr>
          <w:p w14:paraId="158035DB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Light</w:t>
            </w:r>
          </w:p>
        </w:tc>
        <w:tc>
          <w:tcPr>
            <w:tcW w:w="762" w:type="pct"/>
          </w:tcPr>
          <w:p w14:paraId="729EC9B4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 (2.2)</w:t>
            </w:r>
          </w:p>
        </w:tc>
        <w:tc>
          <w:tcPr>
            <w:tcW w:w="686" w:type="pct"/>
          </w:tcPr>
          <w:p w14:paraId="50ACF29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70 (70.1)</w:t>
            </w:r>
          </w:p>
        </w:tc>
        <w:tc>
          <w:tcPr>
            <w:tcW w:w="762" w:type="pct"/>
          </w:tcPr>
          <w:p w14:paraId="15E3F3A9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0 (21.7)</w:t>
            </w:r>
          </w:p>
        </w:tc>
        <w:tc>
          <w:tcPr>
            <w:tcW w:w="762" w:type="pct"/>
          </w:tcPr>
          <w:p w14:paraId="65075B95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66513E04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56641BD0" w14:textId="77777777" w:rsidTr="005E00D4">
        <w:tc>
          <w:tcPr>
            <w:tcW w:w="1230" w:type="pct"/>
          </w:tcPr>
          <w:p w14:paraId="02824E11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Moderate</w:t>
            </w:r>
          </w:p>
        </w:tc>
        <w:tc>
          <w:tcPr>
            <w:tcW w:w="762" w:type="pct"/>
          </w:tcPr>
          <w:p w14:paraId="5BF98F4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0FFAA457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6 (4.1)</w:t>
            </w:r>
          </w:p>
        </w:tc>
        <w:tc>
          <w:tcPr>
            <w:tcW w:w="762" w:type="pct"/>
          </w:tcPr>
          <w:p w14:paraId="1D7F464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17 (80.7)</w:t>
            </w:r>
          </w:p>
        </w:tc>
        <w:tc>
          <w:tcPr>
            <w:tcW w:w="762" w:type="pct"/>
          </w:tcPr>
          <w:p w14:paraId="36B876ED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2 (15.2)</w:t>
            </w:r>
          </w:p>
        </w:tc>
        <w:tc>
          <w:tcPr>
            <w:tcW w:w="798" w:type="pct"/>
          </w:tcPr>
          <w:p w14:paraId="5DB7271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6A686AB7" w14:textId="77777777" w:rsidTr="005E00D4">
        <w:tc>
          <w:tcPr>
            <w:tcW w:w="1230" w:type="pct"/>
          </w:tcPr>
          <w:p w14:paraId="598BCEB5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Vigorous</w:t>
            </w:r>
          </w:p>
        </w:tc>
        <w:tc>
          <w:tcPr>
            <w:tcW w:w="762" w:type="pct"/>
          </w:tcPr>
          <w:p w14:paraId="6385CEE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1F5FED0F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62" w:type="pct"/>
          </w:tcPr>
          <w:p w14:paraId="3E160A34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8 (13.2)</w:t>
            </w:r>
          </w:p>
        </w:tc>
        <w:tc>
          <w:tcPr>
            <w:tcW w:w="762" w:type="pct"/>
          </w:tcPr>
          <w:p w14:paraId="6E9237B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18 (86.7)</w:t>
            </w:r>
          </w:p>
        </w:tc>
        <w:tc>
          <w:tcPr>
            <w:tcW w:w="798" w:type="pct"/>
          </w:tcPr>
          <w:p w14:paraId="7A715F7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4C5220C6" w14:textId="77777777" w:rsidTr="005E00D4">
        <w:tc>
          <w:tcPr>
            <w:tcW w:w="1230" w:type="pct"/>
            <w:shd w:val="clear" w:color="auto" w:fill="D9D9D9" w:themeFill="background1" w:themeFillShade="D9"/>
          </w:tcPr>
          <w:p w14:paraId="42D2CC84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AG non-dominant</w:t>
            </w:r>
          </w:p>
        </w:tc>
        <w:tc>
          <w:tcPr>
            <w:tcW w:w="762" w:type="pct"/>
            <w:shd w:val="clear" w:color="auto" w:fill="D9D9D9" w:themeFill="background1" w:themeFillShade="D9"/>
          </w:tcPr>
          <w:p w14:paraId="2BFCBC38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6" w:type="pct"/>
            <w:shd w:val="clear" w:color="auto" w:fill="D9D9D9" w:themeFill="background1" w:themeFillShade="D9"/>
          </w:tcPr>
          <w:p w14:paraId="19CD8923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shd w:val="clear" w:color="auto" w:fill="D9D9D9" w:themeFill="background1" w:themeFillShade="D9"/>
          </w:tcPr>
          <w:p w14:paraId="7D12C08E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shd w:val="clear" w:color="auto" w:fill="D9D9D9" w:themeFill="background1" w:themeFillShade="D9"/>
          </w:tcPr>
          <w:p w14:paraId="5371F44E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pct"/>
            <w:shd w:val="clear" w:color="auto" w:fill="D9D9D9" w:themeFill="background1" w:themeFillShade="D9"/>
          </w:tcPr>
          <w:p w14:paraId="55B643C1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.72 (0.02)</w:t>
            </w:r>
          </w:p>
        </w:tc>
      </w:tr>
      <w:tr w:rsidR="006B014E" w:rsidRPr="00DD5733" w14:paraId="52482048" w14:textId="77777777" w:rsidTr="005E00D4">
        <w:tc>
          <w:tcPr>
            <w:tcW w:w="1230" w:type="pct"/>
          </w:tcPr>
          <w:p w14:paraId="05C027B9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Sedentary</w:t>
            </w:r>
          </w:p>
        </w:tc>
        <w:tc>
          <w:tcPr>
            <w:tcW w:w="762" w:type="pct"/>
          </w:tcPr>
          <w:p w14:paraId="37C084E0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44 (77.4)</w:t>
            </w:r>
          </w:p>
        </w:tc>
        <w:tc>
          <w:tcPr>
            <w:tcW w:w="686" w:type="pct"/>
          </w:tcPr>
          <w:p w14:paraId="6FB666B4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42 (22.6)</w:t>
            </w:r>
          </w:p>
        </w:tc>
        <w:tc>
          <w:tcPr>
            <w:tcW w:w="762" w:type="pct"/>
          </w:tcPr>
          <w:p w14:paraId="438F05B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62" w:type="pct"/>
          </w:tcPr>
          <w:p w14:paraId="60DB4746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574A23B1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747697FA" w14:textId="77777777" w:rsidTr="005E00D4">
        <w:tc>
          <w:tcPr>
            <w:tcW w:w="1230" w:type="pct"/>
          </w:tcPr>
          <w:p w14:paraId="340B41F9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Light</w:t>
            </w:r>
          </w:p>
        </w:tc>
        <w:tc>
          <w:tcPr>
            <w:tcW w:w="762" w:type="pct"/>
          </w:tcPr>
          <w:p w14:paraId="2EEEC2CD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1 (10.9)</w:t>
            </w:r>
          </w:p>
        </w:tc>
        <w:tc>
          <w:tcPr>
            <w:tcW w:w="686" w:type="pct"/>
          </w:tcPr>
          <w:p w14:paraId="18B4080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46 (75.7)</w:t>
            </w:r>
          </w:p>
        </w:tc>
        <w:tc>
          <w:tcPr>
            <w:tcW w:w="762" w:type="pct"/>
          </w:tcPr>
          <w:p w14:paraId="4DA5521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6 (13.5)</w:t>
            </w:r>
          </w:p>
        </w:tc>
        <w:tc>
          <w:tcPr>
            <w:tcW w:w="762" w:type="pct"/>
          </w:tcPr>
          <w:p w14:paraId="5A4BB3E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25421D9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385672BC" w14:textId="77777777" w:rsidTr="005E00D4">
        <w:tc>
          <w:tcPr>
            <w:tcW w:w="1230" w:type="pct"/>
          </w:tcPr>
          <w:p w14:paraId="04B13567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Moderate</w:t>
            </w:r>
          </w:p>
        </w:tc>
        <w:tc>
          <w:tcPr>
            <w:tcW w:w="762" w:type="pct"/>
          </w:tcPr>
          <w:p w14:paraId="1D5A7355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32073F39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0 (5.8)</w:t>
            </w:r>
          </w:p>
        </w:tc>
        <w:tc>
          <w:tcPr>
            <w:tcW w:w="762" w:type="pct"/>
          </w:tcPr>
          <w:p w14:paraId="5B114226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30 (75.1)</w:t>
            </w:r>
          </w:p>
        </w:tc>
        <w:tc>
          <w:tcPr>
            <w:tcW w:w="762" w:type="pct"/>
          </w:tcPr>
          <w:p w14:paraId="4023A0D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33 (19.1)</w:t>
            </w:r>
          </w:p>
        </w:tc>
        <w:tc>
          <w:tcPr>
            <w:tcW w:w="798" w:type="pct"/>
          </w:tcPr>
          <w:p w14:paraId="31DE4DA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26527ED1" w14:textId="77777777" w:rsidTr="005E00D4">
        <w:tc>
          <w:tcPr>
            <w:tcW w:w="1230" w:type="pct"/>
          </w:tcPr>
          <w:p w14:paraId="677C796D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Vigorous</w:t>
            </w:r>
          </w:p>
        </w:tc>
        <w:tc>
          <w:tcPr>
            <w:tcW w:w="762" w:type="pct"/>
          </w:tcPr>
          <w:p w14:paraId="2D4B305A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388AB9C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62" w:type="pct"/>
          </w:tcPr>
          <w:p w14:paraId="3D069D6D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4 (10.1)</w:t>
            </w:r>
          </w:p>
        </w:tc>
        <w:tc>
          <w:tcPr>
            <w:tcW w:w="762" w:type="pct"/>
          </w:tcPr>
          <w:p w14:paraId="41D24207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25 (89.9)</w:t>
            </w:r>
          </w:p>
        </w:tc>
        <w:tc>
          <w:tcPr>
            <w:tcW w:w="798" w:type="pct"/>
          </w:tcPr>
          <w:p w14:paraId="3A3BE1C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41FCA037" w14:textId="77777777" w:rsidTr="005E00D4">
        <w:tc>
          <w:tcPr>
            <w:tcW w:w="1230" w:type="pct"/>
            <w:shd w:val="clear" w:color="auto" w:fill="D9D9D9" w:themeFill="background1" w:themeFillShade="D9"/>
          </w:tcPr>
          <w:p w14:paraId="45D7EFBE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AG dominant</w:t>
            </w:r>
          </w:p>
        </w:tc>
        <w:tc>
          <w:tcPr>
            <w:tcW w:w="762" w:type="pct"/>
            <w:shd w:val="clear" w:color="auto" w:fill="D9D9D9" w:themeFill="background1" w:themeFillShade="D9"/>
          </w:tcPr>
          <w:p w14:paraId="0815215F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6" w:type="pct"/>
            <w:shd w:val="clear" w:color="auto" w:fill="D9D9D9" w:themeFill="background1" w:themeFillShade="D9"/>
          </w:tcPr>
          <w:p w14:paraId="2DADE8B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shd w:val="clear" w:color="auto" w:fill="D9D9D9" w:themeFill="background1" w:themeFillShade="D9"/>
          </w:tcPr>
          <w:p w14:paraId="03C59EF5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shd w:val="clear" w:color="auto" w:fill="D9D9D9" w:themeFill="background1" w:themeFillShade="D9"/>
          </w:tcPr>
          <w:p w14:paraId="4F6FD4C0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pct"/>
            <w:shd w:val="clear" w:color="auto" w:fill="D9D9D9" w:themeFill="background1" w:themeFillShade="D9"/>
          </w:tcPr>
          <w:p w14:paraId="1041A8FD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.66 (0.02)</w:t>
            </w:r>
          </w:p>
        </w:tc>
      </w:tr>
      <w:tr w:rsidR="006B014E" w:rsidRPr="00DD5733" w14:paraId="0BF9C6D4" w14:textId="77777777" w:rsidTr="005E00D4">
        <w:tc>
          <w:tcPr>
            <w:tcW w:w="1230" w:type="pct"/>
          </w:tcPr>
          <w:p w14:paraId="139B4190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Sedentary</w:t>
            </w:r>
          </w:p>
        </w:tc>
        <w:tc>
          <w:tcPr>
            <w:tcW w:w="762" w:type="pct"/>
          </w:tcPr>
          <w:p w14:paraId="462EF426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71 (65.5)</w:t>
            </w:r>
          </w:p>
        </w:tc>
        <w:tc>
          <w:tcPr>
            <w:tcW w:w="686" w:type="pct"/>
          </w:tcPr>
          <w:p w14:paraId="1259308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88 (33.7)</w:t>
            </w:r>
          </w:p>
        </w:tc>
        <w:tc>
          <w:tcPr>
            <w:tcW w:w="762" w:type="pct"/>
          </w:tcPr>
          <w:p w14:paraId="02A81D11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 (0.8)</w:t>
            </w:r>
          </w:p>
        </w:tc>
        <w:tc>
          <w:tcPr>
            <w:tcW w:w="762" w:type="pct"/>
          </w:tcPr>
          <w:p w14:paraId="066FBD1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07B6D443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45E148C1" w14:textId="77777777" w:rsidTr="005E00D4">
        <w:tc>
          <w:tcPr>
            <w:tcW w:w="1230" w:type="pct"/>
          </w:tcPr>
          <w:p w14:paraId="084D7BF4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Light</w:t>
            </w:r>
          </w:p>
        </w:tc>
        <w:tc>
          <w:tcPr>
            <w:tcW w:w="762" w:type="pct"/>
          </w:tcPr>
          <w:p w14:paraId="1F98F069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1 (7.1)</w:t>
            </w:r>
          </w:p>
        </w:tc>
        <w:tc>
          <w:tcPr>
            <w:tcW w:w="686" w:type="pct"/>
          </w:tcPr>
          <w:p w14:paraId="494BC03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16 (74.4)</w:t>
            </w:r>
          </w:p>
        </w:tc>
        <w:tc>
          <w:tcPr>
            <w:tcW w:w="762" w:type="pct"/>
          </w:tcPr>
          <w:p w14:paraId="7A1AE422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9 (18.6)</w:t>
            </w:r>
          </w:p>
        </w:tc>
        <w:tc>
          <w:tcPr>
            <w:tcW w:w="762" w:type="pct"/>
          </w:tcPr>
          <w:p w14:paraId="74AEF5D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771A454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00D03295" w14:textId="77777777" w:rsidTr="005E00D4">
        <w:tc>
          <w:tcPr>
            <w:tcW w:w="1230" w:type="pct"/>
          </w:tcPr>
          <w:p w14:paraId="6EB0ED5A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Moderate</w:t>
            </w:r>
          </w:p>
        </w:tc>
        <w:tc>
          <w:tcPr>
            <w:tcW w:w="762" w:type="pct"/>
          </w:tcPr>
          <w:p w14:paraId="148E7C5A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3945367A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1 (6.0)</w:t>
            </w:r>
          </w:p>
        </w:tc>
        <w:tc>
          <w:tcPr>
            <w:tcW w:w="762" w:type="pct"/>
          </w:tcPr>
          <w:p w14:paraId="2F47BF7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38 (75.0)</w:t>
            </w:r>
          </w:p>
        </w:tc>
        <w:tc>
          <w:tcPr>
            <w:tcW w:w="762" w:type="pct"/>
          </w:tcPr>
          <w:p w14:paraId="6E89D7BA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35 (19.0)</w:t>
            </w:r>
          </w:p>
        </w:tc>
        <w:tc>
          <w:tcPr>
            <w:tcW w:w="798" w:type="pct"/>
          </w:tcPr>
          <w:p w14:paraId="3925F90D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59229D0E" w14:textId="77777777" w:rsidTr="005E00D4">
        <w:tc>
          <w:tcPr>
            <w:tcW w:w="1230" w:type="pct"/>
          </w:tcPr>
          <w:p w14:paraId="4E311CD9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Vigorous</w:t>
            </w:r>
          </w:p>
        </w:tc>
        <w:tc>
          <w:tcPr>
            <w:tcW w:w="762" w:type="pct"/>
          </w:tcPr>
          <w:p w14:paraId="4D2C9CC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43886653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62" w:type="pct"/>
          </w:tcPr>
          <w:p w14:paraId="62CA4FA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7 (11.0)</w:t>
            </w:r>
          </w:p>
        </w:tc>
        <w:tc>
          <w:tcPr>
            <w:tcW w:w="762" w:type="pct"/>
          </w:tcPr>
          <w:p w14:paraId="065F6B4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38 (89.0)</w:t>
            </w:r>
          </w:p>
        </w:tc>
        <w:tc>
          <w:tcPr>
            <w:tcW w:w="798" w:type="pct"/>
          </w:tcPr>
          <w:p w14:paraId="15A43F71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32FA4E3A" w14:textId="77777777" w:rsidTr="005E00D4">
        <w:tc>
          <w:tcPr>
            <w:tcW w:w="1230" w:type="pct"/>
            <w:shd w:val="clear" w:color="auto" w:fill="D9D9D9" w:themeFill="background1" w:themeFillShade="D9"/>
          </w:tcPr>
          <w:p w14:paraId="1FEFF51C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AG waist</w:t>
            </w:r>
          </w:p>
        </w:tc>
        <w:tc>
          <w:tcPr>
            <w:tcW w:w="762" w:type="pct"/>
            <w:shd w:val="clear" w:color="auto" w:fill="D9D9D9" w:themeFill="background1" w:themeFillShade="D9"/>
          </w:tcPr>
          <w:p w14:paraId="539AF08A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6" w:type="pct"/>
            <w:shd w:val="clear" w:color="auto" w:fill="D9D9D9" w:themeFill="background1" w:themeFillShade="D9"/>
          </w:tcPr>
          <w:p w14:paraId="7A0AAEE7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shd w:val="clear" w:color="auto" w:fill="D9D9D9" w:themeFill="background1" w:themeFillShade="D9"/>
          </w:tcPr>
          <w:p w14:paraId="06E4CCC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2" w:type="pct"/>
            <w:shd w:val="clear" w:color="auto" w:fill="D9D9D9" w:themeFill="background1" w:themeFillShade="D9"/>
          </w:tcPr>
          <w:p w14:paraId="1290C7AF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pct"/>
            <w:shd w:val="clear" w:color="auto" w:fill="D9D9D9" w:themeFill="background1" w:themeFillShade="D9"/>
          </w:tcPr>
          <w:p w14:paraId="574952C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.53 (0.02)</w:t>
            </w:r>
          </w:p>
        </w:tc>
      </w:tr>
      <w:tr w:rsidR="006B014E" w:rsidRPr="00DD5733" w14:paraId="2373726D" w14:textId="77777777" w:rsidTr="005E00D4">
        <w:tc>
          <w:tcPr>
            <w:tcW w:w="1230" w:type="pct"/>
          </w:tcPr>
          <w:p w14:paraId="4797D30C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Sedentary</w:t>
            </w:r>
          </w:p>
        </w:tc>
        <w:tc>
          <w:tcPr>
            <w:tcW w:w="762" w:type="pct"/>
          </w:tcPr>
          <w:p w14:paraId="2688543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85 (51.8)</w:t>
            </w:r>
          </w:p>
        </w:tc>
        <w:tc>
          <w:tcPr>
            <w:tcW w:w="686" w:type="pct"/>
          </w:tcPr>
          <w:p w14:paraId="5714A30B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71 (47.9)</w:t>
            </w:r>
          </w:p>
        </w:tc>
        <w:tc>
          <w:tcPr>
            <w:tcW w:w="762" w:type="pct"/>
          </w:tcPr>
          <w:p w14:paraId="4DBFB2A3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 (0.3)</w:t>
            </w:r>
          </w:p>
        </w:tc>
        <w:tc>
          <w:tcPr>
            <w:tcW w:w="762" w:type="pct"/>
          </w:tcPr>
          <w:p w14:paraId="4E3508A8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6399EF05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30A6F244" w14:textId="77777777" w:rsidTr="005E00D4">
        <w:tc>
          <w:tcPr>
            <w:tcW w:w="1230" w:type="pct"/>
          </w:tcPr>
          <w:p w14:paraId="1EF990BF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Light</w:t>
            </w:r>
          </w:p>
        </w:tc>
        <w:tc>
          <w:tcPr>
            <w:tcW w:w="762" w:type="pct"/>
          </w:tcPr>
          <w:p w14:paraId="6732BE5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 (2.6)</w:t>
            </w:r>
          </w:p>
        </w:tc>
        <w:tc>
          <w:tcPr>
            <w:tcW w:w="686" w:type="pct"/>
          </w:tcPr>
          <w:p w14:paraId="20BDBA7F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3 (60.5)</w:t>
            </w:r>
          </w:p>
        </w:tc>
        <w:tc>
          <w:tcPr>
            <w:tcW w:w="762" w:type="pct"/>
          </w:tcPr>
          <w:p w14:paraId="29A86345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4 (36.8)</w:t>
            </w:r>
          </w:p>
        </w:tc>
        <w:tc>
          <w:tcPr>
            <w:tcW w:w="762" w:type="pct"/>
          </w:tcPr>
          <w:p w14:paraId="3BF50C55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98" w:type="pct"/>
          </w:tcPr>
          <w:p w14:paraId="42E6F08C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4586A202" w14:textId="77777777" w:rsidTr="005E00D4">
        <w:tc>
          <w:tcPr>
            <w:tcW w:w="1230" w:type="pct"/>
          </w:tcPr>
          <w:p w14:paraId="0FA8F884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Moderate</w:t>
            </w:r>
          </w:p>
        </w:tc>
        <w:tc>
          <w:tcPr>
            <w:tcW w:w="762" w:type="pct"/>
          </w:tcPr>
          <w:p w14:paraId="6052A350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5D501937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6 (12.8)</w:t>
            </w:r>
          </w:p>
        </w:tc>
        <w:tc>
          <w:tcPr>
            <w:tcW w:w="762" w:type="pct"/>
          </w:tcPr>
          <w:p w14:paraId="64E4350F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46 (71.6)</w:t>
            </w:r>
          </w:p>
        </w:tc>
        <w:tc>
          <w:tcPr>
            <w:tcW w:w="762" w:type="pct"/>
          </w:tcPr>
          <w:p w14:paraId="21D477BD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32 (15.7)</w:t>
            </w:r>
          </w:p>
        </w:tc>
        <w:tc>
          <w:tcPr>
            <w:tcW w:w="798" w:type="pct"/>
          </w:tcPr>
          <w:p w14:paraId="6F0247BA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014E" w:rsidRPr="00DD5733" w14:paraId="5DAEC21A" w14:textId="77777777" w:rsidTr="005E00D4">
        <w:tc>
          <w:tcPr>
            <w:tcW w:w="1230" w:type="pct"/>
          </w:tcPr>
          <w:p w14:paraId="5901EEE2" w14:textId="77777777" w:rsidR="006B014E" w:rsidRPr="00DD5733" w:rsidRDefault="006B014E" w:rsidP="005E00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Vigorous</w:t>
            </w:r>
          </w:p>
        </w:tc>
        <w:tc>
          <w:tcPr>
            <w:tcW w:w="762" w:type="pct"/>
          </w:tcPr>
          <w:p w14:paraId="3A362ADF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686" w:type="pct"/>
          </w:tcPr>
          <w:p w14:paraId="4B176D86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0 (0.0)</w:t>
            </w:r>
          </w:p>
        </w:tc>
        <w:tc>
          <w:tcPr>
            <w:tcW w:w="762" w:type="pct"/>
          </w:tcPr>
          <w:p w14:paraId="5CD19694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27 (15.7)</w:t>
            </w:r>
          </w:p>
        </w:tc>
        <w:tc>
          <w:tcPr>
            <w:tcW w:w="762" w:type="pct"/>
          </w:tcPr>
          <w:p w14:paraId="6F8A90FE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145 (84.3)</w:t>
            </w:r>
          </w:p>
        </w:tc>
        <w:tc>
          <w:tcPr>
            <w:tcW w:w="798" w:type="pct"/>
          </w:tcPr>
          <w:p w14:paraId="31E94953" w14:textId="77777777" w:rsidR="006B014E" w:rsidRPr="00DD5733" w:rsidRDefault="006B014E" w:rsidP="005E00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594E31" w14:textId="168FF0C7" w:rsidR="006B014E" w:rsidRDefault="006B014E" w:rsidP="006B014E">
      <w:pPr>
        <w:rPr>
          <w:rFonts w:ascii="Times New Roman" w:hAnsi="Times New Roman" w:cs="Times New Roman"/>
          <w:sz w:val="24"/>
          <w:szCs w:val="24"/>
        </w:rPr>
      </w:pPr>
      <w:r w:rsidRPr="00DD5733">
        <w:rPr>
          <w:rFonts w:ascii="Times New Roman" w:hAnsi="Times New Roman" w:cs="Times New Roman"/>
          <w:sz w:val="24"/>
          <w:szCs w:val="24"/>
        </w:rPr>
        <w:t xml:space="preserve">Interpretation: </w:t>
      </w:r>
      <w:proofErr w:type="gramStart"/>
      <w:r w:rsidRPr="00DD5733">
        <w:rPr>
          <w:rFonts w:ascii="Times New Roman" w:hAnsi="Times New Roman" w:cs="Times New Roman"/>
          <w:sz w:val="24"/>
          <w:szCs w:val="24"/>
        </w:rPr>
        <w:t>e.g.</w:t>
      </w:r>
      <w:proofErr w:type="gramEnd"/>
      <w:r w:rsidRPr="00DD5733">
        <w:rPr>
          <w:rFonts w:ascii="Times New Roman" w:hAnsi="Times New Roman" w:cs="Times New Roman"/>
          <w:sz w:val="24"/>
          <w:szCs w:val="24"/>
        </w:rPr>
        <w:t xml:space="preserve"> </w:t>
      </w:r>
      <w:r w:rsidR="008665AD">
        <w:rPr>
          <w:rFonts w:ascii="Times New Roman" w:hAnsi="Times New Roman" w:cs="Times New Roman"/>
          <w:sz w:val="24"/>
          <w:szCs w:val="24"/>
        </w:rPr>
        <w:t xml:space="preserve">AG non-dominant wrist: </w:t>
      </w:r>
      <w:r w:rsidRPr="00DD5733">
        <w:rPr>
          <w:rFonts w:ascii="Times New Roman" w:hAnsi="Times New Roman" w:cs="Times New Roman"/>
          <w:sz w:val="24"/>
          <w:szCs w:val="24"/>
        </w:rPr>
        <w:t xml:space="preserve">from all </w:t>
      </w:r>
      <w:r w:rsidR="008665AD">
        <w:rPr>
          <w:rFonts w:ascii="Times New Roman" w:hAnsi="Times New Roman" w:cs="Times New Roman"/>
          <w:sz w:val="24"/>
          <w:szCs w:val="24"/>
        </w:rPr>
        <w:t>epochs</w:t>
      </w:r>
      <w:r w:rsidRPr="00DD5733">
        <w:rPr>
          <w:rFonts w:ascii="Times New Roman" w:hAnsi="Times New Roman" w:cs="Times New Roman"/>
          <w:sz w:val="24"/>
          <w:szCs w:val="24"/>
        </w:rPr>
        <w:t xml:space="preserve"> the threshold classified as sedentary, </w:t>
      </w:r>
      <w:r w:rsidR="008B5676">
        <w:rPr>
          <w:rFonts w:ascii="Times New Roman" w:hAnsi="Times New Roman" w:cs="Times New Roman"/>
          <w:sz w:val="24"/>
          <w:szCs w:val="24"/>
        </w:rPr>
        <w:t>77</w:t>
      </w:r>
      <w:r w:rsidRPr="00DD5733">
        <w:rPr>
          <w:rFonts w:ascii="Times New Roman" w:hAnsi="Times New Roman" w:cs="Times New Roman"/>
          <w:sz w:val="24"/>
          <w:szCs w:val="24"/>
        </w:rPr>
        <w:t>% were sedentary (sitting and lying)</w:t>
      </w:r>
      <w:r w:rsidR="00491E81" w:rsidRPr="00DD5733">
        <w:rPr>
          <w:rFonts w:ascii="Times New Roman" w:hAnsi="Times New Roman" w:cs="Times New Roman"/>
          <w:sz w:val="24"/>
          <w:szCs w:val="24"/>
        </w:rPr>
        <w:t>. Sedentary time based on Hildebrand</w:t>
      </w:r>
      <w:r w:rsidR="00137E2E">
        <w:rPr>
          <w:rFonts w:ascii="Times New Roman" w:hAnsi="Times New Roman" w:cs="Times New Roman"/>
          <w:sz w:val="24"/>
          <w:szCs w:val="24"/>
        </w:rPr>
        <w:t xml:space="preserve"> et al</w:t>
      </w:r>
      <w:r w:rsidR="00491E81" w:rsidRPr="00DD5733">
        <w:rPr>
          <w:rFonts w:ascii="Times New Roman" w:hAnsi="Times New Roman" w:cs="Times New Roman"/>
          <w:sz w:val="24"/>
          <w:szCs w:val="24"/>
        </w:rPr>
        <w:t>.</w:t>
      </w:r>
    </w:p>
    <w:p w14:paraId="0DEC8EC0" w14:textId="472D04E3" w:rsidR="004B6639" w:rsidRDefault="004B6639" w:rsidP="006B014E">
      <w:pPr>
        <w:rPr>
          <w:rFonts w:ascii="Times New Roman" w:hAnsi="Times New Roman" w:cs="Times New Roman"/>
          <w:sz w:val="24"/>
          <w:szCs w:val="24"/>
        </w:rPr>
      </w:pPr>
    </w:p>
    <w:p w14:paraId="08C43E81" w14:textId="2A8F70CA" w:rsidR="004B6639" w:rsidRDefault="004B6639" w:rsidP="004B6639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B3BA4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7F479D">
        <w:rPr>
          <w:rFonts w:ascii="Times New Roman" w:hAnsi="Times New Roman" w:cs="Times New Roman"/>
          <w:b/>
          <w:sz w:val="24"/>
          <w:szCs w:val="24"/>
        </w:rPr>
        <w:t>7</w:t>
      </w:r>
      <w:r w:rsidRPr="00AB3BA4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E0E34">
        <w:rPr>
          <w:rFonts w:ascii="Times New Roman" w:hAnsi="Times New Roman" w:cs="Times New Roman"/>
          <w:bCs/>
          <w:sz w:val="24"/>
          <w:szCs w:val="24"/>
        </w:rPr>
        <w:t xml:space="preserve">Comparison </w:t>
      </w:r>
      <w:r>
        <w:rPr>
          <w:rFonts w:ascii="Times New Roman" w:hAnsi="Times New Roman" w:cs="Times New Roman"/>
          <w:bCs/>
          <w:sz w:val="24"/>
          <w:szCs w:val="24"/>
        </w:rPr>
        <w:t xml:space="preserve">between thresholds for moderate and vigorous intensity physical activity reported by Hildebrand et al and thresholds estimated using three different analytical approaches (as described in Supplementary Table 3). </w:t>
      </w:r>
    </w:p>
    <w:tbl>
      <w:tblPr>
        <w:tblStyle w:val="TableGrid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6"/>
        <w:gridCol w:w="1748"/>
        <w:gridCol w:w="1573"/>
        <w:gridCol w:w="1748"/>
        <w:gridCol w:w="1743"/>
      </w:tblGrid>
      <w:tr w:rsidR="004B6639" w:rsidRPr="00DD5733" w14:paraId="689CB800" w14:textId="77777777" w:rsidTr="001C7677">
        <w:tc>
          <w:tcPr>
            <w:tcW w:w="1466" w:type="pct"/>
            <w:tcBorders>
              <w:top w:val="single" w:sz="8" w:space="0" w:color="auto"/>
              <w:bottom w:val="single" w:sz="8" w:space="0" w:color="auto"/>
            </w:tcBorders>
          </w:tcPr>
          <w:p w14:paraId="6B9E9BC0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pct"/>
            <w:tcBorders>
              <w:top w:val="single" w:sz="8" w:space="0" w:color="auto"/>
              <w:bottom w:val="single" w:sz="8" w:space="0" w:color="auto"/>
            </w:tcBorders>
          </w:tcPr>
          <w:p w14:paraId="3EC9FA21" w14:textId="4376127A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ldebrand</w:t>
            </w:r>
            <w:r w:rsidR="000D4830">
              <w:rPr>
                <w:rFonts w:ascii="Times New Roman" w:hAnsi="Times New Roman" w:cs="Times New Roman"/>
                <w:sz w:val="24"/>
                <w:szCs w:val="24"/>
              </w:rPr>
              <w:t xml:space="preserve"> 2014</w:t>
            </w:r>
          </w:p>
        </w:tc>
        <w:tc>
          <w:tcPr>
            <w:tcW w:w="816" w:type="pct"/>
            <w:tcBorders>
              <w:top w:val="single" w:sz="8" w:space="0" w:color="auto"/>
              <w:bottom w:val="single" w:sz="8" w:space="0" w:color="auto"/>
            </w:tcBorders>
          </w:tcPr>
          <w:p w14:paraId="658D94AF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ation 1</w:t>
            </w:r>
          </w:p>
        </w:tc>
        <w:tc>
          <w:tcPr>
            <w:tcW w:w="907" w:type="pct"/>
            <w:tcBorders>
              <w:top w:val="single" w:sz="8" w:space="0" w:color="auto"/>
              <w:bottom w:val="single" w:sz="8" w:space="0" w:color="auto"/>
            </w:tcBorders>
          </w:tcPr>
          <w:p w14:paraId="038DEF78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ation 2</w:t>
            </w:r>
          </w:p>
        </w:tc>
        <w:tc>
          <w:tcPr>
            <w:tcW w:w="904" w:type="pct"/>
            <w:tcBorders>
              <w:top w:val="single" w:sz="8" w:space="0" w:color="auto"/>
              <w:bottom w:val="single" w:sz="8" w:space="0" w:color="auto"/>
            </w:tcBorders>
          </w:tcPr>
          <w:p w14:paraId="772885AA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ation 3</w:t>
            </w:r>
          </w:p>
        </w:tc>
      </w:tr>
      <w:tr w:rsidR="004B6639" w:rsidRPr="00DD5733" w14:paraId="1D69C2E6" w14:textId="77777777" w:rsidTr="001C7677">
        <w:tc>
          <w:tcPr>
            <w:tcW w:w="1466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5F4BD1E8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GA non-dominant</w:t>
            </w:r>
          </w:p>
        </w:tc>
        <w:tc>
          <w:tcPr>
            <w:tcW w:w="907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7AC09F6C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4AB0F2E3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0162C3AA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4" w:type="pct"/>
            <w:tcBorders>
              <w:top w:val="single" w:sz="8" w:space="0" w:color="auto"/>
            </w:tcBorders>
            <w:shd w:val="clear" w:color="auto" w:fill="D9D9D9" w:themeFill="background1" w:themeFillShade="D9"/>
          </w:tcPr>
          <w:p w14:paraId="44F8F207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6639" w:rsidRPr="00DD5733" w14:paraId="20819A1C" w14:textId="77777777" w:rsidTr="001C7677">
        <w:tc>
          <w:tcPr>
            <w:tcW w:w="1466" w:type="pct"/>
          </w:tcPr>
          <w:p w14:paraId="7D66B403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 METs</w:t>
            </w:r>
          </w:p>
        </w:tc>
        <w:tc>
          <w:tcPr>
            <w:tcW w:w="907" w:type="pct"/>
          </w:tcPr>
          <w:p w14:paraId="6814DBB6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816" w:type="pct"/>
          </w:tcPr>
          <w:p w14:paraId="033DC271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907" w:type="pct"/>
          </w:tcPr>
          <w:p w14:paraId="73591D0C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904" w:type="pct"/>
          </w:tcPr>
          <w:p w14:paraId="3CBC57D0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</w:tr>
      <w:tr w:rsidR="004B6639" w:rsidRPr="00DD5733" w14:paraId="31835555" w14:textId="77777777" w:rsidTr="001C7677">
        <w:tc>
          <w:tcPr>
            <w:tcW w:w="1466" w:type="pct"/>
          </w:tcPr>
          <w:p w14:paraId="2701EBF4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METs</w:t>
            </w:r>
          </w:p>
        </w:tc>
        <w:tc>
          <w:tcPr>
            <w:tcW w:w="907" w:type="pct"/>
          </w:tcPr>
          <w:p w14:paraId="0FC5C9EF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8</w:t>
            </w:r>
          </w:p>
        </w:tc>
        <w:tc>
          <w:tcPr>
            <w:tcW w:w="816" w:type="pct"/>
          </w:tcPr>
          <w:p w14:paraId="31E08495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1</w:t>
            </w:r>
          </w:p>
        </w:tc>
        <w:tc>
          <w:tcPr>
            <w:tcW w:w="907" w:type="pct"/>
          </w:tcPr>
          <w:p w14:paraId="0D4B08CC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3</w:t>
            </w:r>
          </w:p>
        </w:tc>
        <w:tc>
          <w:tcPr>
            <w:tcW w:w="904" w:type="pct"/>
          </w:tcPr>
          <w:p w14:paraId="129D2439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3</w:t>
            </w:r>
          </w:p>
        </w:tc>
      </w:tr>
      <w:tr w:rsidR="004B6639" w:rsidRPr="00DD5733" w14:paraId="68CB991A" w14:textId="77777777" w:rsidTr="001C7677">
        <w:tc>
          <w:tcPr>
            <w:tcW w:w="1466" w:type="pct"/>
            <w:shd w:val="clear" w:color="auto" w:fill="D9D9D9" w:themeFill="background1" w:themeFillShade="D9"/>
          </w:tcPr>
          <w:p w14:paraId="166D6151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AG non-dominant</w:t>
            </w:r>
          </w:p>
        </w:tc>
        <w:tc>
          <w:tcPr>
            <w:tcW w:w="907" w:type="pct"/>
            <w:shd w:val="clear" w:color="auto" w:fill="D9D9D9" w:themeFill="background1" w:themeFillShade="D9"/>
          </w:tcPr>
          <w:p w14:paraId="7D3B262E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6134B708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pct"/>
            <w:shd w:val="clear" w:color="auto" w:fill="D9D9D9" w:themeFill="background1" w:themeFillShade="D9"/>
          </w:tcPr>
          <w:p w14:paraId="3E5EA5B8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4" w:type="pct"/>
            <w:shd w:val="clear" w:color="auto" w:fill="D9D9D9" w:themeFill="background1" w:themeFillShade="D9"/>
          </w:tcPr>
          <w:p w14:paraId="50084854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6639" w:rsidRPr="00DD5733" w14:paraId="4D955AAD" w14:textId="77777777" w:rsidTr="001C7677">
        <w:tc>
          <w:tcPr>
            <w:tcW w:w="1466" w:type="pct"/>
          </w:tcPr>
          <w:p w14:paraId="65BD6B6F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 METs</w:t>
            </w:r>
          </w:p>
        </w:tc>
        <w:tc>
          <w:tcPr>
            <w:tcW w:w="907" w:type="pct"/>
          </w:tcPr>
          <w:p w14:paraId="2ECF7E3B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816" w:type="pct"/>
          </w:tcPr>
          <w:p w14:paraId="692A6F67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907" w:type="pct"/>
          </w:tcPr>
          <w:p w14:paraId="1C00B7AF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904" w:type="pct"/>
          </w:tcPr>
          <w:p w14:paraId="62937250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4B6639" w:rsidRPr="00DD5733" w14:paraId="37539424" w14:textId="77777777" w:rsidTr="001C7677">
        <w:tc>
          <w:tcPr>
            <w:tcW w:w="1466" w:type="pct"/>
          </w:tcPr>
          <w:p w14:paraId="75C48319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METs</w:t>
            </w:r>
          </w:p>
        </w:tc>
        <w:tc>
          <w:tcPr>
            <w:tcW w:w="907" w:type="pct"/>
          </w:tcPr>
          <w:p w14:paraId="0EE657A3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9</w:t>
            </w:r>
          </w:p>
        </w:tc>
        <w:tc>
          <w:tcPr>
            <w:tcW w:w="816" w:type="pct"/>
          </w:tcPr>
          <w:p w14:paraId="35BCBDF0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9</w:t>
            </w:r>
          </w:p>
        </w:tc>
        <w:tc>
          <w:tcPr>
            <w:tcW w:w="907" w:type="pct"/>
          </w:tcPr>
          <w:p w14:paraId="24CF8318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1</w:t>
            </w:r>
          </w:p>
        </w:tc>
        <w:tc>
          <w:tcPr>
            <w:tcW w:w="904" w:type="pct"/>
          </w:tcPr>
          <w:p w14:paraId="47E50091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</w:tc>
      </w:tr>
      <w:tr w:rsidR="004B6639" w:rsidRPr="00DD5733" w14:paraId="6CD40870" w14:textId="77777777" w:rsidTr="001C7677">
        <w:tc>
          <w:tcPr>
            <w:tcW w:w="1466" w:type="pct"/>
            <w:shd w:val="clear" w:color="auto" w:fill="D9D9D9" w:themeFill="background1" w:themeFillShade="D9"/>
          </w:tcPr>
          <w:p w14:paraId="1C66FE46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AG dominant</w:t>
            </w:r>
          </w:p>
        </w:tc>
        <w:tc>
          <w:tcPr>
            <w:tcW w:w="907" w:type="pct"/>
            <w:shd w:val="clear" w:color="auto" w:fill="D9D9D9" w:themeFill="background1" w:themeFillShade="D9"/>
          </w:tcPr>
          <w:p w14:paraId="36358B10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3F24B12A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pct"/>
            <w:shd w:val="clear" w:color="auto" w:fill="D9D9D9" w:themeFill="background1" w:themeFillShade="D9"/>
          </w:tcPr>
          <w:p w14:paraId="7DAD759D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4" w:type="pct"/>
            <w:shd w:val="clear" w:color="auto" w:fill="D9D9D9" w:themeFill="background1" w:themeFillShade="D9"/>
          </w:tcPr>
          <w:p w14:paraId="028614AE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6639" w:rsidRPr="00DD5733" w14:paraId="6FBBAC73" w14:textId="77777777" w:rsidTr="001C7677">
        <w:tc>
          <w:tcPr>
            <w:tcW w:w="1466" w:type="pct"/>
          </w:tcPr>
          <w:p w14:paraId="1D54977E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 METs</w:t>
            </w:r>
          </w:p>
        </w:tc>
        <w:tc>
          <w:tcPr>
            <w:tcW w:w="907" w:type="pct"/>
          </w:tcPr>
          <w:p w14:paraId="51448F6B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6" w:type="pct"/>
          </w:tcPr>
          <w:p w14:paraId="4E3EE31F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907" w:type="pct"/>
          </w:tcPr>
          <w:p w14:paraId="5D9C01A3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904" w:type="pct"/>
          </w:tcPr>
          <w:p w14:paraId="44F7C133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4B6639" w:rsidRPr="00DD5733" w14:paraId="4EF74640" w14:textId="77777777" w:rsidTr="001C7677">
        <w:tc>
          <w:tcPr>
            <w:tcW w:w="1466" w:type="pct"/>
          </w:tcPr>
          <w:p w14:paraId="0DD39956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METs</w:t>
            </w:r>
          </w:p>
        </w:tc>
        <w:tc>
          <w:tcPr>
            <w:tcW w:w="907" w:type="pct"/>
          </w:tcPr>
          <w:p w14:paraId="09AE3EE7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6" w:type="pct"/>
          </w:tcPr>
          <w:p w14:paraId="7CAFE268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4</w:t>
            </w:r>
          </w:p>
        </w:tc>
        <w:tc>
          <w:tcPr>
            <w:tcW w:w="907" w:type="pct"/>
          </w:tcPr>
          <w:p w14:paraId="028D9C5B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9</w:t>
            </w:r>
          </w:p>
        </w:tc>
        <w:tc>
          <w:tcPr>
            <w:tcW w:w="904" w:type="pct"/>
          </w:tcPr>
          <w:p w14:paraId="0DB40A2E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</w:tc>
      </w:tr>
      <w:tr w:rsidR="004B6639" w:rsidRPr="00DD5733" w14:paraId="7A2A1C47" w14:textId="77777777" w:rsidTr="001C7677">
        <w:tc>
          <w:tcPr>
            <w:tcW w:w="1466" w:type="pct"/>
            <w:shd w:val="clear" w:color="auto" w:fill="D9D9D9" w:themeFill="background1" w:themeFillShade="D9"/>
          </w:tcPr>
          <w:p w14:paraId="7F4EF74A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>AG waist</w:t>
            </w:r>
          </w:p>
        </w:tc>
        <w:tc>
          <w:tcPr>
            <w:tcW w:w="907" w:type="pct"/>
            <w:shd w:val="clear" w:color="auto" w:fill="D9D9D9" w:themeFill="background1" w:themeFillShade="D9"/>
          </w:tcPr>
          <w:p w14:paraId="1371BD42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764BB2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" w:type="pct"/>
            <w:shd w:val="clear" w:color="auto" w:fill="D9D9D9" w:themeFill="background1" w:themeFillShade="D9"/>
          </w:tcPr>
          <w:p w14:paraId="0E42A06B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4" w:type="pct"/>
            <w:shd w:val="clear" w:color="auto" w:fill="D9D9D9" w:themeFill="background1" w:themeFillShade="D9"/>
          </w:tcPr>
          <w:p w14:paraId="2D10D78E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6639" w:rsidRPr="00DD5733" w14:paraId="708753FF" w14:textId="77777777" w:rsidTr="001C7677">
        <w:tc>
          <w:tcPr>
            <w:tcW w:w="1466" w:type="pct"/>
          </w:tcPr>
          <w:p w14:paraId="3C8BCAC0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 METs</w:t>
            </w:r>
          </w:p>
        </w:tc>
        <w:tc>
          <w:tcPr>
            <w:tcW w:w="907" w:type="pct"/>
          </w:tcPr>
          <w:p w14:paraId="59EE046F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816" w:type="pct"/>
          </w:tcPr>
          <w:p w14:paraId="1B2D0A9E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907" w:type="pct"/>
          </w:tcPr>
          <w:p w14:paraId="29FCFF47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904" w:type="pct"/>
          </w:tcPr>
          <w:p w14:paraId="69DA2341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4B6639" w:rsidRPr="00DD5733" w14:paraId="5F0B7D00" w14:textId="77777777" w:rsidTr="001C7677">
        <w:tc>
          <w:tcPr>
            <w:tcW w:w="1466" w:type="pct"/>
          </w:tcPr>
          <w:p w14:paraId="12AE403F" w14:textId="77777777" w:rsidR="004B6639" w:rsidRPr="00DD5733" w:rsidRDefault="004B6639" w:rsidP="001C76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73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METs</w:t>
            </w:r>
          </w:p>
        </w:tc>
        <w:tc>
          <w:tcPr>
            <w:tcW w:w="907" w:type="pct"/>
          </w:tcPr>
          <w:p w14:paraId="41E365DC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9</w:t>
            </w:r>
          </w:p>
        </w:tc>
        <w:tc>
          <w:tcPr>
            <w:tcW w:w="816" w:type="pct"/>
          </w:tcPr>
          <w:p w14:paraId="4BC792DF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907" w:type="pct"/>
          </w:tcPr>
          <w:p w14:paraId="425A48B5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4</w:t>
            </w:r>
          </w:p>
        </w:tc>
        <w:tc>
          <w:tcPr>
            <w:tcW w:w="904" w:type="pct"/>
          </w:tcPr>
          <w:p w14:paraId="1CA41D79" w14:textId="77777777" w:rsidR="004B6639" w:rsidRPr="00DD5733" w:rsidRDefault="004B6639" w:rsidP="001C76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</w:tr>
    </w:tbl>
    <w:p w14:paraId="56C7653B" w14:textId="77777777" w:rsidR="004B6639" w:rsidRPr="00D82076" w:rsidRDefault="004B6639" w:rsidP="004B663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82076">
        <w:rPr>
          <w:rFonts w:ascii="Times New Roman" w:hAnsi="Times New Roman" w:cs="Times New Roman"/>
          <w:sz w:val="20"/>
          <w:szCs w:val="20"/>
        </w:rPr>
        <w:t>Equation 1: only outputs from 8 activities were included (similar activities used by Hildebrand et al</w:t>
      </w:r>
      <w:proofErr w:type="gramStart"/>
      <w:r w:rsidRPr="00D82076">
        <w:rPr>
          <w:rFonts w:ascii="Times New Roman" w:hAnsi="Times New Roman" w:cs="Times New Roman"/>
          <w:sz w:val="20"/>
          <w:szCs w:val="20"/>
        </w:rPr>
        <w:t>);</w:t>
      </w:r>
      <w:proofErr w:type="gramEnd"/>
      <w:r w:rsidRPr="00D8207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A83686B" w14:textId="77777777" w:rsidR="004B6639" w:rsidRPr="00D82076" w:rsidRDefault="004B6639" w:rsidP="004B663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82076">
        <w:rPr>
          <w:rFonts w:ascii="Times New Roman" w:hAnsi="Times New Roman" w:cs="Times New Roman"/>
          <w:sz w:val="20"/>
          <w:szCs w:val="20"/>
        </w:rPr>
        <w:t>Equation 2: 9 activities were included (Hildebrand + intermittent running)</w:t>
      </w:r>
    </w:p>
    <w:p w14:paraId="5E499E7F" w14:textId="77777777" w:rsidR="004B6639" w:rsidRDefault="004B6639" w:rsidP="004B6639">
      <w:pPr>
        <w:rPr>
          <w:rFonts w:ascii="Times New Roman" w:hAnsi="Times New Roman" w:cs="Times New Roman"/>
          <w:bCs/>
          <w:sz w:val="24"/>
          <w:szCs w:val="24"/>
        </w:rPr>
      </w:pPr>
      <w:r w:rsidRPr="00D82076">
        <w:rPr>
          <w:rFonts w:ascii="Times New Roman" w:hAnsi="Times New Roman" w:cs="Times New Roman"/>
          <w:sz w:val="20"/>
          <w:szCs w:val="20"/>
        </w:rPr>
        <w:t>Equation 3: Equation 2 and inclusion of a quadratic term for acceleration. Figures presented in the main document were based on this equation.</w:t>
      </w:r>
    </w:p>
    <w:sectPr w:rsidR="004B6639" w:rsidSect="009A7BA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4372C" w14:textId="77777777" w:rsidR="002F6037" w:rsidRDefault="002F6037" w:rsidP="001A4232">
      <w:pPr>
        <w:spacing w:after="0" w:line="240" w:lineRule="auto"/>
      </w:pPr>
      <w:r>
        <w:separator/>
      </w:r>
    </w:p>
  </w:endnote>
  <w:endnote w:type="continuationSeparator" w:id="0">
    <w:p w14:paraId="4CFABB2E" w14:textId="77777777" w:rsidR="002F6037" w:rsidRDefault="002F6037" w:rsidP="001A4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35853" w14:textId="77777777" w:rsidR="001A4232" w:rsidRDefault="001A42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86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9C1646" w14:textId="208A96BD" w:rsidR="0013634E" w:rsidRDefault="001363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DD184A" w14:textId="77777777" w:rsidR="001A4232" w:rsidRDefault="001A4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EC561" w14:textId="77777777" w:rsidR="001A4232" w:rsidRDefault="001A4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FFED0" w14:textId="77777777" w:rsidR="002F6037" w:rsidRDefault="002F6037" w:rsidP="001A4232">
      <w:pPr>
        <w:spacing w:after="0" w:line="240" w:lineRule="auto"/>
      </w:pPr>
      <w:r>
        <w:separator/>
      </w:r>
    </w:p>
  </w:footnote>
  <w:footnote w:type="continuationSeparator" w:id="0">
    <w:p w14:paraId="5E050F26" w14:textId="77777777" w:rsidR="002F6037" w:rsidRDefault="002F6037" w:rsidP="001A42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6E561" w14:textId="77777777" w:rsidR="001A4232" w:rsidRDefault="001A42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8856C" w14:textId="77777777" w:rsidR="001A4232" w:rsidRDefault="001A42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98DE4" w14:textId="77777777" w:rsidR="001A4232" w:rsidRDefault="001A42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pt-B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jAxNjcxNjYyNLNU0lEKTi0uzszPAykwtKwFAKYLXFstAAAA"/>
  </w:docVars>
  <w:rsids>
    <w:rsidRoot w:val="007873FB"/>
    <w:rsid w:val="00000EBA"/>
    <w:rsid w:val="00001B40"/>
    <w:rsid w:val="00011C95"/>
    <w:rsid w:val="000139B0"/>
    <w:rsid w:val="000143FB"/>
    <w:rsid w:val="00015E84"/>
    <w:rsid w:val="00016661"/>
    <w:rsid w:val="000223AA"/>
    <w:rsid w:val="0002531C"/>
    <w:rsid w:val="00030F41"/>
    <w:rsid w:val="00054247"/>
    <w:rsid w:val="00060A69"/>
    <w:rsid w:val="000643F2"/>
    <w:rsid w:val="00070D54"/>
    <w:rsid w:val="00071355"/>
    <w:rsid w:val="0007691B"/>
    <w:rsid w:val="00076F9C"/>
    <w:rsid w:val="00083366"/>
    <w:rsid w:val="00086C9D"/>
    <w:rsid w:val="00091486"/>
    <w:rsid w:val="00093385"/>
    <w:rsid w:val="00097531"/>
    <w:rsid w:val="000A676F"/>
    <w:rsid w:val="000C04F4"/>
    <w:rsid w:val="000C534A"/>
    <w:rsid w:val="000D2292"/>
    <w:rsid w:val="000D4830"/>
    <w:rsid w:val="000E6AC3"/>
    <w:rsid w:val="000F45D6"/>
    <w:rsid w:val="000F7AE3"/>
    <w:rsid w:val="00106A0A"/>
    <w:rsid w:val="00115F2C"/>
    <w:rsid w:val="00116258"/>
    <w:rsid w:val="0012398D"/>
    <w:rsid w:val="00132C78"/>
    <w:rsid w:val="0013457B"/>
    <w:rsid w:val="001350E9"/>
    <w:rsid w:val="0013634E"/>
    <w:rsid w:val="00136D20"/>
    <w:rsid w:val="00137E2E"/>
    <w:rsid w:val="00144368"/>
    <w:rsid w:val="00145615"/>
    <w:rsid w:val="00146C99"/>
    <w:rsid w:val="0016569E"/>
    <w:rsid w:val="00166F04"/>
    <w:rsid w:val="00170D74"/>
    <w:rsid w:val="0017369E"/>
    <w:rsid w:val="001736FD"/>
    <w:rsid w:val="0018230D"/>
    <w:rsid w:val="001834F6"/>
    <w:rsid w:val="00197021"/>
    <w:rsid w:val="001A2777"/>
    <w:rsid w:val="001A4232"/>
    <w:rsid w:val="001A5BF2"/>
    <w:rsid w:val="001A6E08"/>
    <w:rsid w:val="001B0A95"/>
    <w:rsid w:val="001B18BB"/>
    <w:rsid w:val="001B5E2F"/>
    <w:rsid w:val="001D0F43"/>
    <w:rsid w:val="001E13A9"/>
    <w:rsid w:val="001E6445"/>
    <w:rsid w:val="001F7F8B"/>
    <w:rsid w:val="002077D8"/>
    <w:rsid w:val="00214C80"/>
    <w:rsid w:val="002204FF"/>
    <w:rsid w:val="0022101D"/>
    <w:rsid w:val="00223367"/>
    <w:rsid w:val="002278B2"/>
    <w:rsid w:val="00227E74"/>
    <w:rsid w:val="002336EC"/>
    <w:rsid w:val="00234549"/>
    <w:rsid w:val="00245E26"/>
    <w:rsid w:val="00250166"/>
    <w:rsid w:val="00252020"/>
    <w:rsid w:val="00255065"/>
    <w:rsid w:val="002574C0"/>
    <w:rsid w:val="002615A8"/>
    <w:rsid w:val="002615D3"/>
    <w:rsid w:val="0026605A"/>
    <w:rsid w:val="0028158F"/>
    <w:rsid w:val="0028236C"/>
    <w:rsid w:val="002847BE"/>
    <w:rsid w:val="00286C2D"/>
    <w:rsid w:val="00290264"/>
    <w:rsid w:val="00294F78"/>
    <w:rsid w:val="002A0401"/>
    <w:rsid w:val="002B5026"/>
    <w:rsid w:val="002C5829"/>
    <w:rsid w:val="002C7BE8"/>
    <w:rsid w:val="002D2214"/>
    <w:rsid w:val="002E4CEC"/>
    <w:rsid w:val="002E7406"/>
    <w:rsid w:val="002F375E"/>
    <w:rsid w:val="002F6037"/>
    <w:rsid w:val="002F6834"/>
    <w:rsid w:val="002F7FFD"/>
    <w:rsid w:val="00300CCA"/>
    <w:rsid w:val="00304178"/>
    <w:rsid w:val="003078A9"/>
    <w:rsid w:val="003171BB"/>
    <w:rsid w:val="003268F8"/>
    <w:rsid w:val="00326FDC"/>
    <w:rsid w:val="00331399"/>
    <w:rsid w:val="0035229D"/>
    <w:rsid w:val="00353620"/>
    <w:rsid w:val="003673BF"/>
    <w:rsid w:val="00371AB9"/>
    <w:rsid w:val="00371DE7"/>
    <w:rsid w:val="00374F57"/>
    <w:rsid w:val="0037712E"/>
    <w:rsid w:val="00380C8A"/>
    <w:rsid w:val="00381730"/>
    <w:rsid w:val="0038393D"/>
    <w:rsid w:val="00384B5C"/>
    <w:rsid w:val="003873B2"/>
    <w:rsid w:val="00397138"/>
    <w:rsid w:val="003A030B"/>
    <w:rsid w:val="003A11C6"/>
    <w:rsid w:val="003C05E6"/>
    <w:rsid w:val="003C0B62"/>
    <w:rsid w:val="003C0DC6"/>
    <w:rsid w:val="003C7969"/>
    <w:rsid w:val="003D2285"/>
    <w:rsid w:val="003D30BE"/>
    <w:rsid w:val="003D694A"/>
    <w:rsid w:val="003E1366"/>
    <w:rsid w:val="003E47A8"/>
    <w:rsid w:val="003F7E32"/>
    <w:rsid w:val="00405690"/>
    <w:rsid w:val="00406C79"/>
    <w:rsid w:val="00413F2C"/>
    <w:rsid w:val="00414446"/>
    <w:rsid w:val="00416FE4"/>
    <w:rsid w:val="004222F7"/>
    <w:rsid w:val="00424881"/>
    <w:rsid w:val="0042798B"/>
    <w:rsid w:val="004316DD"/>
    <w:rsid w:val="004372FF"/>
    <w:rsid w:val="00440819"/>
    <w:rsid w:val="0044364A"/>
    <w:rsid w:val="004451C1"/>
    <w:rsid w:val="00447104"/>
    <w:rsid w:val="00451F43"/>
    <w:rsid w:val="00456A42"/>
    <w:rsid w:val="00464ECB"/>
    <w:rsid w:val="00466BA1"/>
    <w:rsid w:val="00472149"/>
    <w:rsid w:val="0047446E"/>
    <w:rsid w:val="00476002"/>
    <w:rsid w:val="00480606"/>
    <w:rsid w:val="0048404A"/>
    <w:rsid w:val="00484B7E"/>
    <w:rsid w:val="00486C88"/>
    <w:rsid w:val="00491E81"/>
    <w:rsid w:val="00492E4E"/>
    <w:rsid w:val="00494E31"/>
    <w:rsid w:val="004A0FDC"/>
    <w:rsid w:val="004A15D7"/>
    <w:rsid w:val="004B00B6"/>
    <w:rsid w:val="004B1A3C"/>
    <w:rsid w:val="004B6639"/>
    <w:rsid w:val="004C2546"/>
    <w:rsid w:val="004C4BA9"/>
    <w:rsid w:val="004D713D"/>
    <w:rsid w:val="004E0611"/>
    <w:rsid w:val="004E43A5"/>
    <w:rsid w:val="004F07DE"/>
    <w:rsid w:val="004F5FE1"/>
    <w:rsid w:val="00507664"/>
    <w:rsid w:val="00511CC9"/>
    <w:rsid w:val="0051424C"/>
    <w:rsid w:val="005338D0"/>
    <w:rsid w:val="005445F3"/>
    <w:rsid w:val="005474A8"/>
    <w:rsid w:val="005751F1"/>
    <w:rsid w:val="0057768A"/>
    <w:rsid w:val="00587CE7"/>
    <w:rsid w:val="00590BEA"/>
    <w:rsid w:val="00594EC5"/>
    <w:rsid w:val="005A02C2"/>
    <w:rsid w:val="005B018A"/>
    <w:rsid w:val="005B2E96"/>
    <w:rsid w:val="005D7FF1"/>
    <w:rsid w:val="005E02F2"/>
    <w:rsid w:val="005E0E34"/>
    <w:rsid w:val="005E3753"/>
    <w:rsid w:val="005E490D"/>
    <w:rsid w:val="005E5C31"/>
    <w:rsid w:val="00600518"/>
    <w:rsid w:val="00605B0C"/>
    <w:rsid w:val="00607C8A"/>
    <w:rsid w:val="00616729"/>
    <w:rsid w:val="006314DA"/>
    <w:rsid w:val="00631820"/>
    <w:rsid w:val="00633559"/>
    <w:rsid w:val="00637018"/>
    <w:rsid w:val="00640844"/>
    <w:rsid w:val="006465ED"/>
    <w:rsid w:val="00646A1F"/>
    <w:rsid w:val="00651159"/>
    <w:rsid w:val="0065303C"/>
    <w:rsid w:val="00655BF0"/>
    <w:rsid w:val="00660FAE"/>
    <w:rsid w:val="006647FB"/>
    <w:rsid w:val="00665314"/>
    <w:rsid w:val="0066572B"/>
    <w:rsid w:val="00667D40"/>
    <w:rsid w:val="0067195F"/>
    <w:rsid w:val="00675828"/>
    <w:rsid w:val="0067756B"/>
    <w:rsid w:val="0069173A"/>
    <w:rsid w:val="006A02EA"/>
    <w:rsid w:val="006A7924"/>
    <w:rsid w:val="006B014E"/>
    <w:rsid w:val="006B6FC5"/>
    <w:rsid w:val="006B7644"/>
    <w:rsid w:val="006C5EA3"/>
    <w:rsid w:val="006D0881"/>
    <w:rsid w:val="006D5C34"/>
    <w:rsid w:val="006E141A"/>
    <w:rsid w:val="006F2C5B"/>
    <w:rsid w:val="006F2D3C"/>
    <w:rsid w:val="006F499A"/>
    <w:rsid w:val="006F75A5"/>
    <w:rsid w:val="0070179D"/>
    <w:rsid w:val="00703655"/>
    <w:rsid w:val="00705B30"/>
    <w:rsid w:val="00714C7D"/>
    <w:rsid w:val="0072400C"/>
    <w:rsid w:val="007248B0"/>
    <w:rsid w:val="00727686"/>
    <w:rsid w:val="0073004F"/>
    <w:rsid w:val="00731E38"/>
    <w:rsid w:val="0073243E"/>
    <w:rsid w:val="00737277"/>
    <w:rsid w:val="00742BC8"/>
    <w:rsid w:val="0074450E"/>
    <w:rsid w:val="00747433"/>
    <w:rsid w:val="0075442B"/>
    <w:rsid w:val="00754E1F"/>
    <w:rsid w:val="00757902"/>
    <w:rsid w:val="00770AD5"/>
    <w:rsid w:val="00776880"/>
    <w:rsid w:val="0078001F"/>
    <w:rsid w:val="00786738"/>
    <w:rsid w:val="007873FB"/>
    <w:rsid w:val="00794526"/>
    <w:rsid w:val="007A385A"/>
    <w:rsid w:val="007B10AF"/>
    <w:rsid w:val="007B285A"/>
    <w:rsid w:val="007B2F30"/>
    <w:rsid w:val="007B53FB"/>
    <w:rsid w:val="007C6CB8"/>
    <w:rsid w:val="007E7DA0"/>
    <w:rsid w:val="007F479D"/>
    <w:rsid w:val="00800572"/>
    <w:rsid w:val="00810537"/>
    <w:rsid w:val="00812962"/>
    <w:rsid w:val="008146C6"/>
    <w:rsid w:val="00814981"/>
    <w:rsid w:val="00821DC0"/>
    <w:rsid w:val="00840E8B"/>
    <w:rsid w:val="00844A31"/>
    <w:rsid w:val="0085491E"/>
    <w:rsid w:val="00854EE7"/>
    <w:rsid w:val="00855C4B"/>
    <w:rsid w:val="008665AD"/>
    <w:rsid w:val="00867AD7"/>
    <w:rsid w:val="00871257"/>
    <w:rsid w:val="00873556"/>
    <w:rsid w:val="00877C75"/>
    <w:rsid w:val="008800A5"/>
    <w:rsid w:val="00886771"/>
    <w:rsid w:val="00890E08"/>
    <w:rsid w:val="00892274"/>
    <w:rsid w:val="00896171"/>
    <w:rsid w:val="008A2A70"/>
    <w:rsid w:val="008A6DEA"/>
    <w:rsid w:val="008B061D"/>
    <w:rsid w:val="008B26D3"/>
    <w:rsid w:val="008B5676"/>
    <w:rsid w:val="008B5B17"/>
    <w:rsid w:val="008C4140"/>
    <w:rsid w:val="008C6F46"/>
    <w:rsid w:val="008D33E3"/>
    <w:rsid w:val="008D4532"/>
    <w:rsid w:val="008E0CC5"/>
    <w:rsid w:val="008E1833"/>
    <w:rsid w:val="008E4DD6"/>
    <w:rsid w:val="008E7759"/>
    <w:rsid w:val="008F556C"/>
    <w:rsid w:val="00903042"/>
    <w:rsid w:val="00906C0D"/>
    <w:rsid w:val="00913803"/>
    <w:rsid w:val="0091654F"/>
    <w:rsid w:val="009168E2"/>
    <w:rsid w:val="00916EB1"/>
    <w:rsid w:val="009172B1"/>
    <w:rsid w:val="00921BC9"/>
    <w:rsid w:val="00941DF3"/>
    <w:rsid w:val="00943601"/>
    <w:rsid w:val="00961A58"/>
    <w:rsid w:val="00961ED6"/>
    <w:rsid w:val="00964DF5"/>
    <w:rsid w:val="00966727"/>
    <w:rsid w:val="00971D16"/>
    <w:rsid w:val="0097545F"/>
    <w:rsid w:val="009775CE"/>
    <w:rsid w:val="009845A4"/>
    <w:rsid w:val="0098725A"/>
    <w:rsid w:val="00990917"/>
    <w:rsid w:val="009929FD"/>
    <w:rsid w:val="00992C78"/>
    <w:rsid w:val="009977A4"/>
    <w:rsid w:val="009A239F"/>
    <w:rsid w:val="009A3BC9"/>
    <w:rsid w:val="009A4D3D"/>
    <w:rsid w:val="009A68BA"/>
    <w:rsid w:val="009A7BAC"/>
    <w:rsid w:val="009B034E"/>
    <w:rsid w:val="009B1782"/>
    <w:rsid w:val="009B6448"/>
    <w:rsid w:val="009C3D07"/>
    <w:rsid w:val="009D1E1B"/>
    <w:rsid w:val="009D3730"/>
    <w:rsid w:val="009D3779"/>
    <w:rsid w:val="009D3B23"/>
    <w:rsid w:val="009D6EF5"/>
    <w:rsid w:val="009D6F16"/>
    <w:rsid w:val="009E53EE"/>
    <w:rsid w:val="009E63D6"/>
    <w:rsid w:val="009F5113"/>
    <w:rsid w:val="009F6250"/>
    <w:rsid w:val="00A03671"/>
    <w:rsid w:val="00A116FC"/>
    <w:rsid w:val="00A1379C"/>
    <w:rsid w:val="00A164F5"/>
    <w:rsid w:val="00A25402"/>
    <w:rsid w:val="00A266EB"/>
    <w:rsid w:val="00A314E2"/>
    <w:rsid w:val="00A37C0D"/>
    <w:rsid w:val="00A4771A"/>
    <w:rsid w:val="00A50407"/>
    <w:rsid w:val="00A54BC8"/>
    <w:rsid w:val="00A57C2D"/>
    <w:rsid w:val="00A57F26"/>
    <w:rsid w:val="00A6497A"/>
    <w:rsid w:val="00A7319C"/>
    <w:rsid w:val="00A7581A"/>
    <w:rsid w:val="00A76DB2"/>
    <w:rsid w:val="00A91949"/>
    <w:rsid w:val="00A95010"/>
    <w:rsid w:val="00AB3BA4"/>
    <w:rsid w:val="00AC5189"/>
    <w:rsid w:val="00AC5D84"/>
    <w:rsid w:val="00AC64C9"/>
    <w:rsid w:val="00AD2366"/>
    <w:rsid w:val="00AD2ACA"/>
    <w:rsid w:val="00AE69C6"/>
    <w:rsid w:val="00AE730C"/>
    <w:rsid w:val="00AF1D6A"/>
    <w:rsid w:val="00B13ADB"/>
    <w:rsid w:val="00B325D5"/>
    <w:rsid w:val="00B32EBE"/>
    <w:rsid w:val="00B348C6"/>
    <w:rsid w:val="00B45AD5"/>
    <w:rsid w:val="00B46504"/>
    <w:rsid w:val="00B465BE"/>
    <w:rsid w:val="00B568A7"/>
    <w:rsid w:val="00B63E25"/>
    <w:rsid w:val="00B651A6"/>
    <w:rsid w:val="00B67C6C"/>
    <w:rsid w:val="00B7143D"/>
    <w:rsid w:val="00B76ACD"/>
    <w:rsid w:val="00B77295"/>
    <w:rsid w:val="00B80A57"/>
    <w:rsid w:val="00B837E3"/>
    <w:rsid w:val="00B86E7B"/>
    <w:rsid w:val="00B87A69"/>
    <w:rsid w:val="00BA138A"/>
    <w:rsid w:val="00BC1556"/>
    <w:rsid w:val="00BC1F7E"/>
    <w:rsid w:val="00BC2497"/>
    <w:rsid w:val="00BC30F4"/>
    <w:rsid w:val="00BC3CDD"/>
    <w:rsid w:val="00BD2097"/>
    <w:rsid w:val="00BD7968"/>
    <w:rsid w:val="00BE1278"/>
    <w:rsid w:val="00BE1965"/>
    <w:rsid w:val="00BE28FF"/>
    <w:rsid w:val="00BE3AC0"/>
    <w:rsid w:val="00BF0A93"/>
    <w:rsid w:val="00BF1BC0"/>
    <w:rsid w:val="00C0251B"/>
    <w:rsid w:val="00C16B6C"/>
    <w:rsid w:val="00C3550E"/>
    <w:rsid w:val="00C35953"/>
    <w:rsid w:val="00C3735C"/>
    <w:rsid w:val="00C46063"/>
    <w:rsid w:val="00C467C6"/>
    <w:rsid w:val="00C50265"/>
    <w:rsid w:val="00C567E0"/>
    <w:rsid w:val="00C57B04"/>
    <w:rsid w:val="00C66615"/>
    <w:rsid w:val="00C70A12"/>
    <w:rsid w:val="00C734BF"/>
    <w:rsid w:val="00C74428"/>
    <w:rsid w:val="00C92693"/>
    <w:rsid w:val="00C970E2"/>
    <w:rsid w:val="00CA1D77"/>
    <w:rsid w:val="00CB1A35"/>
    <w:rsid w:val="00CB7C70"/>
    <w:rsid w:val="00CC2305"/>
    <w:rsid w:val="00CC6149"/>
    <w:rsid w:val="00CD0F1F"/>
    <w:rsid w:val="00CD1210"/>
    <w:rsid w:val="00CD3300"/>
    <w:rsid w:val="00CD7AEC"/>
    <w:rsid w:val="00CF703C"/>
    <w:rsid w:val="00D008C6"/>
    <w:rsid w:val="00D076B1"/>
    <w:rsid w:val="00D131D9"/>
    <w:rsid w:val="00D15F24"/>
    <w:rsid w:val="00D16158"/>
    <w:rsid w:val="00D17697"/>
    <w:rsid w:val="00D26E3D"/>
    <w:rsid w:val="00D27650"/>
    <w:rsid w:val="00D31405"/>
    <w:rsid w:val="00D31A84"/>
    <w:rsid w:val="00D435AC"/>
    <w:rsid w:val="00D52004"/>
    <w:rsid w:val="00D573DC"/>
    <w:rsid w:val="00D67C0B"/>
    <w:rsid w:val="00D82076"/>
    <w:rsid w:val="00D93621"/>
    <w:rsid w:val="00D95FF6"/>
    <w:rsid w:val="00D96D11"/>
    <w:rsid w:val="00DA128B"/>
    <w:rsid w:val="00DA27B9"/>
    <w:rsid w:val="00DB528F"/>
    <w:rsid w:val="00DB6093"/>
    <w:rsid w:val="00DB7095"/>
    <w:rsid w:val="00DC68DA"/>
    <w:rsid w:val="00DC786B"/>
    <w:rsid w:val="00DC7F62"/>
    <w:rsid w:val="00DD5733"/>
    <w:rsid w:val="00DE5BFD"/>
    <w:rsid w:val="00DF4A70"/>
    <w:rsid w:val="00DF5461"/>
    <w:rsid w:val="00DF56BA"/>
    <w:rsid w:val="00E11082"/>
    <w:rsid w:val="00E12EEB"/>
    <w:rsid w:val="00E135AC"/>
    <w:rsid w:val="00E16666"/>
    <w:rsid w:val="00E1714E"/>
    <w:rsid w:val="00E21803"/>
    <w:rsid w:val="00E27A98"/>
    <w:rsid w:val="00E27FEC"/>
    <w:rsid w:val="00E37686"/>
    <w:rsid w:val="00E47612"/>
    <w:rsid w:val="00E66876"/>
    <w:rsid w:val="00E67ACB"/>
    <w:rsid w:val="00E74E12"/>
    <w:rsid w:val="00E824E1"/>
    <w:rsid w:val="00E83229"/>
    <w:rsid w:val="00EB04D6"/>
    <w:rsid w:val="00EB2EF7"/>
    <w:rsid w:val="00EB595E"/>
    <w:rsid w:val="00ED3F44"/>
    <w:rsid w:val="00ED474E"/>
    <w:rsid w:val="00ED5E50"/>
    <w:rsid w:val="00ED6FFF"/>
    <w:rsid w:val="00EE064B"/>
    <w:rsid w:val="00EE15B3"/>
    <w:rsid w:val="00EE707B"/>
    <w:rsid w:val="00EE7374"/>
    <w:rsid w:val="00EF061C"/>
    <w:rsid w:val="00F03700"/>
    <w:rsid w:val="00F04770"/>
    <w:rsid w:val="00F12518"/>
    <w:rsid w:val="00F21447"/>
    <w:rsid w:val="00F24AD8"/>
    <w:rsid w:val="00F25141"/>
    <w:rsid w:val="00F27158"/>
    <w:rsid w:val="00F35454"/>
    <w:rsid w:val="00F37998"/>
    <w:rsid w:val="00F402BD"/>
    <w:rsid w:val="00F404E1"/>
    <w:rsid w:val="00F44FEE"/>
    <w:rsid w:val="00F512C8"/>
    <w:rsid w:val="00F53605"/>
    <w:rsid w:val="00F576CA"/>
    <w:rsid w:val="00F72FD0"/>
    <w:rsid w:val="00F73506"/>
    <w:rsid w:val="00F7369E"/>
    <w:rsid w:val="00F80308"/>
    <w:rsid w:val="00F805B0"/>
    <w:rsid w:val="00F929E6"/>
    <w:rsid w:val="00F92AE3"/>
    <w:rsid w:val="00F9335A"/>
    <w:rsid w:val="00F977FD"/>
    <w:rsid w:val="00FA04B2"/>
    <w:rsid w:val="00FA2E11"/>
    <w:rsid w:val="00FA43CD"/>
    <w:rsid w:val="00FA4928"/>
    <w:rsid w:val="00FB0F4F"/>
    <w:rsid w:val="00FC3639"/>
    <w:rsid w:val="00FD26FF"/>
    <w:rsid w:val="00FD3525"/>
    <w:rsid w:val="00FE0B57"/>
    <w:rsid w:val="00FE283D"/>
    <w:rsid w:val="00FE30E2"/>
    <w:rsid w:val="00FF3FE5"/>
    <w:rsid w:val="00FF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066218"/>
  <w15:chartTrackingRefBased/>
  <w15:docId w15:val="{96C07784-91A1-4C9C-BE9B-C3F705F58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7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15D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7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9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9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13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3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42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232"/>
  </w:style>
  <w:style w:type="paragraph" w:styleId="Footer">
    <w:name w:val="footer"/>
    <w:basedOn w:val="Normal"/>
    <w:link w:val="FooterChar"/>
    <w:uiPriority w:val="99"/>
    <w:unhideWhenUsed/>
    <w:rsid w:val="001A42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2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4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1.emf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8C67D19E496499D068DD73FB28CA8" ma:contentTypeVersion="13" ma:contentTypeDescription="Create a new document." ma:contentTypeScope="" ma:versionID="40bb86caa720ecb0784c8677c4a96d2e">
  <xsd:schema xmlns:xsd="http://www.w3.org/2001/XMLSchema" xmlns:xs="http://www.w3.org/2001/XMLSchema" xmlns:p="http://schemas.microsoft.com/office/2006/metadata/properties" xmlns:ns3="ab281ab5-f419-4215-b698-b416d8849b0d" xmlns:ns4="21f8e81a-964b-4e64-a196-e46f2f161f96" targetNamespace="http://schemas.microsoft.com/office/2006/metadata/properties" ma:root="true" ma:fieldsID="24f38f61df81cf564eff35e31efbe6db" ns3:_="" ns4:_="">
    <xsd:import namespace="ab281ab5-f419-4215-b698-b416d8849b0d"/>
    <xsd:import namespace="21f8e81a-964b-4e64-a196-e46f2f161f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81ab5-f419-4215-b698-b416d8849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8e81a-964b-4e64-a196-e46f2f161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C4BCEE-99E8-4354-9EBE-9FF72A68FB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D12164-7D20-4E7D-9F89-A8E7864C03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A9529B-7474-43F2-A328-7B36F97088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81ab5-f419-4215-b698-b416d8849b0d"/>
    <ds:schemaRef ds:uri="21f8e81a-964b-4e64-a196-e46f2f161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7</Pages>
  <Words>1329</Words>
  <Characters>7577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he University of Queensland</Company>
  <LinksUpToDate>false</LinksUpToDate>
  <CharactersWithSpaces>8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e Iven Mielke</dc:creator>
  <cp:keywords/>
  <dc:description/>
  <cp:lastModifiedBy>Gregore Iven Mielke</cp:lastModifiedBy>
  <cp:revision>270</cp:revision>
  <dcterms:created xsi:type="dcterms:W3CDTF">2021-11-30T07:06:00Z</dcterms:created>
  <dcterms:modified xsi:type="dcterms:W3CDTF">2023-05-03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8C67D19E496499D068DD73FB28CA8</vt:lpwstr>
  </property>
  <property fmtid="{D5CDD505-2E9C-101B-9397-08002B2CF9AE}" pid="3" name="MSIP_Label_0f488380-630a-4f55-a077-a19445e3f360_Enabled">
    <vt:lpwstr>true</vt:lpwstr>
  </property>
  <property fmtid="{D5CDD505-2E9C-101B-9397-08002B2CF9AE}" pid="4" name="MSIP_Label_0f488380-630a-4f55-a077-a19445e3f360_SetDate">
    <vt:lpwstr>2021-11-30T07:05:40Z</vt:lpwstr>
  </property>
  <property fmtid="{D5CDD505-2E9C-101B-9397-08002B2CF9AE}" pid="5" name="MSIP_Label_0f488380-630a-4f55-a077-a19445e3f360_Method">
    <vt:lpwstr>Standard</vt:lpwstr>
  </property>
  <property fmtid="{D5CDD505-2E9C-101B-9397-08002B2CF9AE}" pid="6" name="MSIP_Label_0f488380-630a-4f55-a077-a19445e3f360_Name">
    <vt:lpwstr>OFFICIAL - INTERNAL</vt:lpwstr>
  </property>
  <property fmtid="{D5CDD505-2E9C-101B-9397-08002B2CF9AE}" pid="7" name="MSIP_Label_0f488380-630a-4f55-a077-a19445e3f360_SiteId">
    <vt:lpwstr>b6e377cf-9db3-46cb-91a2-fad9605bb15c</vt:lpwstr>
  </property>
  <property fmtid="{D5CDD505-2E9C-101B-9397-08002B2CF9AE}" pid="8" name="MSIP_Label_0f488380-630a-4f55-a077-a19445e3f360_ActionId">
    <vt:lpwstr>b918da50-14d3-456f-9623-be43d78d0914</vt:lpwstr>
  </property>
  <property fmtid="{D5CDD505-2E9C-101B-9397-08002B2CF9AE}" pid="9" name="MSIP_Label_0f488380-630a-4f55-a077-a19445e3f360_ContentBits">
    <vt:lpwstr>0</vt:lpwstr>
  </property>
  <property fmtid="{D5CDD505-2E9C-101B-9397-08002B2CF9AE}" pid="10" name="GrammarlyDocumentId">
    <vt:lpwstr>929742db80168fd3dcd7accb3e97205c61afc8a25bf4f9cebd9b43bbf1c52878</vt:lpwstr>
  </property>
</Properties>
</file>